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5420A" w14:textId="5CF60E67" w:rsidR="004176B2" w:rsidRPr="004176B2" w:rsidRDefault="00CD27DF" w:rsidP="004176B2">
      <w:pPr>
        <w:widowControl w:val="0"/>
        <w:autoSpaceDE w:val="0"/>
        <w:autoSpaceDN w:val="0"/>
        <w:ind w:left="-7"/>
        <w:rPr>
          <w:rFonts w:ascii="Times New Roman" w:eastAsia="Theinhardt Light" w:hAnsi="Theinhardt Light" w:cs="Theinhardt Light"/>
          <w:sz w:val="20"/>
          <w:szCs w:val="20"/>
        </w:rPr>
      </w:pPr>
      <w:r>
        <w:rPr>
          <w:rFonts w:ascii="Times New Roman" w:hAnsi="Theinhardt Light"/>
          <w:noProof/>
          <w:sz w:val="20"/>
          <w:szCs w:val="20"/>
        </w:rPr>
        <mc:AlternateContent>
          <mc:Choice Requires="wpg">
            <w:drawing>
              <wp:inline distT="0" distB="0" distL="0" distR="0" wp14:anchorId="66936BB1" wp14:editId="00EAFF94">
                <wp:extent cx="990600" cy="309880"/>
                <wp:effectExtent l="1905" t="6350" r="7620" b="7620"/>
                <wp:docPr id="3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90600" cy="309880"/>
                          <a:chOff x="0" y="0"/>
                          <a:chExt cx="1560" cy="488"/>
                        </a:xfrm>
                      </wpg:grpSpPr>
                      <wps:wsp>
                        <wps:cNvPr id="32" name="AutoShape 7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560" cy="488"/>
                          </a:xfrm>
                          <a:custGeom>
                            <a:avLst/>
                            <a:gdLst>
                              <a:gd name="T0" fmla="*/ 779 w 1560"/>
                              <a:gd name="T1" fmla="*/ 488 h 488"/>
                              <a:gd name="T2" fmla="*/ 0 w 1560"/>
                              <a:gd name="T3" fmla="*/ 0 h 488"/>
                              <a:gd name="T4" fmla="*/ 0 w 1560"/>
                              <a:gd name="T5" fmla="*/ 488 h 488"/>
                              <a:gd name="T6" fmla="*/ 779 w 1560"/>
                              <a:gd name="T7" fmla="*/ 488 h 488"/>
                              <a:gd name="T8" fmla="*/ 1559 w 1560"/>
                              <a:gd name="T9" fmla="*/ 488 h 488"/>
                              <a:gd name="T10" fmla="*/ 779 w 1560"/>
                              <a:gd name="T11" fmla="*/ 0 h 488"/>
                              <a:gd name="T12" fmla="*/ 779 w 1560"/>
                              <a:gd name="T13" fmla="*/ 488 h 488"/>
                              <a:gd name="T14" fmla="*/ 779 w 1560"/>
                              <a:gd name="T15" fmla="*/ 488 h 488"/>
                              <a:gd name="T16" fmla="*/ 1559 w 1560"/>
                              <a:gd name="T17" fmla="*/ 488 h 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560" h="488">
                                <a:moveTo>
                                  <a:pt x="779" y="488"/>
                                </a:moveTo>
                                <a:lnTo>
                                  <a:pt x="0" y="0"/>
                                </a:lnTo>
                                <a:lnTo>
                                  <a:pt x="0" y="488"/>
                                </a:lnTo>
                                <a:lnTo>
                                  <a:pt x="779" y="488"/>
                                </a:lnTo>
                                <a:close/>
                                <a:moveTo>
                                  <a:pt x="1559" y="488"/>
                                </a:moveTo>
                                <a:lnTo>
                                  <a:pt x="779" y="0"/>
                                </a:lnTo>
                                <a:lnTo>
                                  <a:pt x="779" y="488"/>
                                </a:lnTo>
                                <a:lnTo>
                                  <a:pt x="1559" y="4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533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245BA8" id="Group 31" o:spid="_x0000_s1026" alt="&quot;&quot;" style="width:78pt;height:24.4pt;mso-position-horizontal-relative:char;mso-position-vertical-relative:line" coordsize="1560,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">
                <v:shape id="AutoShape 79" o:spid="_x0000_s1027" alt="&quot;&quot;" style="position:absolute;width:1560;height:488;visibility:visible;mso-wrap-style:square;v-text-anchor:top" coordsize="1560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" path="m779,488l,,,488r779,xm1559,488l779,r,488l1559,488xe" fillcolor="#95338d" stroked="f">
                  <v:path arrowok="t" o:connecttype="custom" o:connectlocs="779,488;0,0;0,488;779,488;1559,488;779,0;779,488;779,488;1559,488" o:connectangles="0,0,0,0,0,0,0,0,0"/>
                </v:shape>
                <w10:anchorlock/>
              </v:group>
            </w:pict>
          </mc:Fallback>
        </mc:AlternateContent>
      </w:r>
    </w:p>
    <w:p w14:paraId="1B335C8A" w14:textId="77777777" w:rsidR="004176B2" w:rsidRPr="004176B2" w:rsidRDefault="004176B2" w:rsidP="004176B2">
      <w:pPr>
        <w:widowControl w:val="0"/>
        <w:autoSpaceDE w:val="0"/>
        <w:autoSpaceDN w:val="0"/>
        <w:rPr>
          <w:rFonts w:ascii="Times New Roman" w:eastAsia="Theinhardt Light" w:hAnsi="Theinhardt Light" w:cs="Theinhardt Light"/>
          <w:sz w:val="24"/>
          <w:szCs w:val="20"/>
          <w:lang w:val="en-US"/>
        </w:rPr>
      </w:pPr>
    </w:p>
    <w:p w14:paraId="1C71EAFC" w14:textId="77777777" w:rsidR="004176B2" w:rsidRPr="004176B2" w:rsidRDefault="004176B2" w:rsidP="004176B2">
      <w:pPr>
        <w:widowControl w:val="0"/>
        <w:autoSpaceDE w:val="0"/>
        <w:autoSpaceDN w:val="0"/>
        <w:ind w:left="-7"/>
        <w:rPr>
          <w:rFonts w:ascii="Times New Roman" w:eastAsia="Theinhardt Light" w:hAnsi="Theinhardt Light" w:cs="Theinhardt Light"/>
          <w:sz w:val="20"/>
          <w:szCs w:val="20"/>
        </w:rPr>
      </w:pPr>
      <w:r>
        <w:rPr>
          <w:rFonts w:ascii="Times New Roman" w:hAnsi="Theinhardt Light"/>
          <w:noProof/>
          <w:sz w:val="20"/>
          <w:szCs w:val="20"/>
        </w:rPr>
        <mc:AlternateContent>
          <mc:Choice Requires="wpg">
            <w:drawing>
              <wp:inline distT="0" distB="0" distL="0" distR="0" wp14:anchorId="51CD408C" wp14:editId="525B8F54">
                <wp:extent cx="1485265" cy="309880"/>
                <wp:effectExtent l="1905" t="635" r="8255" b="3810"/>
                <wp:docPr id="29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265" cy="309880"/>
                          <a:chOff x="0" y="0"/>
                          <a:chExt cx="2339" cy="488"/>
                        </a:xfrm>
                      </wpg:grpSpPr>
                      <wps:wsp>
                        <wps:cNvPr id="30" name="AutoShape 7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339" cy="488"/>
                          </a:xfrm>
                          <a:custGeom>
                            <a:avLst/>
                            <a:gdLst>
                              <a:gd name="T0" fmla="*/ 779 w 2339"/>
                              <a:gd name="T1" fmla="*/ 487 h 488"/>
                              <a:gd name="T2" fmla="*/ 0 w 2339"/>
                              <a:gd name="T3" fmla="*/ 0 h 488"/>
                              <a:gd name="T4" fmla="*/ 0 w 2339"/>
                              <a:gd name="T5" fmla="*/ 487 h 488"/>
                              <a:gd name="T6" fmla="*/ 779 w 2339"/>
                              <a:gd name="T7" fmla="*/ 487 h 488"/>
                              <a:gd name="T8" fmla="*/ 1559 w 2339"/>
                              <a:gd name="T9" fmla="*/ 487 h 488"/>
                              <a:gd name="T10" fmla="*/ 779 w 2339"/>
                              <a:gd name="T11" fmla="*/ 0 h 488"/>
                              <a:gd name="T12" fmla="*/ 779 w 2339"/>
                              <a:gd name="T13" fmla="*/ 487 h 488"/>
                              <a:gd name="T14" fmla="*/ 779 w 2339"/>
                              <a:gd name="T15" fmla="*/ 487 h 488"/>
                              <a:gd name="T16" fmla="*/ 1559 w 2339"/>
                              <a:gd name="T17" fmla="*/ 487 h 488"/>
                              <a:gd name="T18" fmla="*/ 2339 w 2339"/>
                              <a:gd name="T19" fmla="*/ 487 h 488"/>
                              <a:gd name="T20" fmla="*/ 1559 w 2339"/>
                              <a:gd name="T21" fmla="*/ 0 h 488"/>
                              <a:gd name="T22" fmla="*/ 1559 w 2339"/>
                              <a:gd name="T23" fmla="*/ 487 h 488"/>
                              <a:gd name="T24" fmla="*/ 2339 w 2339"/>
                              <a:gd name="T25" fmla="*/ 487 h 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339" h="488">
                                <a:moveTo>
                                  <a:pt x="779" y="487"/>
                                </a:moveTo>
                                <a:lnTo>
                                  <a:pt x="0" y="0"/>
                                </a:lnTo>
                                <a:lnTo>
                                  <a:pt x="0" y="487"/>
                                </a:lnTo>
                                <a:lnTo>
                                  <a:pt x="779" y="487"/>
                                </a:lnTo>
                                <a:close/>
                                <a:moveTo>
                                  <a:pt x="1559" y="487"/>
                                </a:moveTo>
                                <a:lnTo>
                                  <a:pt x="779" y="0"/>
                                </a:lnTo>
                                <a:lnTo>
                                  <a:pt x="779" y="487"/>
                                </a:lnTo>
                                <a:lnTo>
                                  <a:pt x="1559" y="487"/>
                                </a:lnTo>
                                <a:close/>
                                <a:moveTo>
                                  <a:pt x="2339" y="487"/>
                                </a:moveTo>
                                <a:lnTo>
                                  <a:pt x="1559" y="0"/>
                                </a:lnTo>
                                <a:lnTo>
                                  <a:pt x="1559" y="487"/>
                                </a:lnTo>
                                <a:lnTo>
                                  <a:pt x="2339" y="4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533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9949DF" id="Group 29" o:spid="_x0000_s1026" alt="&quot;&quot;" style="width:116.95pt;height:24.4pt;mso-position-horizontal-relative:char;mso-position-vertical-relative:line" coordsize="2339,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">
                <v:shape id="AutoShape 77" o:spid="_x0000_s1027" alt="&quot;&quot;" style="position:absolute;width:2339;height:488;visibility:visible;mso-wrap-style:square;v-text-anchor:top" coordsize="2339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" path="m779,487l,,,487r779,xm1559,487l779,r,487l1559,487xm2339,487l1559,r,487l2339,487xe" fillcolor="#95338d" stroked="f">
                  <v:path arrowok="t" o:connecttype="custom" o:connectlocs="779,487;0,0;0,487;779,487;1559,487;779,0;779,487;779,487;1559,487;2339,487;1559,0;1559,487;2339,487" o:connectangles="0,0,0,0,0,0,0,0,0,0,0,0,0"/>
                </v:shape>
                <w10:anchorlock/>
              </v:group>
            </w:pict>
          </mc:Fallback>
        </mc:AlternateContent>
      </w:r>
    </w:p>
    <w:p w14:paraId="595078A6" w14:textId="77777777" w:rsidR="004176B2" w:rsidRPr="004176B2" w:rsidRDefault="004176B2" w:rsidP="004176B2">
      <w:pPr>
        <w:widowControl w:val="0"/>
        <w:autoSpaceDE w:val="0"/>
        <w:autoSpaceDN w:val="0"/>
        <w:rPr>
          <w:rFonts w:ascii="Times New Roman" w:eastAsia="Theinhardt Light" w:hAnsi="Theinhardt Light" w:cs="Theinhardt Light"/>
          <w:lang w:val="en-US"/>
        </w:rPr>
        <w:sectPr w:rsidR="004176B2" w:rsidRPr="004176B2" w:rsidSect="004176B2">
          <w:footerReference w:type="default" r:id="rId8"/>
          <w:footerReference w:type="first" r:id="rId9"/>
          <w:pgSz w:w="11910" w:h="16840"/>
          <w:pgMar w:top="700" w:right="460" w:bottom="280" w:left="460" w:header="0" w:footer="720" w:gutter="0"/>
          <w:cols w:space="720"/>
          <w:titlePg/>
          <w:docGrid w:linePitch="299"/>
        </w:sectPr>
      </w:pPr>
    </w:p>
    <w:p w14:paraId="7F314D7F" w14:textId="77777777" w:rsidR="004176B2" w:rsidRPr="0036799B" w:rsidRDefault="004176B2" w:rsidP="0036799B">
      <w:pPr>
        <w:pStyle w:val="Heading-1"/>
      </w:pPr>
      <w: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0BC04A" wp14:editId="6BEEFF90">
                <wp:simplePos x="0" y="0"/>
                <wp:positionH relativeFrom="page">
                  <wp:posOffset>288290</wp:posOffset>
                </wp:positionH>
                <wp:positionV relativeFrom="paragraph">
                  <wp:posOffset>170180</wp:posOffset>
                </wp:positionV>
                <wp:extent cx="1485265" cy="309880"/>
                <wp:effectExtent l="2540" t="8890" r="7620" b="5080"/>
                <wp:wrapNone/>
                <wp:docPr id="28" name="Freeform: Shape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85265" cy="309880"/>
                        </a:xfrm>
                        <a:custGeom>
                          <a:avLst/>
                          <a:gdLst>
                            <a:gd name="T0" fmla="+- 0 1233 454"/>
                            <a:gd name="T1" fmla="*/ T0 w 2339"/>
                            <a:gd name="T2" fmla="+- 0 756 268"/>
                            <a:gd name="T3" fmla="*/ 756 h 488"/>
                            <a:gd name="T4" fmla="+- 0 454 454"/>
                            <a:gd name="T5" fmla="*/ T4 w 2339"/>
                            <a:gd name="T6" fmla="+- 0 268 268"/>
                            <a:gd name="T7" fmla="*/ 268 h 488"/>
                            <a:gd name="T8" fmla="+- 0 454 454"/>
                            <a:gd name="T9" fmla="*/ T8 w 2339"/>
                            <a:gd name="T10" fmla="+- 0 756 268"/>
                            <a:gd name="T11" fmla="*/ 756 h 488"/>
                            <a:gd name="T12" fmla="+- 0 1233 454"/>
                            <a:gd name="T13" fmla="*/ T12 w 2339"/>
                            <a:gd name="T14" fmla="+- 0 756 268"/>
                            <a:gd name="T15" fmla="*/ 756 h 488"/>
                            <a:gd name="T16" fmla="+- 0 2013 454"/>
                            <a:gd name="T17" fmla="*/ T16 w 2339"/>
                            <a:gd name="T18" fmla="+- 0 756 268"/>
                            <a:gd name="T19" fmla="*/ 756 h 488"/>
                            <a:gd name="T20" fmla="+- 0 1233 454"/>
                            <a:gd name="T21" fmla="*/ T20 w 2339"/>
                            <a:gd name="T22" fmla="+- 0 268 268"/>
                            <a:gd name="T23" fmla="*/ 268 h 488"/>
                            <a:gd name="T24" fmla="+- 0 1233 454"/>
                            <a:gd name="T25" fmla="*/ T24 w 2339"/>
                            <a:gd name="T26" fmla="+- 0 756 268"/>
                            <a:gd name="T27" fmla="*/ 756 h 488"/>
                            <a:gd name="T28" fmla="+- 0 1233 454"/>
                            <a:gd name="T29" fmla="*/ T28 w 2339"/>
                            <a:gd name="T30" fmla="+- 0 756 268"/>
                            <a:gd name="T31" fmla="*/ 756 h 488"/>
                            <a:gd name="T32" fmla="+- 0 2013 454"/>
                            <a:gd name="T33" fmla="*/ T32 w 2339"/>
                            <a:gd name="T34" fmla="+- 0 756 268"/>
                            <a:gd name="T35" fmla="*/ 756 h 488"/>
                            <a:gd name="T36" fmla="+- 0 2792 454"/>
                            <a:gd name="T37" fmla="*/ T36 w 2339"/>
                            <a:gd name="T38" fmla="+- 0 756 268"/>
                            <a:gd name="T39" fmla="*/ 756 h 488"/>
                            <a:gd name="T40" fmla="+- 0 2013 454"/>
                            <a:gd name="T41" fmla="*/ T40 w 2339"/>
                            <a:gd name="T42" fmla="+- 0 268 268"/>
                            <a:gd name="T43" fmla="*/ 268 h 488"/>
                            <a:gd name="T44" fmla="+- 0 2013 454"/>
                            <a:gd name="T45" fmla="*/ T44 w 2339"/>
                            <a:gd name="T46" fmla="+- 0 756 268"/>
                            <a:gd name="T47" fmla="*/ 756 h 488"/>
                            <a:gd name="T48" fmla="+- 0 2792 454"/>
                            <a:gd name="T49" fmla="*/ T48 w 2339"/>
                            <a:gd name="T50" fmla="+- 0 756 268"/>
                            <a:gd name="T51" fmla="*/ 756 h 4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2339" h="488">
                              <a:moveTo>
                                <a:pt x="779" y="488"/>
                              </a:moveTo>
                              <a:lnTo>
                                <a:pt x="0" y="0"/>
                              </a:lnTo>
                              <a:lnTo>
                                <a:pt x="0" y="488"/>
                              </a:lnTo>
                              <a:lnTo>
                                <a:pt x="779" y="488"/>
                              </a:lnTo>
                              <a:close/>
                              <a:moveTo>
                                <a:pt x="1559" y="488"/>
                              </a:moveTo>
                              <a:lnTo>
                                <a:pt x="779" y="0"/>
                              </a:lnTo>
                              <a:lnTo>
                                <a:pt x="779" y="488"/>
                              </a:lnTo>
                              <a:lnTo>
                                <a:pt x="1559" y="488"/>
                              </a:lnTo>
                              <a:close/>
                              <a:moveTo>
                                <a:pt x="2338" y="488"/>
                              </a:moveTo>
                              <a:lnTo>
                                <a:pt x="1559" y="0"/>
                              </a:lnTo>
                              <a:lnTo>
                                <a:pt x="1559" y="488"/>
                              </a:lnTo>
                              <a:lnTo>
                                <a:pt x="2338" y="4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5338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B8E5C7" id="Freeform: Shape 28" o:spid="_x0000_s1026" alt="&quot;&quot;" style="position:absolute;margin-left:22.7pt;margin-top:13.4pt;width:116.95pt;height:24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39,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" path="m779,488l,,,488r779,xm1559,488l779,r,488l1559,488xm2338,488l1559,r,488l2338,488xe" fillcolor="#95338d" stroked="f">
                <v:path arrowok="t" o:connecttype="custom" o:connectlocs="494665,480060;0,170180;0,480060;494665,480060;989965,480060;494665,170180;494665,480060;494665,480060;989965,480060;1484630,480060;989965,170180;989965,480060;1484630,480060" o:connectangles="0,0,0,0,0,0,0,0,0,0,0,0,0"/>
                <w10:wrap anchorx="page"/>
              </v:shape>
            </w:pict>
          </mc:Fallback>
        </mc:AlternateContent>
      </w:r>
      <w:r>
        <w:t>Бланк жалобы</w:t>
      </w:r>
    </w:p>
    <w:p w14:paraId="2176EF22" w14:textId="77777777" w:rsidR="004176B2" w:rsidRPr="004176B2" w:rsidRDefault="00C04A68" w:rsidP="004176B2">
      <w:pPr>
        <w:widowControl w:val="0"/>
        <w:autoSpaceDE w:val="0"/>
        <w:autoSpaceDN w:val="0"/>
        <w:rPr>
          <w:rFonts w:ascii="Lucida Sans" w:eastAsia="Theinhardt Light" w:hAnsi="Theinhardt Light" w:cs="Theinhardt Light"/>
          <w:sz w:val="24"/>
          <w:szCs w:val="20"/>
        </w:rPr>
      </w:pPr>
      <w:r>
        <w:rPr>
          <w:bCs/>
          <w:noProof/>
          <w:color w:val="95358C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33CD86D" wp14:editId="33937DDF">
                <wp:simplePos x="0" y="0"/>
                <wp:positionH relativeFrom="page">
                  <wp:posOffset>1835785</wp:posOffset>
                </wp:positionH>
                <wp:positionV relativeFrom="paragraph">
                  <wp:posOffset>48260</wp:posOffset>
                </wp:positionV>
                <wp:extent cx="5424170" cy="0"/>
                <wp:effectExtent l="0" t="0" r="0" b="0"/>
                <wp:wrapNone/>
                <wp:docPr id="27" name="Straight Connector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2417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95338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E63646" id="Straight Connector 27" o:spid="_x0000_s1026" alt="&quot;&quot;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3.8pt" to="571.6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" strokecolor="#95338d" strokeweight="1.5pt">
                <w10:wrap anchorx="page"/>
              </v:line>
            </w:pict>
          </mc:Fallback>
        </mc:AlternateContent>
      </w:r>
      <w:r>
        <w:br w:type="column"/>
      </w:r>
    </w:p>
    <w:p w14:paraId="6AC0B7B4" w14:textId="77777777" w:rsidR="004176B2" w:rsidRPr="005918ED" w:rsidRDefault="004176B2" w:rsidP="004176B2">
      <w:pPr>
        <w:widowControl w:val="0"/>
        <w:autoSpaceDE w:val="0"/>
        <w:autoSpaceDN w:val="0"/>
        <w:rPr>
          <w:rFonts w:ascii="Lucida Sans" w:eastAsia="Theinhardt Light" w:hAnsi="Theinhardt Light" w:cs="Theinhardt Light"/>
          <w:sz w:val="24"/>
          <w:szCs w:val="20"/>
        </w:rPr>
      </w:pPr>
    </w:p>
    <w:p w14:paraId="7E5451BF" w14:textId="77777777" w:rsidR="004176B2" w:rsidRPr="005918ED" w:rsidRDefault="004176B2" w:rsidP="004176B2">
      <w:pPr>
        <w:widowControl w:val="0"/>
        <w:autoSpaceDE w:val="0"/>
        <w:autoSpaceDN w:val="0"/>
        <w:spacing w:before="2"/>
        <w:rPr>
          <w:rFonts w:ascii="Lucida Sans" w:eastAsia="Theinhardt Light" w:hAnsi="Theinhardt Light" w:cs="Theinhardt Light"/>
          <w:sz w:val="20"/>
          <w:szCs w:val="20"/>
        </w:rPr>
      </w:pPr>
    </w:p>
    <w:p w14:paraId="07B9F923" w14:textId="708D9C59" w:rsidR="004176B2" w:rsidRPr="00440CC7" w:rsidRDefault="00023F0E" w:rsidP="00440CC7">
      <w:pPr>
        <w:widowControl w:val="0"/>
        <w:autoSpaceDE w:val="0"/>
        <w:autoSpaceDN w:val="0"/>
        <w:spacing w:after="60"/>
        <w:ind w:left="2432"/>
        <w:rPr>
          <w:rFonts w:ascii="Lucida Sans" w:eastAsia="Theinhardt Light" w:hAnsi="Theinhardt Light" w:cs="Theinhardt Light"/>
          <w:sz w:val="20"/>
          <w:szCs w:val="20"/>
        </w:rPr>
        <w:sectPr w:rsidR="004176B2" w:rsidRPr="00440CC7">
          <w:type w:val="continuous"/>
          <w:pgSz w:w="11910" w:h="16840"/>
          <w:pgMar w:top="700" w:right="460" w:bottom="280" w:left="460" w:header="720" w:footer="720" w:gutter="0"/>
          <w:cols w:num="2" w:space="720" w:equalWidth="0">
            <w:col w:w="5782" w:space="561"/>
            <w:col w:w="4647"/>
          </w:cols>
        </w:sectPr>
      </w:pPr>
      <w:hyperlink r:id="rId10">
        <w:r w:rsidR="001535CF">
          <w:rPr>
            <w:rFonts w:ascii="Lucida Sans" w:hAnsi="Theinhardt Light"/>
            <w:color w:val="414042"/>
            <w:sz w:val="20"/>
            <w:szCs w:val="20"/>
          </w:rPr>
          <w:t>www.ibac.vic.gov.au</w:t>
        </w:r>
      </w:hyperlink>
    </w:p>
    <w:p w14:paraId="30084E6F" w14:textId="2726F516" w:rsidR="004176B2" w:rsidRPr="005918ED" w:rsidRDefault="004176B2" w:rsidP="00440CC7">
      <w:pPr>
        <w:widowControl w:val="0"/>
        <w:autoSpaceDE w:val="0"/>
        <w:autoSpaceDN w:val="0"/>
        <w:spacing w:before="360" w:after="240" w:line="228" w:lineRule="auto"/>
        <w:ind w:left="108"/>
        <w:rPr>
          <w:rFonts w:asciiTheme="minorHAnsi" w:eastAsia="Theinhardt Light" w:hAnsiTheme="minorHAnsi" w:cstheme="minorHAnsi"/>
          <w:color w:val="595959" w:themeColor="text1" w:themeTint="A6"/>
          <w:sz w:val="29"/>
          <w:szCs w:val="29"/>
        </w:rPr>
      </w:pPr>
      <w:r w:rsidRPr="005918ED">
        <w:rPr>
          <w:rFonts w:asciiTheme="minorHAnsi" w:hAnsiTheme="minorHAnsi"/>
          <w:color w:val="595959" w:themeColor="text1" w:themeTint="A6"/>
          <w:sz w:val="29"/>
          <w:szCs w:val="29"/>
        </w:rPr>
        <w:t xml:space="preserve">В этом бланке содержатся важные вопросы о Вашей жалобе. </w:t>
      </w:r>
      <w:r w:rsidR="001A65C5">
        <w:rPr>
          <w:rFonts w:asciiTheme="minorHAnsi" w:hAnsiTheme="minorHAnsi"/>
          <w:color w:val="595959" w:themeColor="text1" w:themeTint="A6"/>
          <w:sz w:val="29"/>
          <w:szCs w:val="29"/>
        </w:rPr>
        <w:t>Предоставленная Вами</w:t>
      </w:r>
      <w:r w:rsidR="001A65C5" w:rsidRPr="005918ED">
        <w:rPr>
          <w:rFonts w:asciiTheme="minorHAnsi" w:hAnsiTheme="minorHAnsi"/>
          <w:color w:val="595959" w:themeColor="text1" w:themeTint="A6"/>
          <w:sz w:val="29"/>
          <w:szCs w:val="29"/>
        </w:rPr>
        <w:t xml:space="preserve"> </w:t>
      </w:r>
      <w:r w:rsidRPr="005918ED">
        <w:rPr>
          <w:rFonts w:asciiTheme="minorHAnsi" w:hAnsiTheme="minorHAnsi"/>
          <w:color w:val="595959" w:themeColor="text1" w:themeTint="A6"/>
          <w:sz w:val="29"/>
          <w:szCs w:val="29"/>
        </w:rPr>
        <w:t>информация поможет нам определит</w:t>
      </w:r>
      <w:r w:rsidR="00C73385">
        <w:rPr>
          <w:rFonts w:asciiTheme="minorHAnsi" w:hAnsiTheme="minorHAnsi"/>
          <w:color w:val="595959" w:themeColor="text1" w:themeTint="A6"/>
          <w:sz w:val="29"/>
          <w:szCs w:val="29"/>
        </w:rPr>
        <w:t>ь</w:t>
      </w:r>
      <w:r w:rsidRPr="005918ED">
        <w:rPr>
          <w:rFonts w:asciiTheme="minorHAnsi" w:hAnsiTheme="minorHAnsi"/>
          <w:color w:val="595959" w:themeColor="text1" w:themeTint="A6"/>
          <w:sz w:val="29"/>
          <w:szCs w:val="29"/>
        </w:rPr>
        <w:t xml:space="preserve">, какой полагается ответ, а также выявить более широкие проблемы и риски коррупции </w:t>
      </w:r>
      <w:r w:rsidR="002F3E97" w:rsidRPr="002F3E97">
        <w:rPr>
          <w:rFonts w:asciiTheme="minorHAnsi" w:hAnsiTheme="minorHAnsi"/>
          <w:color w:val="595959" w:themeColor="text1" w:themeTint="A6"/>
          <w:sz w:val="29"/>
          <w:szCs w:val="29"/>
        </w:rPr>
        <w:t xml:space="preserve">и неправомерных действий </w:t>
      </w:r>
      <w:r w:rsidRPr="005918ED">
        <w:rPr>
          <w:rFonts w:asciiTheme="minorHAnsi" w:hAnsiTheme="minorHAnsi"/>
          <w:color w:val="595959" w:themeColor="text1" w:themeTint="A6"/>
          <w:sz w:val="29"/>
          <w:szCs w:val="29"/>
        </w:rPr>
        <w:t xml:space="preserve">в </w:t>
      </w:r>
      <w:r w:rsidR="002F3E97" w:rsidRPr="002F3E97">
        <w:rPr>
          <w:rFonts w:asciiTheme="minorHAnsi" w:hAnsiTheme="minorHAnsi"/>
          <w:color w:val="595959" w:themeColor="text1" w:themeTint="A6"/>
          <w:sz w:val="29"/>
          <w:szCs w:val="29"/>
        </w:rPr>
        <w:t xml:space="preserve">государственном </w:t>
      </w:r>
      <w:r w:rsidRPr="005918ED">
        <w:rPr>
          <w:rFonts w:asciiTheme="minorHAnsi" w:hAnsiTheme="minorHAnsi"/>
          <w:color w:val="595959" w:themeColor="text1" w:themeTint="A6"/>
          <w:sz w:val="29"/>
          <w:szCs w:val="29"/>
        </w:rPr>
        <w:t>секторе. Если нам понадобится дополнительная информация, мы свяжемся с Вами.</w:t>
      </w:r>
    </w:p>
    <w:p w14:paraId="5BC5CF89" w14:textId="77777777" w:rsidR="004176B2" w:rsidRPr="005918ED" w:rsidRDefault="004176B2" w:rsidP="004176B2">
      <w:pPr>
        <w:widowControl w:val="0"/>
        <w:autoSpaceDE w:val="0"/>
        <w:autoSpaceDN w:val="0"/>
        <w:rPr>
          <w:rFonts w:asciiTheme="minorHAnsi" w:eastAsia="Theinhardt Light" w:hAnsiTheme="minorHAnsi" w:cstheme="minorHAnsi"/>
          <w:sz w:val="28"/>
        </w:rPr>
        <w:sectPr w:rsidR="004176B2" w:rsidRPr="005918ED">
          <w:type w:val="continuous"/>
          <w:pgSz w:w="11910" w:h="16840"/>
          <w:pgMar w:top="700" w:right="460" w:bottom="280" w:left="460" w:header="720" w:footer="720" w:gutter="0"/>
          <w:cols w:space="720"/>
        </w:sectPr>
      </w:pPr>
    </w:p>
    <w:p w14:paraId="4EB7B02E" w14:textId="77777777" w:rsidR="004176B2" w:rsidRPr="005918ED" w:rsidRDefault="004176B2" w:rsidP="0036799B">
      <w:pPr>
        <w:pStyle w:val="Heading-2"/>
        <w:rPr>
          <w:sz w:val="26"/>
          <w:szCs w:val="26"/>
        </w:rPr>
      </w:pPr>
      <w:r w:rsidRPr="005918ED">
        <w:rPr>
          <w:sz w:val="26"/>
          <w:szCs w:val="26"/>
        </w:rPr>
        <w:t>Перед подачей жалобы</w:t>
      </w:r>
    </w:p>
    <w:p w14:paraId="77EEC6C0" w14:textId="16B6547B" w:rsidR="004176B2" w:rsidRPr="005918ED" w:rsidRDefault="004176B2" w:rsidP="002C44CA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20" w:line="218" w:lineRule="auto"/>
        <w:ind w:left="278" w:right="318" w:hanging="170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Ознакомьтесь с </w:t>
      </w:r>
      <w:r w:rsidR="00FE77F3">
        <w:rPr>
          <w:rFonts w:asciiTheme="minorHAnsi" w:hAnsiTheme="minorHAnsi"/>
          <w:color w:val="414042"/>
          <w:sz w:val="19"/>
          <w:szCs w:val="19"/>
        </w:rPr>
        <w:t>тем</w:t>
      </w:r>
      <w:r w:rsidR="00FE77F3" w:rsidRPr="00A02786">
        <w:rPr>
          <w:rFonts w:asciiTheme="minorHAnsi" w:hAnsiTheme="minorHAnsi"/>
          <w:color w:val="4F81BD" w:themeColor="accent1"/>
          <w:sz w:val="19"/>
          <w:szCs w:val="19"/>
        </w:rPr>
        <w:t xml:space="preserve">, </w:t>
      </w:r>
      <w:hyperlink r:id="rId11" w:history="1">
        <w:r w:rsidR="00FE77F3" w:rsidRPr="00A02786">
          <w:rPr>
            <w:rStyle w:val="Hyperlink"/>
            <w:color w:val="4F81BD" w:themeColor="accent1"/>
            <w:sz w:val="19"/>
            <w:szCs w:val="19"/>
          </w:rPr>
          <w:t>жалобу на</w:t>
        </w:r>
        <w:r w:rsidRPr="00A02786">
          <w:rPr>
            <w:rStyle w:val="Hyperlink"/>
            <w:color w:val="4F81BD" w:themeColor="accent1"/>
            <w:sz w:val="19"/>
            <w:szCs w:val="19"/>
          </w:rPr>
          <w:t xml:space="preserve"> </w:t>
        </w:r>
        <w:r w:rsidR="00FE77F3" w:rsidRPr="00A02786">
          <w:rPr>
            <w:rStyle w:val="Hyperlink"/>
            <w:color w:val="4F81BD" w:themeColor="accent1"/>
            <w:sz w:val="19"/>
            <w:szCs w:val="19"/>
          </w:rPr>
          <w:t xml:space="preserve">кого </w:t>
        </w:r>
        <w:r w:rsidRPr="00A02786">
          <w:rPr>
            <w:rStyle w:val="Hyperlink"/>
            <w:color w:val="4F81BD" w:themeColor="accent1"/>
            <w:sz w:val="19"/>
            <w:szCs w:val="19"/>
          </w:rPr>
          <w:t xml:space="preserve">может и не может расследовать IBAC </w:t>
        </w:r>
      </w:hyperlink>
      <w:r w:rsidRPr="005918ED">
        <w:rPr>
          <w:sz w:val="19"/>
          <w:szCs w:val="19"/>
        </w:rPr>
        <w:t xml:space="preserve"> </w:t>
      </w:r>
      <w:r w:rsidRPr="005918ED">
        <w:rPr>
          <w:rFonts w:asciiTheme="minorHAnsi" w:hAnsiTheme="minorHAnsi"/>
          <w:color w:val="414042"/>
          <w:sz w:val="19"/>
          <w:szCs w:val="19"/>
        </w:rPr>
        <w:t xml:space="preserve"> и проверьте, являемся ли мы подходящим агентством в штате Виктория для подачи Вами жалобы.</w:t>
      </w:r>
    </w:p>
    <w:p w14:paraId="1E4B9F20" w14:textId="1201681D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73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Четко укажите, на кого и </w:t>
      </w:r>
      <w:r w:rsidR="00FE77F3">
        <w:rPr>
          <w:rFonts w:asciiTheme="minorHAnsi" w:hAnsiTheme="minorHAnsi"/>
          <w:color w:val="414042"/>
          <w:sz w:val="19"/>
          <w:szCs w:val="19"/>
        </w:rPr>
        <w:t xml:space="preserve">на </w:t>
      </w:r>
      <w:r w:rsidRPr="005918ED">
        <w:rPr>
          <w:rFonts w:asciiTheme="minorHAnsi" w:hAnsiTheme="minorHAnsi"/>
          <w:color w:val="414042"/>
          <w:sz w:val="19"/>
          <w:szCs w:val="19"/>
        </w:rPr>
        <w:t>что Вы жалуетесь.</w:t>
      </w:r>
    </w:p>
    <w:p w14:paraId="56244D57" w14:textId="401F63C6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84" w:line="218" w:lineRule="auto"/>
        <w:ind w:right="303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Ознакомьтесь с вариантами сохранения конфиденциальности и </w:t>
      </w:r>
      <w:r w:rsidR="00FE77F3">
        <w:rPr>
          <w:rFonts w:asciiTheme="minorHAnsi" w:hAnsiTheme="minorHAnsi"/>
          <w:color w:val="414042"/>
          <w:sz w:val="19"/>
          <w:szCs w:val="19"/>
        </w:rPr>
        <w:t xml:space="preserve">с </w:t>
      </w:r>
      <w:r w:rsidRPr="005918ED">
        <w:rPr>
          <w:rFonts w:asciiTheme="minorHAnsi" w:hAnsiTheme="minorHAnsi"/>
          <w:color w:val="414042"/>
          <w:sz w:val="19"/>
          <w:szCs w:val="19"/>
        </w:rPr>
        <w:t>информацией о том, что произойдет с Вашей жалобой.</w:t>
      </w:r>
    </w:p>
    <w:p w14:paraId="49B7DDB8" w14:textId="341587FD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90" w:line="218" w:lineRule="auto"/>
        <w:ind w:right="443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Если Вы уже подали жалобу в другое агентство, </w:t>
      </w:r>
      <w:r w:rsidR="00FE77F3">
        <w:rPr>
          <w:rFonts w:asciiTheme="minorHAnsi" w:hAnsiTheme="minorHAnsi"/>
          <w:color w:val="414042"/>
          <w:sz w:val="19"/>
          <w:szCs w:val="19"/>
        </w:rPr>
        <w:t>сообщите</w:t>
      </w:r>
      <w:r w:rsidR="00FE77F3" w:rsidRPr="005918ED">
        <w:rPr>
          <w:rFonts w:asciiTheme="minorHAnsi" w:hAnsiTheme="minorHAnsi"/>
          <w:color w:val="414042"/>
          <w:sz w:val="19"/>
          <w:szCs w:val="19"/>
        </w:rPr>
        <w:t xml:space="preserve"> </w:t>
      </w:r>
      <w:r w:rsidR="00FE77F3">
        <w:rPr>
          <w:rFonts w:asciiTheme="minorHAnsi" w:hAnsiTheme="minorHAnsi"/>
          <w:color w:val="414042"/>
          <w:sz w:val="19"/>
          <w:szCs w:val="19"/>
        </w:rPr>
        <w:t>информацию об этой жалобе</w:t>
      </w:r>
      <w:r w:rsidRPr="005918ED">
        <w:rPr>
          <w:rFonts w:asciiTheme="minorHAnsi" w:hAnsiTheme="minorHAnsi"/>
          <w:color w:val="414042"/>
          <w:sz w:val="19"/>
          <w:szCs w:val="19"/>
        </w:rPr>
        <w:t>.</w:t>
      </w:r>
    </w:p>
    <w:p w14:paraId="2DC1B0E4" w14:textId="6ADADB31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90" w:line="218" w:lineRule="auto"/>
        <w:ind w:right="126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Если Вы подаете жалобу от имени другого лица, у Вас </w:t>
      </w:r>
      <w:r w:rsidRPr="005918ED">
        <w:rPr>
          <w:rFonts w:asciiTheme="minorHAnsi" w:hAnsiTheme="minorHAnsi"/>
          <w:b/>
          <w:bCs/>
          <w:color w:val="414042"/>
          <w:sz w:val="19"/>
          <w:szCs w:val="19"/>
        </w:rPr>
        <w:t>должно быть</w:t>
      </w:r>
      <w:r w:rsidRPr="005918ED">
        <w:rPr>
          <w:rFonts w:asciiTheme="minorHAnsi" w:hAnsiTheme="minorHAnsi"/>
          <w:color w:val="414042"/>
          <w:sz w:val="19"/>
          <w:szCs w:val="19"/>
        </w:rPr>
        <w:t xml:space="preserve"> письменное согласие этого человека перед заполнением данного бланка (см.Приложение А).</w:t>
      </w:r>
    </w:p>
    <w:p w14:paraId="2D04ED46" w14:textId="77777777" w:rsidR="004176B2" w:rsidRPr="005918ED" w:rsidRDefault="004176B2" w:rsidP="0036799B">
      <w:pPr>
        <w:pStyle w:val="Heading-2"/>
        <w:rPr>
          <w:sz w:val="26"/>
          <w:szCs w:val="26"/>
        </w:rPr>
      </w:pPr>
      <w:r w:rsidRPr="005918ED">
        <w:rPr>
          <w:sz w:val="26"/>
          <w:szCs w:val="26"/>
        </w:rPr>
        <w:t>Защита информации</w:t>
      </w:r>
    </w:p>
    <w:p w14:paraId="310F731E" w14:textId="77777777" w:rsidR="004176B2" w:rsidRPr="005918ED" w:rsidRDefault="004176B2" w:rsidP="002C44CA">
      <w:pPr>
        <w:widowControl w:val="0"/>
        <w:autoSpaceDE w:val="0"/>
        <w:autoSpaceDN w:val="0"/>
        <w:spacing w:before="120" w:line="218" w:lineRule="auto"/>
        <w:ind w:left="108" w:right="79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IBAC аккуратно обращается с Вашими личными данными в соответствии с действующим законодательством. Если Вы подадите жалобу, а IBAC посчитает нужным отправить Вашу жалобу в другое агентство, информация, которую Вы передали в IBAC, включая Ваши личные данные, будет отправлена в это агентство для рассмотрения Вашей жалобы.</w:t>
      </w:r>
    </w:p>
    <w:p w14:paraId="3BC55BE5" w14:textId="0A950A08" w:rsidR="004176B2" w:rsidRPr="005918ED" w:rsidRDefault="004176B2" w:rsidP="002C44CA">
      <w:pPr>
        <w:widowControl w:val="0"/>
        <w:autoSpaceDE w:val="0"/>
        <w:autoSpaceDN w:val="0"/>
        <w:spacing w:before="140" w:line="218" w:lineRule="auto"/>
        <w:ind w:left="106" w:right="190"/>
        <w:rPr>
          <w:rFonts w:asciiTheme="minorHAnsi" w:eastAsia="Theinhardt Light" w:hAnsiTheme="minorHAnsi" w:cstheme="minorHAnsi"/>
          <w:sz w:val="20"/>
          <w:szCs w:val="20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Для получения дальнейшей информации о том, каким образом IBAC обращается с Вашими личными данными, просим ознакомиться с разделом </w:t>
      </w:r>
      <w:hyperlink r:id="rId12">
        <w:r w:rsidRPr="00127563">
          <w:rPr>
            <w:rFonts w:asciiTheme="minorHAnsi" w:hAnsiTheme="minorHAnsi"/>
            <w:color w:val="205E9E"/>
            <w:sz w:val="19"/>
            <w:szCs w:val="19"/>
            <w:u w:val="single"/>
          </w:rPr>
          <w:t>Защита Вашей информации</w:t>
        </w:r>
        <w:r w:rsidRPr="005918ED">
          <w:rPr>
            <w:rFonts w:asciiTheme="minorHAnsi" w:hAnsiTheme="minorHAnsi"/>
            <w:color w:val="205E9E"/>
            <w:sz w:val="19"/>
            <w:szCs w:val="19"/>
          </w:rPr>
          <w:t xml:space="preserve"> </w:t>
        </w:r>
      </w:hyperlink>
      <w:r w:rsidRPr="005918ED">
        <w:rPr>
          <w:rFonts w:asciiTheme="minorHAnsi" w:hAnsiTheme="minorHAnsi"/>
          <w:color w:val="414042"/>
          <w:sz w:val="19"/>
          <w:szCs w:val="19"/>
        </w:rPr>
        <w:t xml:space="preserve">на нашем веб-сайте </w:t>
      </w:r>
      <w:hyperlink r:id="rId13" w:history="1">
        <w:r w:rsidRPr="005918ED">
          <w:rPr>
            <w:color w:val="205E9E"/>
            <w:sz w:val="19"/>
            <w:szCs w:val="19"/>
            <w:u w:val="single" w:color="205E9E"/>
          </w:rPr>
          <w:t>www.ibac.vic.gov.au</w:t>
        </w:r>
      </w:hyperlink>
      <w:r w:rsidRPr="005918ED">
        <w:rPr>
          <w:rFonts w:asciiTheme="minorHAnsi" w:hAnsiTheme="minorHAnsi"/>
          <w:color w:val="414042"/>
          <w:sz w:val="20"/>
          <w:szCs w:val="20"/>
        </w:rPr>
        <w:t>.</w:t>
      </w:r>
    </w:p>
    <w:p w14:paraId="1D633CA8" w14:textId="77777777" w:rsidR="004176B2" w:rsidRPr="005918ED" w:rsidRDefault="004176B2" w:rsidP="0036799B">
      <w:pPr>
        <w:pStyle w:val="Heading-2"/>
        <w:rPr>
          <w:sz w:val="26"/>
          <w:szCs w:val="26"/>
        </w:rPr>
      </w:pPr>
      <w:r w:rsidRPr="005918ED">
        <w:rPr>
          <w:sz w:val="26"/>
          <w:szCs w:val="26"/>
        </w:rPr>
        <w:t>Как заполнить этот бланк</w:t>
      </w:r>
    </w:p>
    <w:p w14:paraId="031AB20E" w14:textId="77777777" w:rsidR="004176B2" w:rsidRPr="005918ED" w:rsidRDefault="004176B2" w:rsidP="002C44CA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20"/>
        <w:ind w:left="278" w:hanging="170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Пожалуйста, заполняйте разборчиво ручкой с синими или черными чернилами.</w:t>
      </w:r>
    </w:p>
    <w:p w14:paraId="322D7F54" w14:textId="77777777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67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Внимательно прочитайте каждый вопрос.</w:t>
      </w:r>
    </w:p>
    <w:p w14:paraId="167A94DC" w14:textId="4C090BED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84" w:line="218" w:lineRule="auto"/>
        <w:ind w:right="38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Предоставьте копии всех документов, подкрепляющих информацию, содержащуюся в Вашей жалобе. </w:t>
      </w:r>
      <w:bookmarkStart w:id="0" w:name="_Hlk74897872"/>
      <w:r w:rsidRPr="005918ED">
        <w:rPr>
          <w:rFonts w:asciiTheme="minorHAnsi" w:hAnsiTheme="minorHAnsi"/>
          <w:color w:val="414042"/>
          <w:sz w:val="19"/>
          <w:szCs w:val="19"/>
        </w:rPr>
        <w:t>Просим не предоставлять оригиналов.</w:t>
      </w:r>
    </w:p>
    <w:bookmarkEnd w:id="0"/>
    <w:p w14:paraId="77AD7025" w14:textId="121B585F" w:rsidR="004176B2" w:rsidRPr="005918ED" w:rsidRDefault="00440CC7" w:rsidP="0036799B">
      <w:pPr>
        <w:pStyle w:val="Heading-2"/>
        <w:rPr>
          <w:sz w:val="26"/>
          <w:szCs w:val="26"/>
        </w:rPr>
      </w:pPr>
      <w:r>
        <w:rPr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1A6EEC" wp14:editId="088595EF">
                <wp:simplePos x="0" y="0"/>
                <wp:positionH relativeFrom="margin">
                  <wp:align>center</wp:align>
                </wp:positionH>
                <wp:positionV relativeFrom="paragraph">
                  <wp:posOffset>815340</wp:posOffset>
                </wp:positionV>
                <wp:extent cx="6983730" cy="36195"/>
                <wp:effectExtent l="0" t="0" r="7620" b="1905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3730" cy="36195"/>
                        </a:xfrm>
                        <a:prstGeom prst="rect">
                          <a:avLst/>
                        </a:prstGeom>
                        <a:solidFill>
                          <a:srgbClr val="95338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0D00F1" id="Rectangle 26" o:spid="_x0000_s1026" alt="&quot;&quot;" style="position:absolute;margin-left:0;margin-top:64.2pt;width:549.9pt;height:2.8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" fillcolor="#95338d" stroked="f">
                <w10:wrap anchorx="margin"/>
              </v:rect>
            </w:pict>
          </mc:Fallback>
        </mc:AlternateContent>
      </w:r>
      <w:r>
        <w:br w:type="column"/>
      </w:r>
      <w:r w:rsidRPr="005918ED">
        <w:rPr>
          <w:sz w:val="26"/>
          <w:szCs w:val="26"/>
        </w:rPr>
        <w:t>Отправьте этот бланк по адресу:</w:t>
      </w:r>
    </w:p>
    <w:p w14:paraId="4AE5881A" w14:textId="77777777" w:rsidR="005918ED" w:rsidRPr="005918ED" w:rsidRDefault="004176B2" w:rsidP="002C44CA">
      <w:pPr>
        <w:widowControl w:val="0"/>
        <w:tabs>
          <w:tab w:val="left" w:pos="826"/>
        </w:tabs>
        <w:autoSpaceDE w:val="0"/>
        <w:autoSpaceDN w:val="0"/>
        <w:spacing w:before="120" w:line="218" w:lineRule="auto"/>
        <w:ind w:left="108" w:right="1486"/>
        <w:rPr>
          <w:rFonts w:asciiTheme="minorHAnsi" w:hAnsiTheme="minorHAnsi"/>
          <w:color w:val="414042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Почта:</w:t>
      </w:r>
      <w:r w:rsidRPr="005918ED">
        <w:rPr>
          <w:rFonts w:asciiTheme="minorHAnsi" w:hAnsiTheme="minorHAnsi"/>
          <w:color w:val="414042"/>
          <w:sz w:val="19"/>
          <w:szCs w:val="19"/>
        </w:rPr>
        <w:tab/>
        <w:t>GPO Box 24234 Melbourne (г.Мельбурн) Vic (штат Виктория) 3001</w:t>
      </w:r>
    </w:p>
    <w:p w14:paraId="53B42C6F" w14:textId="62A32975" w:rsidR="004176B2" w:rsidRPr="005918ED" w:rsidRDefault="004176B2" w:rsidP="002C44CA">
      <w:pPr>
        <w:widowControl w:val="0"/>
        <w:tabs>
          <w:tab w:val="left" w:pos="826"/>
        </w:tabs>
        <w:autoSpaceDE w:val="0"/>
        <w:autoSpaceDN w:val="0"/>
        <w:spacing w:before="120" w:line="218" w:lineRule="auto"/>
        <w:ind w:left="108" w:right="1486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Email</w:t>
      </w:r>
      <w:r w:rsidRPr="005918ED">
        <w:rPr>
          <w:rFonts w:asciiTheme="minorHAnsi" w:hAnsiTheme="minorHAnsi"/>
          <w:color w:val="414042"/>
          <w:sz w:val="19"/>
          <w:szCs w:val="19"/>
        </w:rPr>
        <w:tab/>
      </w:r>
      <w:hyperlink r:id="rId14">
        <w:r w:rsidRPr="005918ED">
          <w:rPr>
            <w:rFonts w:asciiTheme="minorHAnsi" w:hAnsiTheme="minorHAnsi"/>
            <w:color w:val="205E9E"/>
            <w:sz w:val="19"/>
            <w:szCs w:val="19"/>
            <w:u w:val="single" w:color="205E9E"/>
          </w:rPr>
          <w:t>info@ibac.vic.gov.au</w:t>
        </w:r>
      </w:hyperlink>
      <w:r w:rsidRPr="005918ED">
        <w:rPr>
          <w:rFonts w:asciiTheme="minorHAnsi" w:hAnsiTheme="minorHAnsi"/>
          <w:color w:val="414042"/>
          <w:sz w:val="19"/>
          <w:szCs w:val="19"/>
        </w:rPr>
        <w:t xml:space="preserve"> </w:t>
      </w:r>
    </w:p>
    <w:p w14:paraId="65A53A9E" w14:textId="664D4B69" w:rsidR="004176B2" w:rsidRPr="005918ED" w:rsidRDefault="004176B2" w:rsidP="00440CC7">
      <w:pPr>
        <w:widowControl w:val="0"/>
        <w:tabs>
          <w:tab w:val="left" w:pos="826"/>
        </w:tabs>
        <w:autoSpaceDE w:val="0"/>
        <w:autoSpaceDN w:val="0"/>
        <w:spacing w:line="246" w:lineRule="exact"/>
        <w:ind w:left="106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Факс</w:t>
      </w:r>
      <w:r w:rsidRPr="005918ED">
        <w:rPr>
          <w:rFonts w:asciiTheme="minorHAnsi" w:hAnsiTheme="minorHAnsi"/>
          <w:color w:val="414042"/>
          <w:sz w:val="19"/>
          <w:szCs w:val="19"/>
        </w:rPr>
        <w:tab/>
        <w:t>(03) 8635 6444</w:t>
      </w:r>
    </w:p>
    <w:p w14:paraId="0EC6B4AA" w14:textId="77777777" w:rsidR="004176B2" w:rsidRPr="005918ED" w:rsidRDefault="004176B2" w:rsidP="0036799B">
      <w:pPr>
        <w:pStyle w:val="Heading-2"/>
        <w:rPr>
          <w:sz w:val="24"/>
          <w:szCs w:val="24"/>
        </w:rPr>
      </w:pPr>
      <w:r w:rsidRPr="005918ED">
        <w:rPr>
          <w:sz w:val="24"/>
          <w:szCs w:val="24"/>
        </w:rPr>
        <w:t>Требуется помощь?</w:t>
      </w:r>
    </w:p>
    <w:p w14:paraId="3D134AC0" w14:textId="426D0B8F" w:rsidR="004176B2" w:rsidRPr="005918ED" w:rsidRDefault="004176B2" w:rsidP="002C44CA">
      <w:pPr>
        <w:widowControl w:val="0"/>
        <w:autoSpaceDE w:val="0"/>
        <w:autoSpaceDN w:val="0"/>
        <w:spacing w:before="120"/>
        <w:ind w:left="108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sz w:val="19"/>
          <w:szCs w:val="19"/>
        </w:rPr>
        <w:t xml:space="preserve">Если Вам требуется помощь с заполнением этого бланка, позвоните нам по телефону </w:t>
      </w:r>
      <w:r w:rsidRPr="005918ED">
        <w:rPr>
          <w:rFonts w:asciiTheme="minorHAnsi" w:hAnsiTheme="minorHAnsi"/>
          <w:b/>
          <w:color w:val="414042"/>
          <w:sz w:val="19"/>
          <w:szCs w:val="19"/>
        </w:rPr>
        <w:t>1300 735 135.</w:t>
      </w:r>
    </w:p>
    <w:p w14:paraId="28278C15" w14:textId="77777777" w:rsidR="004176B2" w:rsidRPr="005918ED" w:rsidRDefault="004176B2" w:rsidP="0036799B">
      <w:pPr>
        <w:pStyle w:val="Heading-3"/>
        <w:rPr>
          <w:sz w:val="23"/>
          <w:szCs w:val="23"/>
        </w:rPr>
      </w:pPr>
      <w:r w:rsidRPr="005918ED">
        <w:rPr>
          <w:sz w:val="23"/>
          <w:szCs w:val="23"/>
        </w:rPr>
        <w:t>Услуги для людей с глухотой, пониженным слухом или нарушениями речевой деятельности</w:t>
      </w:r>
    </w:p>
    <w:p w14:paraId="1035BD6D" w14:textId="5CC5C96D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39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Пользователям телетайпа надо позвонить по телефону 1800 555 677, а затем попросить </w:t>
      </w:r>
      <w:r w:rsidR="00FE77F3">
        <w:rPr>
          <w:rFonts w:asciiTheme="minorHAnsi" w:hAnsiTheme="minorHAnsi"/>
          <w:color w:val="414042"/>
          <w:sz w:val="19"/>
          <w:szCs w:val="19"/>
        </w:rPr>
        <w:t xml:space="preserve">соединить с </w:t>
      </w:r>
      <w:r w:rsidRPr="005918ED">
        <w:rPr>
          <w:rFonts w:asciiTheme="minorHAnsi" w:hAnsiTheme="minorHAnsi"/>
          <w:color w:val="414042"/>
          <w:sz w:val="19"/>
          <w:szCs w:val="19"/>
        </w:rPr>
        <w:t>номер</w:t>
      </w:r>
      <w:r w:rsidR="00FE77F3">
        <w:rPr>
          <w:rFonts w:asciiTheme="minorHAnsi" w:hAnsiTheme="minorHAnsi"/>
          <w:color w:val="414042"/>
          <w:sz w:val="19"/>
          <w:szCs w:val="19"/>
        </w:rPr>
        <w:t>ом</w:t>
      </w:r>
      <w:r w:rsidRPr="005918ED">
        <w:rPr>
          <w:rFonts w:asciiTheme="minorHAnsi" w:hAnsiTheme="minorHAnsi"/>
          <w:color w:val="414042"/>
          <w:sz w:val="19"/>
          <w:szCs w:val="19"/>
        </w:rPr>
        <w:t xml:space="preserve"> 1300 735 135.</w:t>
      </w:r>
    </w:p>
    <w:p w14:paraId="78B0B01F" w14:textId="390EB1FA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85" w:line="218" w:lineRule="auto"/>
        <w:ind w:right="379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Пользователям реле по преобразованию речи в текст надо позвонить по телефону 1800 555 777, а затем попросить </w:t>
      </w:r>
      <w:r w:rsidR="00FE77F3" w:rsidRPr="00FE77F3">
        <w:rPr>
          <w:rFonts w:asciiTheme="minorHAnsi" w:hAnsiTheme="minorHAnsi"/>
          <w:color w:val="414042"/>
          <w:sz w:val="19"/>
          <w:szCs w:val="19"/>
        </w:rPr>
        <w:t xml:space="preserve">соединить с номером </w:t>
      </w:r>
      <w:r w:rsidRPr="005918ED">
        <w:rPr>
          <w:rFonts w:asciiTheme="minorHAnsi" w:hAnsiTheme="minorHAnsi"/>
          <w:color w:val="414042"/>
          <w:sz w:val="19"/>
          <w:szCs w:val="19"/>
        </w:rPr>
        <w:t>1300 735 135.</w:t>
      </w:r>
    </w:p>
    <w:p w14:paraId="2D6197F0" w14:textId="03CE9F16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90" w:line="218" w:lineRule="auto"/>
        <w:ind w:right="172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Интернет-пользователям надо подключиться к Национальной службе коммутируемых сообщений и попросить </w:t>
      </w:r>
      <w:r w:rsidR="00FE77F3" w:rsidRPr="00FE77F3">
        <w:rPr>
          <w:rFonts w:asciiTheme="minorHAnsi" w:hAnsiTheme="minorHAnsi"/>
          <w:color w:val="414042"/>
          <w:sz w:val="19"/>
          <w:szCs w:val="19"/>
        </w:rPr>
        <w:t xml:space="preserve">соединить с номером </w:t>
      </w:r>
      <w:r w:rsidRPr="005918ED">
        <w:rPr>
          <w:rFonts w:asciiTheme="minorHAnsi" w:hAnsiTheme="minorHAnsi"/>
          <w:color w:val="414042"/>
          <w:sz w:val="19"/>
          <w:szCs w:val="19"/>
        </w:rPr>
        <w:t>1300 735 135.</w:t>
      </w:r>
    </w:p>
    <w:p w14:paraId="140EA3A3" w14:textId="77777777" w:rsidR="004176B2" w:rsidRPr="005918ED" w:rsidRDefault="004176B2" w:rsidP="0036799B">
      <w:pPr>
        <w:pStyle w:val="Heading-3"/>
        <w:rPr>
          <w:sz w:val="23"/>
          <w:szCs w:val="23"/>
        </w:rPr>
      </w:pPr>
      <w:r w:rsidRPr="005918ED">
        <w:rPr>
          <w:sz w:val="23"/>
          <w:szCs w:val="23"/>
        </w:rPr>
        <w:t>Услуги для людей, которым требуется устный или письменный переводчик</w:t>
      </w:r>
    </w:p>
    <w:p w14:paraId="5613CA72" w14:textId="78BC2FF5" w:rsidR="00440CC7" w:rsidRPr="005918ED" w:rsidRDefault="00440CC7" w:rsidP="004176B2">
      <w:pPr>
        <w:widowControl w:val="0"/>
        <w:autoSpaceDE w:val="0"/>
        <w:autoSpaceDN w:val="0"/>
        <w:spacing w:before="157" w:line="218" w:lineRule="auto"/>
        <w:ind w:left="106"/>
        <w:rPr>
          <w:rFonts w:asciiTheme="minorHAnsi" w:eastAsia="Theinhardt Light" w:hAnsiTheme="minorHAnsi" w:cstheme="minorHAnsi"/>
          <w:color w:val="414042"/>
          <w:sz w:val="19"/>
          <w:szCs w:val="19"/>
        </w:rPr>
      </w:pPr>
      <w:r w:rsidRPr="005918ED">
        <w:rPr>
          <w:sz w:val="19"/>
          <w:szCs w:val="19"/>
        </w:rPr>
        <w:t xml:space="preserve">На нашем веб-сайте есть переводы этого бланка на более чем 20 языков: </w:t>
      </w:r>
      <w:hyperlink r:id="rId15" w:history="1">
        <w:r w:rsidR="00FA46FC" w:rsidRPr="00FA46FC">
          <w:rPr>
            <w:rStyle w:val="Hyperlink"/>
            <w:color w:val="205E9E"/>
            <w:sz w:val="19"/>
            <w:szCs w:val="19"/>
          </w:rPr>
          <w:t>www.ibac.vic.gov.au/</w:t>
        </w:r>
        <w:r w:rsidR="00FA46FC" w:rsidRPr="00FA46FC">
          <w:rPr>
            <w:rStyle w:val="Hyperlink"/>
            <w:color w:val="205E9E"/>
            <w:sz w:val="19"/>
            <w:szCs w:val="19"/>
            <w:lang w:val="en-US"/>
          </w:rPr>
          <w:t>my</w:t>
        </w:r>
        <w:r w:rsidR="00FA46FC" w:rsidRPr="00FA46FC">
          <w:rPr>
            <w:rStyle w:val="Hyperlink"/>
            <w:color w:val="205E9E"/>
            <w:sz w:val="19"/>
            <w:szCs w:val="19"/>
          </w:rPr>
          <w:t>language</w:t>
        </w:r>
      </w:hyperlink>
      <w:r w:rsidRPr="005918ED">
        <w:rPr>
          <w:sz w:val="19"/>
          <w:szCs w:val="19"/>
        </w:rPr>
        <w:t>.</w:t>
      </w:r>
    </w:p>
    <w:p w14:paraId="10A868B4" w14:textId="71574BC0" w:rsidR="004176B2" w:rsidRPr="005918ED" w:rsidRDefault="004176B2" w:rsidP="004176B2">
      <w:pPr>
        <w:widowControl w:val="0"/>
        <w:autoSpaceDE w:val="0"/>
        <w:autoSpaceDN w:val="0"/>
        <w:spacing w:before="157" w:line="218" w:lineRule="auto"/>
        <w:ind w:left="106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В Службе устных и письменных переводов (TIS) работают устные переводчики</w:t>
      </w:r>
      <w:r w:rsidR="00FE77F3">
        <w:rPr>
          <w:rFonts w:asciiTheme="minorHAnsi" w:hAnsiTheme="minorHAnsi"/>
          <w:color w:val="414042"/>
          <w:sz w:val="19"/>
          <w:szCs w:val="19"/>
        </w:rPr>
        <w:t xml:space="preserve"> с более, чем </w:t>
      </w:r>
      <w:r w:rsidRPr="005918ED">
        <w:rPr>
          <w:rFonts w:asciiTheme="minorHAnsi" w:hAnsiTheme="minorHAnsi"/>
          <w:color w:val="414042"/>
          <w:sz w:val="19"/>
          <w:szCs w:val="19"/>
        </w:rPr>
        <w:t>120</w:t>
      </w:r>
      <w:r w:rsidR="00FE77F3">
        <w:rPr>
          <w:rFonts w:asciiTheme="minorHAnsi" w:hAnsiTheme="minorHAnsi"/>
          <w:color w:val="414042"/>
          <w:sz w:val="19"/>
          <w:szCs w:val="19"/>
        </w:rPr>
        <w:t>-ти</w:t>
      </w:r>
      <w:r w:rsidRPr="005918ED">
        <w:rPr>
          <w:rFonts w:asciiTheme="minorHAnsi" w:hAnsiTheme="minorHAnsi"/>
          <w:color w:val="414042"/>
          <w:sz w:val="19"/>
          <w:szCs w:val="19"/>
        </w:rPr>
        <w:t xml:space="preserve"> </w:t>
      </w:r>
      <w:r w:rsidR="00FE77F3" w:rsidRPr="005918ED">
        <w:rPr>
          <w:rFonts w:asciiTheme="minorHAnsi" w:hAnsiTheme="minorHAnsi"/>
          <w:color w:val="414042"/>
          <w:sz w:val="19"/>
          <w:szCs w:val="19"/>
        </w:rPr>
        <w:t>язык</w:t>
      </w:r>
      <w:r w:rsidR="00FE77F3">
        <w:rPr>
          <w:rFonts w:asciiTheme="minorHAnsi" w:hAnsiTheme="minorHAnsi"/>
          <w:color w:val="414042"/>
          <w:sz w:val="19"/>
          <w:szCs w:val="19"/>
        </w:rPr>
        <w:t>ов</w:t>
      </w:r>
      <w:r w:rsidR="00FE77F3" w:rsidRPr="005918ED">
        <w:rPr>
          <w:rFonts w:asciiTheme="minorHAnsi" w:hAnsiTheme="minorHAnsi"/>
          <w:color w:val="414042"/>
          <w:sz w:val="19"/>
          <w:szCs w:val="19"/>
        </w:rPr>
        <w:t xml:space="preserve"> </w:t>
      </w:r>
      <w:r w:rsidRPr="005918ED">
        <w:rPr>
          <w:rFonts w:asciiTheme="minorHAnsi" w:hAnsiTheme="minorHAnsi"/>
          <w:color w:val="414042"/>
          <w:sz w:val="19"/>
          <w:szCs w:val="19"/>
        </w:rPr>
        <w:t xml:space="preserve">и </w:t>
      </w:r>
      <w:r w:rsidR="00FE77F3" w:rsidRPr="005918ED">
        <w:rPr>
          <w:rFonts w:asciiTheme="minorHAnsi" w:hAnsiTheme="minorHAnsi"/>
          <w:color w:val="414042"/>
          <w:sz w:val="19"/>
          <w:szCs w:val="19"/>
        </w:rPr>
        <w:t>диалект</w:t>
      </w:r>
      <w:r w:rsidR="00FE77F3">
        <w:rPr>
          <w:rFonts w:asciiTheme="minorHAnsi" w:hAnsiTheme="minorHAnsi"/>
          <w:color w:val="414042"/>
          <w:sz w:val="19"/>
          <w:szCs w:val="19"/>
        </w:rPr>
        <w:t>ов</w:t>
      </w:r>
      <w:r w:rsidRPr="005918ED">
        <w:rPr>
          <w:rFonts w:asciiTheme="minorHAnsi" w:hAnsiTheme="minorHAnsi"/>
          <w:color w:val="414042"/>
          <w:sz w:val="19"/>
          <w:szCs w:val="19"/>
        </w:rPr>
        <w:t>.</w:t>
      </w:r>
    </w:p>
    <w:p w14:paraId="27C5759E" w14:textId="77777777" w:rsidR="004176B2" w:rsidRPr="005918ED" w:rsidRDefault="004176B2" w:rsidP="004176B2">
      <w:pPr>
        <w:widowControl w:val="0"/>
        <w:autoSpaceDE w:val="0"/>
        <w:autoSpaceDN w:val="0"/>
        <w:spacing w:before="124"/>
        <w:ind w:left="106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Для того, чтобы воспользоваться услугами этой службы, позвоните или в:</w:t>
      </w:r>
    </w:p>
    <w:p w14:paraId="5D3DF907" w14:textId="77777777" w:rsidR="004176B2" w:rsidRPr="005918ED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18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IBAC по телефону 1300 735 135, или </w:t>
      </w:r>
    </w:p>
    <w:p w14:paraId="3C4B15F7" w14:textId="162609A4" w:rsidR="004176B2" w:rsidRPr="005918ED" w:rsidRDefault="004176B2" w:rsidP="00440CC7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66"/>
        <w:rPr>
          <w:rFonts w:asciiTheme="minorHAnsi" w:eastAsia="Theinhardt Light" w:hAnsiTheme="minorHAnsi" w:cstheme="minorHAnsi"/>
          <w:sz w:val="19"/>
          <w:szCs w:val="19"/>
        </w:rPr>
      </w:pPr>
      <w:r w:rsidRPr="005918ED">
        <w:rPr>
          <w:rFonts w:asciiTheme="minorHAnsi" w:hAnsiTheme="minorHAnsi"/>
          <w:color w:val="414042"/>
          <w:sz w:val="19"/>
          <w:szCs w:val="19"/>
        </w:rPr>
        <w:t>непосредственно в TIS по телефону 13</w:t>
      </w:r>
      <w:r w:rsidR="00560B59" w:rsidRPr="00560B59">
        <w:rPr>
          <w:rFonts w:asciiTheme="minorHAnsi" w:hAnsiTheme="minorHAnsi"/>
          <w:color w:val="414042"/>
          <w:sz w:val="19"/>
          <w:szCs w:val="19"/>
        </w:rPr>
        <w:t>1 450</w:t>
      </w:r>
      <w:r w:rsidRPr="005918ED">
        <w:rPr>
          <w:rFonts w:asciiTheme="minorHAnsi" w:hAnsiTheme="minorHAnsi"/>
          <w:color w:val="414042"/>
          <w:sz w:val="19"/>
          <w:szCs w:val="19"/>
        </w:rPr>
        <w:t>.</w:t>
      </w:r>
    </w:p>
    <w:p w14:paraId="279673A2" w14:textId="77777777" w:rsidR="004176B2" w:rsidRPr="005918ED" w:rsidRDefault="004176B2" w:rsidP="0036799B">
      <w:pPr>
        <w:pStyle w:val="Heading-2"/>
        <w:rPr>
          <w:sz w:val="19"/>
          <w:szCs w:val="19"/>
        </w:rPr>
      </w:pPr>
      <w:r w:rsidRPr="005918ED">
        <w:rPr>
          <w:sz w:val="19"/>
          <w:szCs w:val="19"/>
        </w:rPr>
        <w:t>Дополнительная информация</w:t>
      </w:r>
    </w:p>
    <w:p w14:paraId="51DECB97" w14:textId="61A8D5C3" w:rsidR="004176B2" w:rsidRPr="00C04A68" w:rsidRDefault="004176B2" w:rsidP="002C44CA">
      <w:pPr>
        <w:widowControl w:val="0"/>
        <w:autoSpaceDE w:val="0"/>
        <w:autoSpaceDN w:val="0"/>
        <w:spacing w:before="120"/>
        <w:ind w:left="108" w:right="40"/>
        <w:rPr>
          <w:rFonts w:asciiTheme="minorHAnsi" w:eastAsia="Theinhardt Light" w:hAnsiTheme="minorHAnsi" w:cstheme="minorHAnsi"/>
          <w:sz w:val="21"/>
          <w:szCs w:val="21"/>
        </w:rPr>
        <w:sectPr w:rsidR="004176B2" w:rsidRPr="00C04A68">
          <w:type w:val="continuous"/>
          <w:pgSz w:w="11910" w:h="16840"/>
          <w:pgMar w:top="700" w:right="460" w:bottom="280" w:left="460" w:header="720" w:footer="720" w:gutter="0"/>
          <w:cols w:num="2" w:space="720" w:equalWidth="0">
            <w:col w:w="5328" w:space="227"/>
            <w:col w:w="5435"/>
          </w:cols>
        </w:sectPr>
      </w:pPr>
      <w:r w:rsidRPr="005918ED">
        <w:rPr>
          <w:rFonts w:asciiTheme="minorHAnsi" w:hAnsiTheme="minorHAnsi"/>
          <w:color w:val="414042"/>
          <w:sz w:val="19"/>
          <w:szCs w:val="19"/>
        </w:rPr>
        <w:t xml:space="preserve">Просим ознакомиться с </w:t>
      </w:r>
      <w:hyperlink r:id="rId16" w:history="1">
        <w:r w:rsidRPr="005918ED">
          <w:rPr>
            <w:i/>
            <w:iCs/>
            <w:color w:val="205E9E"/>
            <w:sz w:val="19"/>
            <w:szCs w:val="19"/>
            <w:u w:val="single"/>
          </w:rPr>
          <w:t>Информационным листком о подаче официального заявления в отношении актов коррупции и должностных преступлений</w:t>
        </w:r>
      </w:hyperlink>
      <w:r w:rsidRPr="005918ED">
        <w:rPr>
          <w:rFonts w:asciiTheme="minorHAnsi" w:hAnsiTheme="minorHAnsi"/>
          <w:color w:val="414042"/>
          <w:sz w:val="19"/>
          <w:szCs w:val="19"/>
        </w:rPr>
        <w:t xml:space="preserve">, приведенным на веб-сайте </w:t>
      </w:r>
      <w:hyperlink r:id="rId17" w:history="1">
        <w:r w:rsidRPr="005918ED">
          <w:rPr>
            <w:color w:val="205E9E"/>
            <w:sz w:val="19"/>
            <w:szCs w:val="19"/>
            <w:u w:val="single" w:color="205E9E"/>
          </w:rPr>
          <w:t>www.ibac.vic.gov.au</w:t>
        </w:r>
      </w:hyperlink>
      <w:r w:rsidRPr="005918ED">
        <w:rPr>
          <w:rFonts w:asciiTheme="minorHAnsi" w:hAnsiTheme="minorHAnsi"/>
          <w:color w:val="414042"/>
          <w:sz w:val="19"/>
          <w:szCs w:val="19"/>
        </w:rPr>
        <w:t>.</w:t>
      </w:r>
    </w:p>
    <w:p w14:paraId="6B355378" w14:textId="3D0200C2" w:rsidR="002001AE" w:rsidRPr="002001AE" w:rsidRDefault="002001AE" w:rsidP="0036799B">
      <w:pPr>
        <w:pStyle w:val="Heading-2section"/>
      </w:pPr>
      <w:r>
        <w:lastRenderedPageBreak/>
        <w:t xml:space="preserve">Часть А: </w:t>
      </w:r>
      <w:r w:rsidR="00F06DD4">
        <w:t xml:space="preserve">Информация </w:t>
      </w:r>
      <w:r>
        <w:t xml:space="preserve">о Вас </w:t>
      </w:r>
    </w:p>
    <w:p w14:paraId="77D006D8" w14:textId="77777777" w:rsidR="002001AE" w:rsidRDefault="002001AE" w:rsidP="00EA0B87"/>
    <w:p w14:paraId="02A38E2C" w14:textId="77777777" w:rsidR="003A614B" w:rsidRDefault="003A614B" w:rsidP="00EA0B87">
      <w:pPr>
        <w:rPr>
          <w:b/>
        </w:rPr>
        <w:sectPr w:rsidR="003A614B" w:rsidSect="00731DBF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6" w:h="16838"/>
          <w:pgMar w:top="851" w:right="849" w:bottom="993" w:left="851" w:header="708" w:footer="332" w:gutter="0"/>
          <w:cols w:space="708"/>
          <w:docGrid w:linePitch="360"/>
        </w:sectPr>
      </w:pPr>
    </w:p>
    <w:p w14:paraId="5791F1A5" w14:textId="77777777" w:rsidR="002001AE" w:rsidRPr="00CC1FE0" w:rsidRDefault="006C519E" w:rsidP="00C0576C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1. Вы хотите подать анонимную жалобу?   </w:t>
      </w:r>
    </w:p>
    <w:p w14:paraId="14F0219C" w14:textId="38D4A33F" w:rsidR="006C519E" w:rsidRPr="006C519E" w:rsidRDefault="002001AE" w:rsidP="00EA0B87">
      <w:pPr>
        <w:rPr>
          <w:sz w:val="20"/>
        </w:rPr>
      </w:pPr>
      <w:r>
        <w:rPr>
          <w:sz w:val="20"/>
        </w:rPr>
        <w:t xml:space="preserve">Вы можете подать жалобу анонимно. В этом случае Вы остаетесь анонимом для IBAC, и мы не сможем связаться с Вами, если нам потребуется дополнительная информация, или понадобится обсудить жалобу, если Вы свяжетесь с нами.     </w:t>
      </w:r>
    </w:p>
    <w:p w14:paraId="5B461FE8" w14:textId="6732F85D" w:rsidR="002350F4" w:rsidRPr="00731DBF" w:rsidRDefault="00023F0E" w:rsidP="000B779F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-1264222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1DBF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</w:t>
      </w:r>
      <w:r w:rsidR="001535CF">
        <w:t>Да</w:t>
      </w:r>
      <w:r w:rsidR="001535CF">
        <w:rPr>
          <w:sz w:val="21"/>
          <w:szCs w:val="21"/>
        </w:rPr>
        <w:t> </w:t>
      </w:r>
      <w:r w:rsidR="001535CF">
        <w:rPr>
          <w:b/>
          <w:sz w:val="21"/>
          <w:szCs w:val="21"/>
        </w:rPr>
        <w:t xml:space="preserve">Перейти к В15 </w:t>
      </w:r>
      <w:r w:rsidR="001535CF">
        <w:rPr>
          <w:b/>
          <w:sz w:val="21"/>
          <w:szCs w:val="21"/>
        </w:rPr>
        <w:tab/>
      </w:r>
      <w:sdt>
        <w:sdtPr>
          <w:rPr>
            <w:sz w:val="21"/>
            <w:szCs w:val="21"/>
          </w:rPr>
          <w:id w:val="-1936200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1986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 </w:t>
      </w:r>
      <w:r w:rsidR="001535CF">
        <w:rPr>
          <w:b/>
          <w:sz w:val="21"/>
          <w:szCs w:val="21"/>
        </w:rPr>
        <w:t>Перейти к В2</w:t>
      </w:r>
      <w:r w:rsidR="001535CF">
        <w:rPr>
          <w:b/>
          <w:sz w:val="21"/>
          <w:szCs w:val="21"/>
        </w:rPr>
        <w:tab/>
      </w:r>
    </w:p>
    <w:p w14:paraId="2C42F700" w14:textId="5737F5DB" w:rsidR="006C519E" w:rsidRPr="00CC1FE0" w:rsidRDefault="00013BCC" w:rsidP="00C0576C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2. Ваш</w:t>
      </w:r>
      <w:r w:rsidR="00F06DD4">
        <w:rPr>
          <w:b/>
          <w:sz w:val="21"/>
          <w:szCs w:val="21"/>
        </w:rPr>
        <w:t>е полное имя</w:t>
      </w:r>
    </w:p>
    <w:p w14:paraId="74D32380" w14:textId="77777777" w:rsidR="0037647C" w:rsidRDefault="0037647C" w:rsidP="0037647C">
      <w:pPr>
        <w:spacing w:before="120" w:after="120"/>
        <w:rPr>
          <w:b/>
          <w:sz w:val="21"/>
          <w:szCs w:val="21"/>
        </w:rPr>
      </w:pPr>
      <w:r>
        <w:rPr>
          <w:b/>
          <w:sz w:val="21"/>
          <w:szCs w:val="21"/>
        </w:rPr>
        <w:t>Имя</w:t>
      </w:r>
    </w:p>
    <w:sdt>
      <w:sdtPr>
        <w:alias w:val="Имя"/>
        <w:tag w:val="givenname"/>
        <w:id w:val="2081785250"/>
        <w:placeholder>
          <w:docPart w:val="9A08849080D84DFD97212AE9DE507663"/>
        </w:placeholder>
        <w15:appearance w15:val="hidden"/>
        <w:text/>
      </w:sdtPr>
      <w:sdtEndPr/>
      <w:sdtContent>
        <w:p w14:paraId="6305D7C4" w14:textId="77777777" w:rsidR="0037647C" w:rsidRPr="00D42D8B" w:rsidRDefault="0037647C" w:rsidP="0037647C">
          <w:pPr>
            <w:pStyle w:val="Field"/>
          </w:pPr>
          <w:r>
            <w:t xml:space="preserve"> </w:t>
          </w:r>
        </w:p>
      </w:sdtContent>
    </w:sdt>
    <w:p w14:paraId="72335430" w14:textId="3F91A317" w:rsidR="0037647C" w:rsidRDefault="00F06DD4" w:rsidP="0037647C">
      <w:pPr>
        <w:spacing w:before="120" w:after="120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Второе </w:t>
      </w:r>
      <w:r w:rsidR="0037647C">
        <w:rPr>
          <w:b/>
          <w:sz w:val="21"/>
          <w:szCs w:val="21"/>
        </w:rPr>
        <w:t>имя</w:t>
      </w:r>
      <w:r>
        <w:rPr>
          <w:b/>
          <w:sz w:val="21"/>
          <w:szCs w:val="21"/>
        </w:rPr>
        <w:t xml:space="preserve"> (</w:t>
      </w:r>
      <w:r w:rsidR="0093007F">
        <w:rPr>
          <w:b/>
          <w:sz w:val="21"/>
          <w:szCs w:val="21"/>
        </w:rPr>
        <w:t xml:space="preserve">или </w:t>
      </w:r>
      <w:r>
        <w:rPr>
          <w:b/>
          <w:sz w:val="21"/>
          <w:szCs w:val="21"/>
        </w:rPr>
        <w:t>отчество)</w:t>
      </w:r>
    </w:p>
    <w:sdt>
      <w:sdtPr>
        <w:alias w:val="Среднее имя"/>
        <w:tag w:val="middlename"/>
        <w:id w:val="-1817407666"/>
        <w:placeholder>
          <w:docPart w:val="83E490F21E074BBDBFBD244DE81E347C"/>
        </w:placeholder>
        <w15:appearance w15:val="hidden"/>
        <w:text/>
      </w:sdtPr>
      <w:sdtEndPr/>
      <w:sdtContent>
        <w:p w14:paraId="53038A1E" w14:textId="4C53CCD1" w:rsidR="0037647C" w:rsidRPr="0037647C" w:rsidRDefault="0037647C" w:rsidP="0037647C">
          <w:pPr>
            <w:pStyle w:val="Field"/>
          </w:pPr>
          <w:r>
            <w:t xml:space="preserve"> </w:t>
          </w:r>
        </w:p>
      </w:sdtContent>
    </w:sdt>
    <w:p w14:paraId="565739C1" w14:textId="77777777" w:rsidR="006C519E" w:rsidRPr="00C0576C" w:rsidRDefault="006C519E" w:rsidP="00C0576C">
      <w:pPr>
        <w:spacing w:before="120" w:after="120"/>
        <w:rPr>
          <w:b/>
          <w:sz w:val="21"/>
          <w:szCs w:val="21"/>
        </w:rPr>
      </w:pPr>
      <w:r>
        <w:rPr>
          <w:b/>
          <w:sz w:val="21"/>
          <w:szCs w:val="21"/>
        </w:rPr>
        <w:t>Фамилия</w:t>
      </w:r>
    </w:p>
    <w:sdt>
      <w:sdtPr>
        <w:alias w:val="Фамилия"/>
        <w:tag w:val="familyname"/>
        <w:id w:val="20136765"/>
        <w:placeholder>
          <w:docPart w:val="E7F4B249D11F4CCDAEA2B7A7A4190546"/>
        </w:placeholder>
        <w15:appearance w15:val="hidden"/>
        <w:text/>
      </w:sdtPr>
      <w:sdtEndPr/>
      <w:sdtContent>
        <w:p w14:paraId="40014D86" w14:textId="084F7842" w:rsidR="006C519E" w:rsidRPr="00731DBF" w:rsidRDefault="001B233E" w:rsidP="0037647C">
          <w:pPr>
            <w:pStyle w:val="Field"/>
          </w:pPr>
          <w:r>
            <w:t xml:space="preserve"> </w:t>
          </w:r>
        </w:p>
      </w:sdtContent>
    </w:sdt>
    <w:p w14:paraId="0D07E38D" w14:textId="392406DF" w:rsidR="0096043F" w:rsidRPr="001B3E82" w:rsidRDefault="00013BCC" w:rsidP="0037647C">
      <w:pPr>
        <w:pStyle w:val="Question"/>
      </w:pPr>
      <w:r>
        <w:t>3. Вы уже пода</w:t>
      </w:r>
      <w:r w:rsidR="00F06DD4">
        <w:t>ва</w:t>
      </w:r>
      <w:r>
        <w:t xml:space="preserve">ли жалобу в IBAC по этому </w:t>
      </w:r>
      <w:r w:rsidR="00F06DD4">
        <w:t>поводу</w:t>
      </w:r>
      <w:r>
        <w:t>?  </w:t>
      </w:r>
    </w:p>
    <w:p w14:paraId="02B15D50" w14:textId="12936EF2" w:rsidR="0096043F" w:rsidRPr="001B3E82" w:rsidRDefault="00023F0E" w:rsidP="0096043F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1337270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43F" w:rsidRPr="001B3E82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370342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43F" w:rsidRPr="001B3E82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</w:t>
      </w:r>
    </w:p>
    <w:p w14:paraId="6955654E" w14:textId="465397C3" w:rsidR="0096043F" w:rsidRPr="002350F4" w:rsidRDefault="0096043F" w:rsidP="0096043F">
      <w:pPr>
        <w:spacing w:before="120" w:after="120"/>
        <w:rPr>
          <w:sz w:val="21"/>
          <w:szCs w:val="21"/>
        </w:rPr>
      </w:pPr>
      <w:r>
        <w:rPr>
          <w:b/>
          <w:sz w:val="21"/>
          <w:szCs w:val="21"/>
        </w:rPr>
        <w:t>Если да, просим ниже указать исходящий номер IBAC и перейти к В29.</w:t>
      </w:r>
    </w:p>
    <w:sdt>
      <w:sdtPr>
        <w:alias w:val="Ссылка на предыдущую жалобу"/>
        <w:tag w:val="prev_complaint_ref"/>
        <w:id w:val="1174996994"/>
        <w:placeholder>
          <w:docPart w:val="A6CC52A100B24F489AA515B4E384EA2F"/>
        </w:placeholder>
        <w15:appearance w15:val="hidden"/>
        <w:text/>
      </w:sdtPr>
      <w:sdtEndPr/>
      <w:sdtContent>
        <w:p w14:paraId="0C1C57BA" w14:textId="78F0D6A9" w:rsidR="0096043F" w:rsidRPr="0037647C" w:rsidRDefault="0037647C" w:rsidP="0037647C">
          <w:pPr>
            <w:pStyle w:val="Field"/>
          </w:pPr>
          <w:r>
            <w:t xml:space="preserve"> </w:t>
          </w:r>
        </w:p>
      </w:sdtContent>
    </w:sdt>
    <w:p w14:paraId="4BB900A4" w14:textId="13480D24" w:rsidR="0037647C" w:rsidRDefault="0037647C" w:rsidP="0037647C">
      <w:pPr>
        <w:pStyle w:val="Question"/>
      </w:pPr>
      <w:r>
        <w:t>4. Вам меньше 18 лет?</w:t>
      </w:r>
    </w:p>
    <w:p w14:paraId="65DD3384" w14:textId="63536D42" w:rsidR="0037647C" w:rsidRPr="0037647C" w:rsidRDefault="00023F0E" w:rsidP="0037647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46797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76404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</w:t>
      </w:r>
    </w:p>
    <w:p w14:paraId="3D6382A3" w14:textId="78E663C0" w:rsidR="0037647C" w:rsidRDefault="0037647C" w:rsidP="0037647C">
      <w:pPr>
        <w:pStyle w:val="Question"/>
      </w:pPr>
      <w:r>
        <w:t>5. Вы разговариваете дома на языке, отличном от английского?</w:t>
      </w:r>
    </w:p>
    <w:p w14:paraId="7050A624" w14:textId="7E7DF5A0" w:rsidR="0037647C" w:rsidRPr="00CC1FE0" w:rsidRDefault="00023F0E" w:rsidP="0037647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504635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89153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</w:t>
      </w:r>
    </w:p>
    <w:p w14:paraId="4C51F2EE" w14:textId="718AB6B7" w:rsidR="0037647C" w:rsidRDefault="0037647C" w:rsidP="0037647C">
      <w:pPr>
        <w:spacing w:before="240" w:after="120"/>
        <w:rPr>
          <w:sz w:val="21"/>
          <w:szCs w:val="21"/>
        </w:rPr>
      </w:pPr>
      <w:r>
        <w:rPr>
          <w:sz w:val="21"/>
          <w:szCs w:val="21"/>
        </w:rPr>
        <w:t>Если да, какой язык удобен для Вас?</w:t>
      </w:r>
    </w:p>
    <w:sdt>
      <w:sdtPr>
        <w:alias w:val="Язык"/>
        <w:tag w:val="language"/>
        <w:id w:val="-734088693"/>
        <w:placeholder>
          <w:docPart w:val="52A8F56C826A43A6809ED78C7EC16659"/>
        </w:placeholder>
        <w15:appearance w15:val="hidden"/>
        <w:text/>
      </w:sdtPr>
      <w:sdtEndPr/>
      <w:sdtContent>
        <w:p w14:paraId="3F7BE4EC" w14:textId="5A7BFE34" w:rsidR="0037647C" w:rsidRDefault="0037647C" w:rsidP="0037647C">
          <w:pPr>
            <w:pStyle w:val="Field"/>
          </w:pPr>
          <w:r>
            <w:t xml:space="preserve"> </w:t>
          </w:r>
        </w:p>
      </w:sdtContent>
    </w:sdt>
    <w:p w14:paraId="365E44C0" w14:textId="487A57E5" w:rsidR="003A614B" w:rsidRPr="00CC1FE0" w:rsidRDefault="002001AE" w:rsidP="0037647C">
      <w:pPr>
        <w:pStyle w:val="Question"/>
      </w:pPr>
      <w:r>
        <w:t xml:space="preserve">Вам требуется переводчик для общения с IBAC?     </w:t>
      </w:r>
    </w:p>
    <w:p w14:paraId="59804CD8" w14:textId="35134BA9" w:rsidR="003A614B" w:rsidRPr="00CC1FE0" w:rsidRDefault="00023F0E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629825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-952091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AE8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</w:t>
      </w:r>
    </w:p>
    <w:p w14:paraId="65346F45" w14:textId="3D0C9557" w:rsidR="003A614B" w:rsidRPr="00C0576C" w:rsidRDefault="0037647C" w:rsidP="0037647C">
      <w:pPr>
        <w:pStyle w:val="Question"/>
        <w:keepLines/>
      </w:pPr>
      <w:r>
        <w:t xml:space="preserve">6. Вы нуждаетесь в технических средствах коммуникации?     </w:t>
      </w:r>
    </w:p>
    <w:p w14:paraId="279DA34D" w14:textId="3173FB07" w:rsidR="00731DBF" w:rsidRDefault="00023F0E" w:rsidP="0037647C">
      <w:pPr>
        <w:keepLines/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335654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511252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AE8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 </w:t>
      </w:r>
    </w:p>
    <w:p w14:paraId="3E51AB91" w14:textId="09F13D00" w:rsidR="0037647C" w:rsidRDefault="002001AE" w:rsidP="0037647C">
      <w:pPr>
        <w:keepLines/>
        <w:spacing w:before="120" w:after="120"/>
        <w:rPr>
          <w:sz w:val="21"/>
          <w:szCs w:val="21"/>
        </w:rPr>
      </w:pPr>
      <w:r>
        <w:rPr>
          <w:sz w:val="21"/>
          <w:szCs w:val="21"/>
        </w:rPr>
        <w:t>Если да, укажите, какого рода</w:t>
      </w:r>
    </w:p>
    <w:sdt>
      <w:sdtPr>
        <w:alias w:val="Средство технической коммуникации"/>
        <w:tag w:val="communication_aid"/>
        <w:id w:val="-1134637970"/>
        <w:placeholder>
          <w:docPart w:val="B8043233FCCC46F581BC1958D611CACC"/>
        </w:placeholder>
        <w15:appearance w15:val="hidden"/>
        <w:text/>
      </w:sdtPr>
      <w:sdtEndPr/>
      <w:sdtContent>
        <w:p w14:paraId="658E96C3" w14:textId="0A3AB9A9" w:rsidR="00965A6B" w:rsidRPr="00731DBF" w:rsidRDefault="0037647C" w:rsidP="0037647C">
          <w:pPr>
            <w:pStyle w:val="Field"/>
            <w:keepLines/>
          </w:pPr>
          <w:r>
            <w:t xml:space="preserve"> </w:t>
          </w:r>
        </w:p>
      </w:sdtContent>
    </w:sdt>
    <w:p w14:paraId="2A3AB638" w14:textId="18A5A6A7" w:rsidR="00965A6B" w:rsidRPr="00CC1FE0" w:rsidRDefault="002E0575" w:rsidP="002E0575">
      <w:pPr>
        <w:pStyle w:val="Question"/>
        <w:spacing w:before="0"/>
      </w:pPr>
      <w:r>
        <w:br w:type="column"/>
      </w:r>
      <w:r>
        <w:t>7. Пол</w:t>
      </w:r>
    </w:p>
    <w:p w14:paraId="2775FBEF" w14:textId="296F0465" w:rsidR="006D2574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027322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FE0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Женщин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</w:p>
    <w:p w14:paraId="296D5418" w14:textId="23084CCB" w:rsidR="00965A6B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557013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AE8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Мужчина</w:t>
      </w:r>
    </w:p>
    <w:p w14:paraId="623FD6B6" w14:textId="2AF5778B" w:rsidR="00D40979" w:rsidRPr="00090AE8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858542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0979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 xml:space="preserve"> </w:t>
      </w:r>
      <w:r w:rsidR="001535CF">
        <w:rPr>
          <w:sz w:val="21"/>
          <w:szCs w:val="21"/>
        </w:rPr>
        <w:t>Собственное описание (указать):</w:t>
      </w:r>
    </w:p>
    <w:sdt>
      <w:sdtPr>
        <w:alias w:val="Самоописываемый пол"/>
        <w:tag w:val="gender_self_described"/>
        <w:id w:val="435950820"/>
        <w:placeholder>
          <w:docPart w:val="5252A3E4C0E64E05858A83FFD5B28CC5"/>
        </w:placeholder>
        <w15:appearance w15:val="hidden"/>
        <w:text/>
      </w:sdtPr>
      <w:sdtEndPr/>
      <w:sdtContent>
        <w:p w14:paraId="55008DB2" w14:textId="77777777" w:rsidR="0037647C" w:rsidRPr="00731DBF" w:rsidRDefault="0037647C" w:rsidP="0037647C">
          <w:pPr>
            <w:pStyle w:val="Field"/>
          </w:pPr>
          <w:r>
            <w:t xml:space="preserve"> </w:t>
          </w:r>
        </w:p>
      </w:sdtContent>
    </w:sdt>
    <w:p w14:paraId="2C389E38" w14:textId="7A4BB4A9" w:rsidR="000B779F" w:rsidRDefault="00023F0E" w:rsidP="00C0576C">
      <w:pPr>
        <w:spacing w:after="120"/>
        <w:rPr>
          <w:b/>
          <w:sz w:val="21"/>
          <w:szCs w:val="21"/>
        </w:rPr>
      </w:pPr>
      <w:sdt>
        <w:sdtPr>
          <w:rPr>
            <w:sz w:val="21"/>
            <w:szCs w:val="21"/>
          </w:rPr>
          <w:id w:val="46425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 xml:space="preserve"> Предпочитаю не отвечать</w:t>
      </w:r>
    </w:p>
    <w:p w14:paraId="131A96A0" w14:textId="3D9CCA15" w:rsidR="00965A6B" w:rsidRPr="00CC1FE0" w:rsidRDefault="0037647C" w:rsidP="0037647C">
      <w:pPr>
        <w:pStyle w:val="Question"/>
      </w:pPr>
      <w:r>
        <w:t>8. Являетесь ли Вы аборигеном или жителем островов пролива</w:t>
      </w:r>
      <w:r w:rsidR="00F06DD4">
        <w:t xml:space="preserve"> Торреса</w:t>
      </w:r>
      <w:r>
        <w:t>?</w:t>
      </w:r>
    </w:p>
    <w:p w14:paraId="7E112827" w14:textId="3D13F7F5" w:rsidR="00965A6B" w:rsidRPr="00CC1FE0" w:rsidRDefault="00023F0E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25539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76C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</w:t>
      </w:r>
    </w:p>
    <w:p w14:paraId="3341D5B9" w14:textId="421727B6" w:rsidR="0037647C" w:rsidRDefault="00023F0E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419945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 xml:space="preserve"> </w:t>
      </w:r>
      <w:r w:rsidR="001535CF">
        <w:rPr>
          <w:sz w:val="21"/>
          <w:szCs w:val="21"/>
        </w:rPr>
        <w:t xml:space="preserve">Да, </w:t>
      </w:r>
      <w:r w:rsidR="00F06DD4">
        <w:rPr>
          <w:sz w:val="21"/>
          <w:szCs w:val="21"/>
        </w:rPr>
        <w:t xml:space="preserve">я </w:t>
      </w:r>
      <w:r w:rsidR="001535CF">
        <w:rPr>
          <w:sz w:val="21"/>
          <w:szCs w:val="21"/>
        </w:rPr>
        <w:t xml:space="preserve">абориген </w:t>
      </w:r>
    </w:p>
    <w:p w14:paraId="37BF73D1" w14:textId="61CEB0D3" w:rsidR="00965A6B" w:rsidRPr="00CC1FE0" w:rsidRDefault="00023F0E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237987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, </w:t>
      </w:r>
      <w:r w:rsidR="00F06DD4">
        <w:rPr>
          <w:sz w:val="21"/>
          <w:szCs w:val="21"/>
        </w:rPr>
        <w:t xml:space="preserve">я житель </w:t>
      </w:r>
      <w:r w:rsidR="001535CF">
        <w:rPr>
          <w:sz w:val="21"/>
          <w:szCs w:val="21"/>
        </w:rPr>
        <w:t>островов пролива</w:t>
      </w:r>
      <w:r w:rsidR="00F06DD4">
        <w:rPr>
          <w:sz w:val="21"/>
          <w:szCs w:val="21"/>
        </w:rPr>
        <w:t xml:space="preserve"> Торреса</w:t>
      </w:r>
    </w:p>
    <w:p w14:paraId="46CAFC5B" w14:textId="767133DC" w:rsidR="00965A6B" w:rsidRDefault="00023F0E" w:rsidP="0037647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66131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, </w:t>
      </w:r>
      <w:r w:rsidR="00F06DD4">
        <w:rPr>
          <w:sz w:val="21"/>
          <w:szCs w:val="21"/>
        </w:rPr>
        <w:t xml:space="preserve">и </w:t>
      </w:r>
      <w:r w:rsidR="001535CF">
        <w:rPr>
          <w:sz w:val="21"/>
          <w:szCs w:val="21"/>
        </w:rPr>
        <w:t xml:space="preserve">абориген, и </w:t>
      </w:r>
      <w:r w:rsidR="00F06DD4">
        <w:rPr>
          <w:sz w:val="21"/>
          <w:szCs w:val="21"/>
        </w:rPr>
        <w:t xml:space="preserve">житель </w:t>
      </w:r>
      <w:r w:rsidR="001535CF">
        <w:rPr>
          <w:sz w:val="21"/>
          <w:szCs w:val="21"/>
        </w:rPr>
        <w:t xml:space="preserve">островов </w:t>
      </w:r>
      <w:r w:rsidR="00F06DD4" w:rsidRPr="00F06DD4">
        <w:rPr>
          <w:sz w:val="21"/>
          <w:szCs w:val="21"/>
        </w:rPr>
        <w:t>пролива Торреса</w:t>
      </w:r>
      <w:r w:rsidR="00F06DD4" w:rsidRPr="00F06DD4" w:rsidDel="00F06DD4">
        <w:rPr>
          <w:sz w:val="21"/>
          <w:szCs w:val="21"/>
        </w:rPr>
        <w:t xml:space="preserve"> </w:t>
      </w:r>
    </w:p>
    <w:p w14:paraId="06025845" w14:textId="26C7975D" w:rsidR="0037647C" w:rsidRPr="0037647C" w:rsidRDefault="00023F0E" w:rsidP="0037647C">
      <w:pPr>
        <w:spacing w:after="120"/>
        <w:rPr>
          <w:b/>
          <w:sz w:val="21"/>
          <w:szCs w:val="21"/>
        </w:rPr>
      </w:pPr>
      <w:sdt>
        <w:sdtPr>
          <w:rPr>
            <w:sz w:val="21"/>
            <w:szCs w:val="21"/>
          </w:rPr>
          <w:id w:val="1174531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 xml:space="preserve"> Предпочитаю не отвечать</w:t>
      </w:r>
    </w:p>
    <w:p w14:paraId="74400A52" w14:textId="7F18ED11" w:rsidR="00965A6B" w:rsidRPr="0037647C" w:rsidRDefault="0037647C" w:rsidP="0037647C">
      <w:pPr>
        <w:pStyle w:val="Question"/>
      </w:pPr>
      <w:r>
        <w:t>9. Контактная информация</w:t>
      </w:r>
    </w:p>
    <w:p w14:paraId="521A41D7" w14:textId="02C66667" w:rsidR="00CF3F1F" w:rsidRDefault="00CF3F1F" w:rsidP="00CF3F1F">
      <w:pPr>
        <w:spacing w:before="120"/>
        <w:rPr>
          <w:sz w:val="20"/>
        </w:rPr>
      </w:pPr>
      <w:r>
        <w:rPr>
          <w:sz w:val="20"/>
        </w:rPr>
        <w:t>Укажите по крайней мере один способ контакта.</w:t>
      </w:r>
    </w:p>
    <w:p w14:paraId="4157892D" w14:textId="0577D001" w:rsidR="0037647C" w:rsidRPr="00C0576C" w:rsidRDefault="0037647C" w:rsidP="00CF3F1F">
      <w:pPr>
        <w:pStyle w:val="Question"/>
        <w:spacing w:before="240"/>
      </w:pPr>
      <w:r>
        <w:t>Адрес эл.почты</w:t>
      </w:r>
    </w:p>
    <w:sdt>
      <w:sdtPr>
        <w:alias w:val="Адрес эл.почты"/>
        <w:tag w:val="email"/>
        <w:id w:val="1610236524"/>
        <w:placeholder>
          <w:docPart w:val="C05FB869DA45434BB4DCB3C300FFABE7"/>
        </w:placeholder>
        <w15:appearance w15:val="hidden"/>
        <w:text/>
      </w:sdtPr>
      <w:sdtEndPr/>
      <w:sdtContent>
        <w:p w14:paraId="623F4314" w14:textId="56364908" w:rsidR="0037647C" w:rsidRPr="0037647C" w:rsidRDefault="0037647C" w:rsidP="0037647C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0AC50C4D" w14:textId="144FD236" w:rsidR="0037647C" w:rsidRPr="00C0576C" w:rsidRDefault="0037647C" w:rsidP="0037647C">
      <w:pPr>
        <w:pStyle w:val="Question"/>
      </w:pPr>
      <w:r>
        <w:t>Номер телефона</w:t>
      </w:r>
    </w:p>
    <w:sdt>
      <w:sdtPr>
        <w:alias w:val="Номер телефона"/>
        <w:tag w:val="phone"/>
        <w:id w:val="-46761196"/>
        <w:placeholder>
          <w:docPart w:val="BDAC47B01F564A169ABE6ADCBF993CE5"/>
        </w:placeholder>
        <w15:appearance w15:val="hidden"/>
        <w:text/>
      </w:sdtPr>
      <w:sdtEndPr/>
      <w:sdtContent>
        <w:p w14:paraId="78DE2E1C" w14:textId="55400F2C" w:rsidR="0037647C" w:rsidRPr="0037647C" w:rsidRDefault="0037647C" w:rsidP="0037647C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360DEE4E" w14:textId="38AF9B9F" w:rsidR="00965A6B" w:rsidRPr="00CC1FE0" w:rsidRDefault="0037647C" w:rsidP="0037647C">
      <w:pPr>
        <w:pStyle w:val="Question"/>
      </w:pPr>
      <w:r>
        <w:t>Почтовый адре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8"/>
        <w:gridCol w:w="2645"/>
      </w:tblGrid>
      <w:tr w:rsidR="0037647C" w14:paraId="1499B3D7" w14:textId="77777777" w:rsidTr="0037647C">
        <w:trPr>
          <w:trHeight w:val="1001"/>
        </w:trPr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EA2609" w14:textId="00CBDE84" w:rsidR="0037647C" w:rsidRDefault="0037647C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Номер квартиры (дома) и название улицы (или почтовый ящик, RMB, RRB)</w:t>
            </w:r>
          </w:p>
        </w:tc>
        <w:sdt>
          <w:sdtPr>
            <w:rPr>
              <w:sz w:val="21"/>
              <w:szCs w:val="21"/>
            </w:rPr>
            <w:alias w:val="Номер и название улица или почтовый ящик"/>
            <w:tag w:val="Address1"/>
            <w:id w:val="1361249465"/>
            <w:placeholder>
              <w:docPart w:val="A37EA1597AC348EF8AD41F06163D70E0"/>
            </w:placeholder>
            <w:showingPlcHdr/>
            <w15:appearance w15:val="hidden"/>
            <w:text w:multiLine="1"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FC21B2F" w14:textId="5458346B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37647C" w14:paraId="104E3EF9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9509CF" w14:textId="75D99C2B" w:rsidR="0037647C" w:rsidRDefault="0037647C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Город (район)</w:t>
            </w:r>
          </w:p>
        </w:tc>
        <w:sdt>
          <w:sdtPr>
            <w:rPr>
              <w:sz w:val="21"/>
              <w:szCs w:val="21"/>
            </w:rPr>
            <w:alias w:val="Город или район"/>
            <w:tag w:val="Address2"/>
            <w:id w:val="1588958263"/>
            <w:placeholder>
              <w:docPart w:val="B3EA77FBF43E4E7E84CE54F70357BF2A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5BA627B5" w14:textId="56DFBC98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37647C" w14:paraId="0680F9F2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7F5F" w14:textId="7E497191" w:rsidR="0037647C" w:rsidRDefault="0037647C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Почтовый индекс</w:t>
            </w:r>
          </w:p>
        </w:tc>
        <w:sdt>
          <w:sdtPr>
            <w:rPr>
              <w:sz w:val="21"/>
              <w:szCs w:val="21"/>
            </w:rPr>
            <w:alias w:val="Почтовый индекс"/>
            <w:tag w:val="Address3"/>
            <w:id w:val="1982272342"/>
            <w:placeholder>
              <w:docPart w:val="E5B402FCDE8F44DC9A841A150F1CC53A"/>
            </w:placeholder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A6D19BB" w14:textId="6052F73F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37647C" w14:paraId="20B05176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178AE" w14:textId="333E7634" w:rsidR="0037647C" w:rsidRDefault="0037647C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Штат</w:t>
            </w:r>
          </w:p>
        </w:tc>
        <w:sdt>
          <w:sdtPr>
            <w:rPr>
              <w:sz w:val="21"/>
              <w:szCs w:val="21"/>
            </w:rPr>
            <w:alias w:val="Штат"/>
            <w:tag w:val="Address4"/>
            <w:id w:val="1401936500"/>
            <w:placeholder>
              <w:docPart w:val="746958D5497045C3A7DA2F4D6C93110D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5C7F74CA" w14:textId="69E41888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37647C" w14:paraId="34C19A3D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1DACF" w14:textId="0B3708C3" w:rsidR="0037647C" w:rsidRDefault="0037647C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Страна</w:t>
            </w:r>
          </w:p>
        </w:tc>
        <w:sdt>
          <w:sdtPr>
            <w:rPr>
              <w:sz w:val="21"/>
              <w:szCs w:val="21"/>
            </w:rPr>
            <w:alias w:val="Страна"/>
            <w:tag w:val="Address5"/>
            <w:id w:val="830804500"/>
            <w:placeholder>
              <w:docPart w:val="7DEBAF6570BF485DA8E5E9A7E0C718AB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EA400DB" w14:textId="6E8E01C7" w:rsidR="0037647C" w:rsidRDefault="0037647C" w:rsidP="0037647C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</w:tbl>
    <w:p w14:paraId="5AB77801" w14:textId="77777777" w:rsidR="00965A6B" w:rsidRPr="004347E5" w:rsidRDefault="00965A6B" w:rsidP="0037647C">
      <w:pPr>
        <w:pStyle w:val="Question"/>
      </w:pPr>
      <w:r>
        <w:t>Какой способ связи Вам удобнее?</w:t>
      </w:r>
    </w:p>
    <w:p w14:paraId="4B83B5A6" w14:textId="10B2D73B" w:rsidR="001B3E82" w:rsidRPr="004347E5" w:rsidRDefault="00023F0E" w:rsidP="004347E5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313985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23E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Email</w:t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-3159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4614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По телефону   </w:t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18940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CC1FE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По почте</w:t>
      </w:r>
      <w:r w:rsidR="001535CF">
        <w:br w:type="page"/>
      </w:r>
    </w:p>
    <w:p w14:paraId="16DC81BE" w14:textId="77777777" w:rsidR="00450320" w:rsidRDefault="00450320" w:rsidP="005B13E8">
      <w:pPr>
        <w:rPr>
          <w:b/>
          <w:color w:val="95358C"/>
          <w:sz w:val="48"/>
          <w:szCs w:val="48"/>
        </w:rPr>
        <w:sectPr w:rsidR="00450320" w:rsidSect="00CC1FE0">
          <w:type w:val="continuous"/>
          <w:pgSz w:w="11906" w:h="16838"/>
          <w:pgMar w:top="851" w:right="851" w:bottom="624" w:left="851" w:header="709" w:footer="332" w:gutter="0"/>
          <w:cols w:num="2" w:space="568"/>
          <w:docGrid w:linePitch="360"/>
        </w:sectPr>
      </w:pPr>
    </w:p>
    <w:p w14:paraId="246A00BC" w14:textId="77777777" w:rsidR="004347E5" w:rsidRDefault="005B13E8" w:rsidP="0036799B">
      <w:pPr>
        <w:pStyle w:val="Heading-2section"/>
      </w:pPr>
      <w:r>
        <w:lastRenderedPageBreak/>
        <w:t>Часть B: Ваша жалоба</w:t>
      </w:r>
    </w:p>
    <w:p w14:paraId="11AAF44E" w14:textId="77777777" w:rsidR="004347E5" w:rsidRDefault="004347E5" w:rsidP="005B13E8">
      <w:pPr>
        <w:rPr>
          <w:b/>
        </w:rPr>
      </w:pPr>
    </w:p>
    <w:p w14:paraId="666B1D2A" w14:textId="77777777" w:rsidR="004347E5" w:rsidRDefault="004347E5" w:rsidP="005B13E8">
      <w:pPr>
        <w:rPr>
          <w:b/>
        </w:rPr>
        <w:sectPr w:rsidR="004347E5" w:rsidSect="004347E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364AC361" w14:textId="77777777" w:rsidR="005B13E8" w:rsidRDefault="005B13E8" w:rsidP="006D2574">
      <w:pPr>
        <w:pStyle w:val="Question"/>
        <w:spacing w:before="0"/>
      </w:pPr>
      <w:r>
        <w:t>10. Вы подаете эту жалобу от имени другого лица?</w:t>
      </w:r>
    </w:p>
    <w:p w14:paraId="6D362206" w14:textId="77777777" w:rsidR="00DF66C4" w:rsidRPr="00F3200A" w:rsidRDefault="00DF66C4" w:rsidP="004347E5">
      <w:pPr>
        <w:spacing w:after="120"/>
        <w:rPr>
          <w:rFonts w:asciiTheme="minorHAnsi" w:hAnsiTheme="minorHAnsi"/>
          <w:b/>
          <w:sz w:val="20"/>
          <w:szCs w:val="21"/>
        </w:rPr>
      </w:pPr>
      <w:r>
        <w:rPr>
          <w:rFonts w:asciiTheme="minorHAnsi" w:hAnsiTheme="minorHAnsi"/>
          <w:sz w:val="20"/>
          <w:szCs w:val="21"/>
        </w:rPr>
        <w:t>Вы можете подать жалобу от имени другого лица. Но Вы должны доказать, что это лицо знает об этой жалобе и уполномочило Вас действовать от его имени.</w:t>
      </w:r>
    </w:p>
    <w:p w14:paraId="50C42C73" w14:textId="77DD6945" w:rsidR="00E4129A" w:rsidRDefault="00023F0E" w:rsidP="000E43B3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1699816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FE0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</w:t>
      </w:r>
      <w:r w:rsidR="001535CF">
        <w:t>Да</w:t>
      </w:r>
      <w:r w:rsidR="001535CF">
        <w:rPr>
          <w:sz w:val="21"/>
          <w:szCs w:val="21"/>
        </w:rPr>
        <w:t> </w:t>
      </w:r>
      <w:r w:rsidR="001535CF">
        <w:rPr>
          <w:b/>
          <w:sz w:val="21"/>
          <w:szCs w:val="21"/>
        </w:rPr>
        <w:t xml:space="preserve">Перейти к В11 </w:t>
      </w:r>
      <w:r w:rsidR="001535CF">
        <w:rPr>
          <w:b/>
          <w:sz w:val="21"/>
          <w:szCs w:val="21"/>
        </w:rPr>
        <w:tab/>
      </w:r>
      <w:sdt>
        <w:sdtPr>
          <w:rPr>
            <w:sz w:val="21"/>
            <w:szCs w:val="21"/>
          </w:rPr>
          <w:id w:val="128577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43B3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 </w:t>
      </w:r>
      <w:r w:rsidR="001535CF">
        <w:rPr>
          <w:b/>
          <w:sz w:val="21"/>
          <w:szCs w:val="21"/>
        </w:rPr>
        <w:t>Перейти к В15</w:t>
      </w:r>
    </w:p>
    <w:p w14:paraId="10EA23C1" w14:textId="77777777" w:rsidR="00DF66C4" w:rsidRDefault="00CB54DF" w:rsidP="006D2574">
      <w:pPr>
        <w:pStyle w:val="Question"/>
      </w:pPr>
      <w:r>
        <w:t>11. Знает ли это лицо о том, что Вы подаете жалобу от его имени?</w:t>
      </w:r>
    </w:p>
    <w:p w14:paraId="016A4CC7" w14:textId="77777777" w:rsidR="00DF66C4" w:rsidRPr="00F3200A" w:rsidRDefault="00DF66C4" w:rsidP="00DF66C4">
      <w:pPr>
        <w:spacing w:before="120" w:after="240"/>
        <w:rPr>
          <w:rFonts w:asciiTheme="minorHAnsi" w:hAnsiTheme="minorHAnsi"/>
          <w:sz w:val="20"/>
          <w:szCs w:val="21"/>
        </w:rPr>
      </w:pPr>
      <w:r>
        <w:rPr>
          <w:rFonts w:asciiTheme="minorHAnsi" w:hAnsiTheme="minorHAnsi"/>
          <w:sz w:val="20"/>
          <w:szCs w:val="21"/>
        </w:rPr>
        <w:t>Если Вы подаете жалобу от имени другого лица, у Вас должно быть письменное согласие этого человека. IBAC свяжется с Вами для обсуждения деталей согласия.</w:t>
      </w:r>
    </w:p>
    <w:p w14:paraId="66102178" w14:textId="700EA9FF" w:rsidR="00136AAB" w:rsidRDefault="00023F0E" w:rsidP="00E4129A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-1104568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54DF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-1376226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6AAB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 </w:t>
      </w:r>
    </w:p>
    <w:p w14:paraId="49A524E5" w14:textId="77777777" w:rsidR="006D2574" w:rsidRDefault="00CB54DF" w:rsidP="006D2574">
      <w:pPr>
        <w:pStyle w:val="Question"/>
      </w:pPr>
      <w:r>
        <w:t xml:space="preserve">12. Если Вы дали утвердительный ответ на вопросы 10 и 11, просим указать данные лица, от имени которого Вы подаете жалобу. </w:t>
      </w:r>
    </w:p>
    <w:p w14:paraId="18706F0E" w14:textId="3065BA34" w:rsidR="006D2574" w:rsidRDefault="006D2574" w:rsidP="006D2574">
      <w:pPr>
        <w:spacing w:before="120" w:after="120"/>
        <w:rPr>
          <w:b/>
          <w:sz w:val="21"/>
          <w:szCs w:val="21"/>
        </w:rPr>
      </w:pPr>
      <w:r>
        <w:rPr>
          <w:b/>
          <w:sz w:val="21"/>
          <w:szCs w:val="21"/>
        </w:rPr>
        <w:t>Имя</w:t>
      </w:r>
    </w:p>
    <w:sdt>
      <w:sdtPr>
        <w:alias w:val="Имя"/>
        <w:tag w:val="onbehalfof_givenname"/>
        <w:id w:val="-1055845964"/>
        <w:placeholder>
          <w:docPart w:val="655193EDCD55442FBEA679966088C096"/>
        </w:placeholder>
        <w15:appearance w15:val="hidden"/>
        <w:text/>
      </w:sdtPr>
      <w:sdtEndPr/>
      <w:sdtContent>
        <w:p w14:paraId="2C611992" w14:textId="77777777" w:rsidR="006D2574" w:rsidRPr="00D42D8B" w:rsidRDefault="006D2574" w:rsidP="006D2574">
          <w:pPr>
            <w:pStyle w:val="Field"/>
          </w:pPr>
          <w:r>
            <w:t xml:space="preserve"> </w:t>
          </w:r>
        </w:p>
      </w:sdtContent>
    </w:sdt>
    <w:p w14:paraId="241EB355" w14:textId="4D56FCE2" w:rsidR="006D2574" w:rsidRDefault="0093007F" w:rsidP="006D2574">
      <w:pPr>
        <w:spacing w:before="120" w:after="120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Второе </w:t>
      </w:r>
      <w:r w:rsidR="006D2574">
        <w:rPr>
          <w:b/>
          <w:sz w:val="21"/>
          <w:szCs w:val="21"/>
        </w:rPr>
        <w:t>имя</w:t>
      </w:r>
      <w:r>
        <w:rPr>
          <w:b/>
          <w:sz w:val="21"/>
          <w:szCs w:val="21"/>
        </w:rPr>
        <w:t xml:space="preserve"> (или отчество)</w:t>
      </w:r>
    </w:p>
    <w:sdt>
      <w:sdtPr>
        <w:alias w:val="Среднее имя"/>
        <w:tag w:val="onbehalfof_middlename"/>
        <w:id w:val="1707217885"/>
        <w:placeholder>
          <w:docPart w:val="C848E2C543E2488CAD7D528CF80483BC"/>
        </w:placeholder>
        <w15:appearance w15:val="hidden"/>
        <w:text/>
      </w:sdtPr>
      <w:sdtEndPr/>
      <w:sdtContent>
        <w:p w14:paraId="48D28DAF" w14:textId="77777777" w:rsidR="006D2574" w:rsidRPr="0037647C" w:rsidRDefault="006D2574" w:rsidP="006D2574">
          <w:pPr>
            <w:pStyle w:val="Field"/>
          </w:pPr>
          <w:r>
            <w:t xml:space="preserve"> </w:t>
          </w:r>
        </w:p>
      </w:sdtContent>
    </w:sdt>
    <w:p w14:paraId="50924931" w14:textId="77777777" w:rsidR="006D2574" w:rsidRPr="00C0576C" w:rsidRDefault="006D2574" w:rsidP="006D2574">
      <w:pPr>
        <w:spacing w:before="120" w:after="120"/>
        <w:rPr>
          <w:b/>
          <w:sz w:val="21"/>
          <w:szCs w:val="21"/>
        </w:rPr>
      </w:pPr>
      <w:r>
        <w:rPr>
          <w:b/>
          <w:sz w:val="21"/>
          <w:szCs w:val="21"/>
        </w:rPr>
        <w:t>Фамилия</w:t>
      </w:r>
    </w:p>
    <w:sdt>
      <w:sdtPr>
        <w:alias w:val="Фамилия"/>
        <w:tag w:val="onbehalfof_familyname"/>
        <w:id w:val="1628499538"/>
        <w:placeholder>
          <w:docPart w:val="A1E906D06AD94CBEA613D6F0B2A7FDDC"/>
        </w:placeholder>
        <w15:appearance w15:val="hidden"/>
        <w:text/>
      </w:sdtPr>
      <w:sdtEndPr/>
      <w:sdtContent>
        <w:p w14:paraId="170EB5BE" w14:textId="77777777" w:rsidR="006D2574" w:rsidRPr="00731DBF" w:rsidRDefault="006D2574" w:rsidP="006D2574">
          <w:pPr>
            <w:pStyle w:val="Field"/>
          </w:pPr>
          <w:r>
            <w:t xml:space="preserve"> </w:t>
          </w:r>
        </w:p>
      </w:sdtContent>
    </w:sdt>
    <w:p w14:paraId="18D0B29F" w14:textId="77777777" w:rsidR="00CF3F1F" w:rsidRDefault="00CF3F1F" w:rsidP="00CF3F1F">
      <w:pPr>
        <w:spacing w:before="240" w:after="40"/>
        <w:rPr>
          <w:sz w:val="20"/>
        </w:rPr>
      </w:pPr>
      <w:r>
        <w:rPr>
          <w:sz w:val="20"/>
        </w:rPr>
        <w:t>Просим указать, по крайней мере, один способ связи с этим лицом.</w:t>
      </w:r>
    </w:p>
    <w:p w14:paraId="39DF70D2" w14:textId="59F8C656" w:rsidR="006D2574" w:rsidRPr="00C0576C" w:rsidRDefault="006D2574" w:rsidP="00CF3F1F">
      <w:pPr>
        <w:pStyle w:val="Question"/>
        <w:spacing w:before="120"/>
      </w:pPr>
      <w:r>
        <w:t>Адрес эл.</w:t>
      </w:r>
      <w:r w:rsidR="00F715E0">
        <w:t xml:space="preserve"> </w:t>
      </w:r>
      <w:r>
        <w:t>почты</w:t>
      </w:r>
    </w:p>
    <w:sdt>
      <w:sdtPr>
        <w:alias w:val="Адрес эл.почты"/>
        <w:tag w:val="onbehalfof_email"/>
        <w:id w:val="430251451"/>
        <w:placeholder>
          <w:docPart w:val="45F5F345BC9C4DCEBDB8C84C0F0FCDDA"/>
        </w:placeholder>
        <w15:appearance w15:val="hidden"/>
        <w:text/>
      </w:sdtPr>
      <w:sdtEndPr/>
      <w:sdtContent>
        <w:p w14:paraId="4BF807F9" w14:textId="77777777" w:rsidR="006D2574" w:rsidRPr="0037647C" w:rsidRDefault="006D2574" w:rsidP="006D2574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0556B394" w14:textId="77777777" w:rsidR="006D2574" w:rsidRPr="00C0576C" w:rsidRDefault="006D2574" w:rsidP="00CF3F1F">
      <w:pPr>
        <w:pStyle w:val="Question"/>
        <w:spacing w:before="120"/>
      </w:pPr>
      <w:r>
        <w:t>Номер телефона</w:t>
      </w:r>
    </w:p>
    <w:sdt>
      <w:sdtPr>
        <w:alias w:val="Номер телефона"/>
        <w:tag w:val="onbehalfof_phone"/>
        <w:id w:val="-611910348"/>
        <w:placeholder>
          <w:docPart w:val="802E7E39105D448A827B6A9A10F298DE"/>
        </w:placeholder>
        <w15:appearance w15:val="hidden"/>
        <w:text/>
      </w:sdtPr>
      <w:sdtEndPr/>
      <w:sdtContent>
        <w:p w14:paraId="6A33D941" w14:textId="77777777" w:rsidR="006D2574" w:rsidRPr="0037647C" w:rsidRDefault="006D2574" w:rsidP="006D2574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62227E0F" w14:textId="77777777" w:rsidR="006D2574" w:rsidRPr="00CC1FE0" w:rsidRDefault="006D2574" w:rsidP="00CF3F1F">
      <w:pPr>
        <w:pStyle w:val="Question"/>
        <w:spacing w:before="240"/>
      </w:pPr>
      <w:r>
        <w:t>Почтовый адре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8"/>
        <w:gridCol w:w="2645"/>
      </w:tblGrid>
      <w:tr w:rsidR="006D2574" w14:paraId="003D9985" w14:textId="77777777" w:rsidTr="001108A1">
        <w:trPr>
          <w:trHeight w:val="1001"/>
        </w:trPr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4AF16B" w14:textId="77777777" w:rsidR="006D2574" w:rsidRDefault="006D2574" w:rsidP="001108A1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Номер квартиры (дома) и название улицы (или почтовый ящик, RMB, RRB)</w:t>
            </w:r>
          </w:p>
        </w:tc>
        <w:sdt>
          <w:sdtPr>
            <w:rPr>
              <w:sz w:val="21"/>
              <w:szCs w:val="21"/>
            </w:rPr>
            <w:alias w:val="Номер и название улица или почтовый ящик"/>
            <w:tag w:val="onbehalfof_address1"/>
            <w:id w:val="-1573882252"/>
            <w:placeholder>
              <w:docPart w:val="1D238CA646E643AD866C5BAB3821CD85"/>
            </w:placeholder>
            <w:showingPlcHdr/>
            <w15:appearance w15:val="hidden"/>
            <w:text w:multiLine="1"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61C8C42" w14:textId="77777777" w:rsidR="006D2574" w:rsidRDefault="006D2574" w:rsidP="001108A1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6D2574" w14:paraId="7D9E5241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37391D" w14:textId="77777777" w:rsidR="006D2574" w:rsidRDefault="006D2574" w:rsidP="001108A1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Город (район)</w:t>
            </w:r>
          </w:p>
        </w:tc>
        <w:sdt>
          <w:sdtPr>
            <w:rPr>
              <w:sz w:val="21"/>
              <w:szCs w:val="21"/>
            </w:rPr>
            <w:alias w:val="Город или район"/>
            <w:tag w:val="onbehalfof_address2"/>
            <w:id w:val="-1780877416"/>
            <w:placeholder>
              <w:docPart w:val="BFDC0A4C8C7346B7BBAF9AAEC9F387F3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1F96F76A" w14:textId="77777777" w:rsidR="006D2574" w:rsidRDefault="006D2574" w:rsidP="001108A1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6D2574" w14:paraId="4151E3D7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C68305" w14:textId="77777777" w:rsidR="006D2574" w:rsidRDefault="006D2574" w:rsidP="001108A1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Почтовый индекс</w:t>
            </w:r>
          </w:p>
        </w:tc>
        <w:sdt>
          <w:sdtPr>
            <w:rPr>
              <w:sz w:val="21"/>
              <w:szCs w:val="21"/>
            </w:rPr>
            <w:alias w:val="Почтовый индекс"/>
            <w:tag w:val="onbehalfof_address3"/>
            <w:id w:val="-267468745"/>
            <w:placeholder>
              <w:docPart w:val="0D80FDC26805421CBDA3EA824BEE8811"/>
            </w:placeholder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039D36F4" w14:textId="77777777" w:rsidR="006D2574" w:rsidRDefault="006D2574" w:rsidP="001108A1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6D2574" w14:paraId="28034ADA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9E8798" w14:textId="77777777" w:rsidR="006D2574" w:rsidRDefault="006D2574" w:rsidP="001108A1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Штат</w:t>
            </w:r>
          </w:p>
        </w:tc>
        <w:sdt>
          <w:sdtPr>
            <w:rPr>
              <w:sz w:val="21"/>
              <w:szCs w:val="21"/>
            </w:rPr>
            <w:alias w:val="Штат"/>
            <w:tag w:val="onbehalfof_address4"/>
            <w:id w:val="1388301726"/>
            <w:placeholder>
              <w:docPart w:val="6618A9AFD8BE42F68500E3592C416C65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45C4BFEA" w14:textId="77777777" w:rsidR="006D2574" w:rsidRDefault="006D2574" w:rsidP="001108A1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6D2574" w14:paraId="04FDC0BB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5B54AE" w14:textId="77777777" w:rsidR="006D2574" w:rsidRDefault="006D2574" w:rsidP="001108A1">
            <w:pPr>
              <w:spacing w:before="120" w:after="120"/>
              <w:jc w:val="righ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Страна</w:t>
            </w:r>
          </w:p>
        </w:tc>
        <w:sdt>
          <w:sdtPr>
            <w:rPr>
              <w:sz w:val="21"/>
              <w:szCs w:val="21"/>
            </w:rPr>
            <w:alias w:val="Страна"/>
            <w:tag w:val="onbehalfof_address5"/>
            <w:id w:val="-2043505424"/>
            <w:placeholder>
              <w:docPart w:val="4359889C2F1C48D1AF3533FC8D3753A2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47CC55A0" w14:textId="77777777" w:rsidR="006D2574" w:rsidRDefault="006D2574" w:rsidP="001108A1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</w:tbl>
    <w:p w14:paraId="3F9F0514" w14:textId="298D341F" w:rsidR="005B13E8" w:rsidRPr="004347E5" w:rsidRDefault="00CF3F1F" w:rsidP="00BA4270">
      <w:pPr>
        <w:pStyle w:val="Question"/>
        <w:spacing w:before="0"/>
      </w:pPr>
      <w:r>
        <w:br w:type="column"/>
      </w:r>
      <w:r>
        <w:t>13. Кем Вы приходитесь подающему жалобу лицу?</w:t>
      </w:r>
    </w:p>
    <w:p w14:paraId="1A928E5C" w14:textId="4A04DB9D" w:rsidR="006D2574" w:rsidRDefault="00023F0E" w:rsidP="004347E5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01692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>Законный опекун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</w:p>
    <w:p w14:paraId="5F63C1AD" w14:textId="6BA10039" w:rsidR="005B13E8" w:rsidRPr="004347E5" w:rsidRDefault="00023F0E" w:rsidP="004347E5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986546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 xml:space="preserve"> Родственник, друг или знакомый</w:t>
      </w:r>
    </w:p>
    <w:p w14:paraId="110A02EF" w14:textId="19A8CAE3" w:rsidR="006D2574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132871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FE0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 xml:space="preserve"> </w:t>
      </w:r>
      <w:r w:rsidR="001535CF">
        <w:rPr>
          <w:sz w:val="21"/>
          <w:szCs w:val="21"/>
        </w:rPr>
        <w:t>Официальный представитель (например, юрист, социальный работник и т.д.)</w:t>
      </w:r>
    </w:p>
    <w:p w14:paraId="481F52AE" w14:textId="1C6FCA41" w:rsidR="006F0DAD" w:rsidRDefault="00023F0E" w:rsidP="006F0DAD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209691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DAD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Коллега</w:t>
      </w:r>
    </w:p>
    <w:p w14:paraId="27BC885F" w14:textId="3A80A1D8" w:rsidR="006D2574" w:rsidRDefault="00023F0E" w:rsidP="006D2574">
      <w:pPr>
        <w:keepLines/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65220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66C4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Иное (просим указать): </w:t>
      </w:r>
    </w:p>
    <w:bookmarkStart w:id="1" w:name="_Hlk74865382" w:displacedByCustomXml="next"/>
    <w:sdt>
      <w:sdtPr>
        <w:alias w:val="Другой вид отношений"/>
        <w:tag w:val="other_relationship"/>
        <w:id w:val="-335307661"/>
        <w:placeholder>
          <w:docPart w:val="34124E1FB96043C590BEC31C5D091072"/>
        </w:placeholder>
        <w15:appearance w15:val="hidden"/>
        <w:text/>
      </w:sdtPr>
      <w:sdtEndPr/>
      <w:sdtContent>
        <w:p w14:paraId="2E9ED298" w14:textId="328E896B" w:rsidR="00E45245" w:rsidRPr="006D2574" w:rsidRDefault="006D2574" w:rsidP="006D2574">
          <w:pPr>
            <w:pStyle w:val="Field"/>
            <w:keepLines/>
          </w:pPr>
          <w:r>
            <w:t xml:space="preserve"> </w:t>
          </w:r>
        </w:p>
      </w:sdtContent>
    </w:sdt>
    <w:bookmarkEnd w:id="1" w:displacedByCustomXml="prev"/>
    <w:p w14:paraId="1E01D255" w14:textId="1B45B68B" w:rsidR="00145A2B" w:rsidRDefault="005B13E8" w:rsidP="006D2574">
      <w:pPr>
        <w:pStyle w:val="Question"/>
      </w:pPr>
      <w:r>
        <w:t>14. Объясните, почему Вы подаете эту жалобу от имени другого лица.</w:t>
      </w:r>
      <w:r>
        <w:br/>
      </w:r>
    </w:p>
    <w:sdt>
      <w:sdtPr>
        <w:rPr>
          <w:bCs/>
          <w:sz w:val="21"/>
          <w:szCs w:val="21"/>
        </w:rPr>
        <w:alias w:val="Причина подачи жалобы от имени другого лица"/>
        <w:tag w:val="onbehalfof_reason"/>
        <w:id w:val="419769986"/>
        <w:placeholder>
          <w:docPart w:val="8704C75978A94B22B6C7A3C7FF94D9CE"/>
        </w:placeholder>
        <w:showingPlcHdr/>
        <w:text w:multiLine="1"/>
      </w:sdtPr>
      <w:sdtEndPr>
        <w:rPr>
          <w:b/>
          <w:bCs w:val="0"/>
        </w:rPr>
      </w:sdtEndPr>
      <w:sdtContent>
        <w:p w14:paraId="73E65BAA" w14:textId="3AC2ECA5" w:rsidR="00D42D8B" w:rsidRDefault="00BA4270" w:rsidP="00D42D8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bCs/>
              <w:sz w:val="21"/>
              <w:szCs w:val="21"/>
            </w:rPr>
          </w:pPr>
          <w:r>
            <w:rPr>
              <w:bCs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</w:p>
      </w:sdtContent>
    </w:sdt>
    <w:p w14:paraId="23CF3B75" w14:textId="77777777" w:rsidR="00D42D8B" w:rsidRDefault="00D42D8B" w:rsidP="00E45245">
      <w:pPr>
        <w:rPr>
          <w:b/>
          <w:sz w:val="21"/>
          <w:szCs w:val="21"/>
        </w:rPr>
      </w:pPr>
    </w:p>
    <w:p w14:paraId="2B829F2D" w14:textId="2BA9CC93" w:rsidR="005B4E6D" w:rsidRPr="005B4E6D" w:rsidRDefault="005B4E6D" w:rsidP="00E5385C">
      <w:pPr>
        <w:rPr>
          <w:sz w:val="21"/>
          <w:szCs w:val="21"/>
        </w:rPr>
      </w:pPr>
    </w:p>
    <w:p w14:paraId="4D2156C4" w14:textId="77777777" w:rsidR="00E45245" w:rsidRDefault="00E45245" w:rsidP="00E5385C">
      <w:pPr>
        <w:rPr>
          <w:b/>
          <w:sz w:val="21"/>
          <w:szCs w:val="21"/>
        </w:rPr>
        <w:sectPr w:rsidR="00E45245" w:rsidSect="00DF66C4">
          <w:type w:val="continuous"/>
          <w:pgSz w:w="11906" w:h="16838"/>
          <w:pgMar w:top="851" w:right="851" w:bottom="851" w:left="851" w:header="709" w:footer="332" w:gutter="0"/>
          <w:cols w:num="2" w:space="568"/>
          <w:docGrid w:linePitch="360"/>
        </w:sectPr>
      </w:pPr>
    </w:p>
    <w:p w14:paraId="59B239DA" w14:textId="4DC9244A" w:rsidR="006D2574" w:rsidRPr="008F47AE" w:rsidRDefault="006D2574" w:rsidP="006D2574">
      <w:pPr>
        <w:pStyle w:val="Question"/>
      </w:pPr>
      <w:r>
        <w:lastRenderedPageBreak/>
        <w:t>15. На какое правительственное учреждение или орган штата Виктория Вы жалуетесь?</w:t>
      </w:r>
    </w:p>
    <w:p w14:paraId="25623983" w14:textId="368710CF" w:rsidR="006D2574" w:rsidRPr="004C4130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488508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Полици</w:t>
      </w:r>
      <w:r w:rsidR="005918ED">
        <w:rPr>
          <w:sz w:val="21"/>
          <w:szCs w:val="21"/>
        </w:rPr>
        <w:t>я</w:t>
      </w:r>
      <w:r w:rsidR="001535CF">
        <w:rPr>
          <w:sz w:val="21"/>
          <w:szCs w:val="21"/>
        </w:rPr>
        <w:t xml:space="preserve"> штата Виктория</w:t>
      </w:r>
      <w:r w:rsidR="001535CF">
        <w:rPr>
          <w:sz w:val="20"/>
          <w:szCs w:val="21"/>
        </w:rPr>
        <w:t xml:space="preserve"> (включая сотрудников службы </w:t>
      </w:r>
      <w:r w:rsidR="00D503FC">
        <w:rPr>
          <w:sz w:val="20"/>
          <w:szCs w:val="21"/>
        </w:rPr>
        <w:t>личной безопасности</w:t>
      </w:r>
      <w:r w:rsidR="001535CF">
        <w:rPr>
          <w:sz w:val="20"/>
          <w:szCs w:val="21"/>
        </w:rPr>
        <w:t>, сотрудников полиции, тюремных надзирателей, стажеров и сотрудников)</w:t>
      </w:r>
    </w:p>
    <w:p w14:paraId="44451DD9" w14:textId="7C2C38A7" w:rsidR="006D2574" w:rsidRPr="004C4130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76598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4C413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Член Парламента</w:t>
      </w:r>
    </w:p>
    <w:p w14:paraId="2A96DDB5" w14:textId="77777777" w:rsidR="006D2574" w:rsidRPr="004C4130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302453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4C413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Правительственный департамент/агентство штата</w:t>
      </w:r>
    </w:p>
    <w:p w14:paraId="78C4345A" w14:textId="77777777" w:rsidR="006D2574" w:rsidRPr="004C4130" w:rsidRDefault="00023F0E" w:rsidP="006D2574">
      <w:pPr>
        <w:spacing w:before="120" w:after="120"/>
        <w:ind w:right="-2"/>
        <w:rPr>
          <w:sz w:val="21"/>
          <w:szCs w:val="21"/>
        </w:rPr>
      </w:pPr>
      <w:sdt>
        <w:sdtPr>
          <w:rPr>
            <w:sz w:val="21"/>
            <w:szCs w:val="21"/>
          </w:rPr>
          <w:id w:val="1480418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4C413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Судья или магистрат</w:t>
      </w:r>
    </w:p>
    <w:p w14:paraId="1A196B77" w14:textId="77777777" w:rsidR="006D2574" w:rsidRPr="004C4130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030260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4C413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Муниципалитет</w:t>
      </w:r>
    </w:p>
    <w:p w14:paraId="5C3C76FD" w14:textId="77777777" w:rsidR="006D2574" w:rsidRPr="004C4130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760017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4C413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Государственная больница</w:t>
      </w:r>
    </w:p>
    <w:p w14:paraId="16ADC20C" w14:textId="77777777" w:rsidR="006D2574" w:rsidRPr="004C4130" w:rsidRDefault="00023F0E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248966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4C4130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Государственная начальная или старшая школа</w:t>
      </w:r>
    </w:p>
    <w:p w14:paraId="4CAA6BBE" w14:textId="03BE20F4" w:rsidR="006D2574" w:rsidRDefault="00023F0E" w:rsidP="006D2574">
      <w:pPr>
        <w:rPr>
          <w:sz w:val="21"/>
          <w:szCs w:val="21"/>
        </w:rPr>
      </w:pPr>
      <w:sdt>
        <w:sdtPr>
          <w:rPr>
            <w:sz w:val="21"/>
            <w:szCs w:val="21"/>
          </w:rPr>
          <w:id w:val="427465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Иное (просим указать):</w:t>
      </w:r>
    </w:p>
    <w:sdt>
      <w:sdtPr>
        <w:alias w:val="Другой офис, агентство или организация"/>
        <w:tag w:val="complaint_about_other_entity"/>
        <w:id w:val="-142745278"/>
        <w:placeholder>
          <w:docPart w:val="2B3BCDB95766400EADA85BC3376D8FFB"/>
        </w:placeholder>
        <w15:appearance w15:val="hidden"/>
        <w:text/>
      </w:sdtPr>
      <w:sdtEndPr/>
      <w:sdtContent>
        <w:p w14:paraId="7391384C" w14:textId="7362DB93" w:rsidR="006D2574" w:rsidRDefault="006D2574" w:rsidP="006D2574">
          <w:pPr>
            <w:pStyle w:val="Field"/>
            <w:keepLines/>
          </w:pPr>
          <w:r>
            <w:t xml:space="preserve"> </w:t>
          </w:r>
        </w:p>
      </w:sdtContent>
    </w:sdt>
    <w:p w14:paraId="13ED2E04" w14:textId="71EA3D1F" w:rsidR="001B3E82" w:rsidRPr="00E5385C" w:rsidRDefault="00803818" w:rsidP="006D2574">
      <w:pPr>
        <w:pStyle w:val="Question"/>
      </w:pPr>
      <w:r>
        <w:t>16. Подавали ли Вы ранее жалобу в другое агентство в отношении этого вопроса?</w:t>
      </w:r>
    </w:p>
    <w:p w14:paraId="0D0B0794" w14:textId="2BD31435" w:rsidR="005B13E8" w:rsidRPr="006F2501" w:rsidRDefault="00023F0E" w:rsidP="006F2501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-491105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3E82" w:rsidRPr="001B3E82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</w:t>
      </w:r>
      <w:r w:rsidR="001535CF">
        <w:t>Да</w:t>
      </w:r>
      <w:r w:rsidR="001535CF">
        <w:rPr>
          <w:sz w:val="21"/>
          <w:szCs w:val="21"/>
        </w:rPr>
        <w:t> </w:t>
      </w:r>
      <w:r w:rsidR="001535CF">
        <w:rPr>
          <w:b/>
          <w:sz w:val="21"/>
          <w:szCs w:val="21"/>
        </w:rPr>
        <w:t xml:space="preserve">Перейти к В17 </w:t>
      </w:r>
      <w:r w:rsidR="001535CF">
        <w:rPr>
          <w:b/>
          <w:sz w:val="21"/>
          <w:szCs w:val="21"/>
        </w:rPr>
        <w:tab/>
      </w:r>
      <w:sdt>
        <w:sdtPr>
          <w:rPr>
            <w:sz w:val="21"/>
            <w:szCs w:val="21"/>
          </w:rPr>
          <w:id w:val="182369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2501" w:rsidRPr="001B3E82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 </w:t>
      </w:r>
      <w:r w:rsidR="001535CF">
        <w:rPr>
          <w:b/>
          <w:sz w:val="21"/>
          <w:szCs w:val="21"/>
        </w:rPr>
        <w:t>Перейти к В18</w:t>
      </w:r>
    </w:p>
    <w:p w14:paraId="7B2E6E1C" w14:textId="71B0A048" w:rsidR="001B3E82" w:rsidRPr="001B3E82" w:rsidRDefault="00803818" w:rsidP="006D2574">
      <w:pPr>
        <w:pStyle w:val="Question"/>
      </w:pPr>
      <w:r>
        <w:t xml:space="preserve">17. В какое агентство Вы подавали жалобу, когда, и каков был результат? </w:t>
      </w:r>
    </w:p>
    <w:p w14:paraId="2D5E739B" w14:textId="68458A7D" w:rsidR="006D2574" w:rsidRDefault="005B13E8" w:rsidP="005B13E8">
      <w:pPr>
        <w:rPr>
          <w:sz w:val="20"/>
        </w:rPr>
      </w:pPr>
      <w:r>
        <w:rPr>
          <w:sz w:val="20"/>
        </w:rPr>
        <w:t>Кратко опишите и прикрепите копии соответствующей переписки.</w:t>
      </w:r>
    </w:p>
    <w:sdt>
      <w:sdtPr>
        <w:alias w:val="Краткое описание жалоб(ы) в другие агентства"/>
        <w:tag w:val="summary_complaints_to_other_agencies"/>
        <w:id w:val="923528901"/>
        <w:placeholder>
          <w:docPart w:val="5CFAC57CA91B4E289E4BACE4357039D7"/>
        </w:placeholder>
        <w15:appearance w15:val="hidden"/>
        <w:text w:multiLine="1"/>
      </w:sdtPr>
      <w:sdtEndPr/>
      <w:sdtContent>
        <w:p w14:paraId="3B83A96C" w14:textId="12EE8862" w:rsidR="006D2574" w:rsidRPr="004347E5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3F4334F6" w14:textId="636B7B1A" w:rsidR="005B13E8" w:rsidRPr="001B3E82" w:rsidRDefault="006F2501" w:rsidP="005B13E8">
      <w:pPr>
        <w:rPr>
          <w:sz w:val="20"/>
        </w:rPr>
      </w:pPr>
      <w:r>
        <w:rPr>
          <w:sz w:val="20"/>
        </w:rPr>
        <w:br/>
      </w:r>
    </w:p>
    <w:p w14:paraId="1053A6E6" w14:textId="3EAF2CE3" w:rsidR="008F47AE" w:rsidRDefault="008F47AE" w:rsidP="008F47AE"/>
    <w:p w14:paraId="74367DC0" w14:textId="77777777" w:rsidR="004D111E" w:rsidRDefault="004D111E" w:rsidP="008F47AE">
      <w:pPr>
        <w:rPr>
          <w:b/>
          <w:sz w:val="21"/>
          <w:szCs w:val="21"/>
        </w:rPr>
      </w:pPr>
    </w:p>
    <w:p w14:paraId="6983116E" w14:textId="77777777" w:rsidR="00E45245" w:rsidRDefault="00E45245" w:rsidP="008F47AE">
      <w:pPr>
        <w:rPr>
          <w:b/>
          <w:sz w:val="21"/>
          <w:szCs w:val="21"/>
        </w:rPr>
      </w:pPr>
    </w:p>
    <w:p w14:paraId="44B8075B" w14:textId="16807918" w:rsidR="00DA422C" w:rsidRPr="00CC1FE0" w:rsidRDefault="00C7170C" w:rsidP="00A35E02">
      <w:pPr>
        <w:spacing w:before="120" w:after="120"/>
        <w:ind w:right="-2"/>
        <w:rPr>
          <w:sz w:val="21"/>
          <w:szCs w:val="21"/>
        </w:rPr>
      </w:pPr>
      <w:r>
        <w:rPr>
          <w:sz w:val="21"/>
          <w:szCs w:val="21"/>
        </w:rPr>
        <w:br/>
      </w:r>
      <w:r>
        <w:rPr>
          <w:sz w:val="21"/>
          <w:szCs w:val="21"/>
        </w:rPr>
        <w:br/>
        <w:t xml:space="preserve"> </w:t>
      </w:r>
    </w:p>
    <w:p w14:paraId="62FF11C9" w14:textId="77777777" w:rsidR="00CB54DF" w:rsidRDefault="00CB54DF" w:rsidP="004347E5">
      <w:pPr>
        <w:spacing w:after="120"/>
        <w:rPr>
          <w:b/>
          <w:sz w:val="21"/>
          <w:szCs w:val="21"/>
        </w:rPr>
      </w:pPr>
    </w:p>
    <w:p w14:paraId="6E5A4327" w14:textId="77777777" w:rsidR="00E45245" w:rsidRDefault="00E45245">
      <w:pPr>
        <w:rPr>
          <w:b/>
          <w:sz w:val="21"/>
          <w:szCs w:val="21"/>
        </w:rPr>
      </w:pPr>
      <w:r>
        <w:br w:type="page"/>
      </w:r>
    </w:p>
    <w:p w14:paraId="17CF2808" w14:textId="77777777" w:rsidR="00E45245" w:rsidRDefault="00E45245" w:rsidP="004347E5">
      <w:pPr>
        <w:spacing w:after="120"/>
        <w:rPr>
          <w:b/>
          <w:sz w:val="21"/>
          <w:szCs w:val="21"/>
        </w:rPr>
        <w:sectPr w:rsidR="00E45245" w:rsidSect="00E4524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3D3C225B" w14:textId="39AC658C" w:rsidR="006D2574" w:rsidRDefault="00803818" w:rsidP="006D2574">
      <w:pPr>
        <w:pStyle w:val="Question"/>
        <w:rPr>
          <w:rFonts w:asciiTheme="minorHAnsi" w:hAnsiTheme="minorHAnsi" w:cs="Arial"/>
          <w:sz w:val="20"/>
        </w:rPr>
      </w:pPr>
      <w:r>
        <w:lastRenderedPageBreak/>
        <w:t>18. Укажите подробности Вашей жалобы.</w:t>
      </w:r>
    </w:p>
    <w:p w14:paraId="7969380C" w14:textId="2FE76804" w:rsidR="00E45245" w:rsidRPr="00F3200A" w:rsidRDefault="006D2574" w:rsidP="006D2574">
      <w:pPr>
        <w:spacing w:after="120"/>
        <w:rPr>
          <w:sz w:val="20"/>
          <w:szCs w:val="21"/>
        </w:rPr>
        <w:sectPr w:rsidR="00E45245" w:rsidRPr="00F3200A" w:rsidSect="00E4524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  <w:r>
        <w:rPr>
          <w:rFonts w:asciiTheme="minorHAnsi" w:hAnsiTheme="minorHAnsi"/>
          <w:sz w:val="20"/>
          <w:szCs w:val="21"/>
        </w:rPr>
        <w:t>Подробно опишите коррупционные действия или неправомерные действия полиции, которые, на Ваш взгляд, имели место. Включите имена и фамилии причастных людей, их должности, если известно, и названия организаций.</w:t>
      </w:r>
    </w:p>
    <w:sdt>
      <w:sdtPr>
        <w:alias w:val="Подробности жалобы"/>
        <w:tag w:val="complaint_details"/>
        <w:id w:val="1614557674"/>
        <w:placeholder>
          <w:docPart w:val="8EBBAF15B23F47BB82C767CF65EE5D1F"/>
        </w:placeholder>
        <w15:appearance w15:val="hidden"/>
        <w:text w:multiLine="1"/>
      </w:sdtPr>
      <w:sdtEndPr/>
      <w:sdtContent>
        <w:p w14:paraId="0F3B7B21" w14:textId="48A45222" w:rsidR="006D2574" w:rsidRPr="004347E5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5498167A" w14:textId="7D278F81" w:rsidR="008E344A" w:rsidRDefault="008E344A" w:rsidP="00EA06CD">
      <w:pPr>
        <w:rPr>
          <w:sz w:val="21"/>
          <w:szCs w:val="21"/>
        </w:rPr>
      </w:pPr>
    </w:p>
    <w:p w14:paraId="31BF5A73" w14:textId="77777777" w:rsidR="00E45245" w:rsidRDefault="00E45245" w:rsidP="00EA06CD">
      <w:pPr>
        <w:rPr>
          <w:b/>
          <w:sz w:val="21"/>
          <w:szCs w:val="21"/>
        </w:rPr>
        <w:sectPr w:rsidR="00E45245" w:rsidSect="00E45245">
          <w:type w:val="continuous"/>
          <w:pgSz w:w="11906" w:h="16838"/>
          <w:pgMar w:top="993" w:right="851" w:bottom="624" w:left="851" w:header="709" w:footer="332" w:gutter="0"/>
          <w:cols w:space="568"/>
          <w:docGrid w:linePitch="360"/>
        </w:sectPr>
      </w:pPr>
    </w:p>
    <w:p w14:paraId="33F2CC40" w14:textId="63E15FB0" w:rsidR="004C4130" w:rsidRPr="004C4130" w:rsidRDefault="006D2574" w:rsidP="006D2574">
      <w:pPr>
        <w:pStyle w:val="Question"/>
      </w:pPr>
      <w:r>
        <w:lastRenderedPageBreak/>
        <w:t>19. Когда имели место эти действия?</w:t>
      </w:r>
    </w:p>
    <w:p w14:paraId="04928D2B" w14:textId="6915371C" w:rsidR="004C4130" w:rsidRPr="00F3200A" w:rsidRDefault="004C4130" w:rsidP="007E5B1E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 xml:space="preserve">Если Вам неизвестны точное время или дата, укажите приблизительно, например, в январе 2013 г. Если подобные действия имели место неоднократно, укажите приблизительный </w:t>
      </w:r>
      <w:r w:rsidR="00F715E0">
        <w:rPr>
          <w:sz w:val="20"/>
          <w:szCs w:val="21"/>
        </w:rPr>
        <w:t xml:space="preserve">период </w:t>
      </w:r>
      <w:r>
        <w:rPr>
          <w:sz w:val="20"/>
          <w:szCs w:val="21"/>
        </w:rPr>
        <w:t>времени.</w:t>
      </w:r>
    </w:p>
    <w:sdt>
      <w:sdtPr>
        <w:alias w:val="Когда имели место эти действия"/>
        <w:tag w:val="complaint_when"/>
        <w:id w:val="-862047902"/>
        <w:placeholder>
          <w:docPart w:val="594BADA176134D53A76342079AFB9329"/>
        </w:placeholder>
        <w15:appearance w15:val="hidden"/>
        <w:text w:multiLine="1"/>
      </w:sdtPr>
      <w:sdtEndPr/>
      <w:sdtContent>
        <w:p w14:paraId="61514640" w14:textId="55677425" w:rsidR="006D2574" w:rsidRPr="004347E5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053E5CE7" w14:textId="62EFAF3A" w:rsidR="00FF5D9B" w:rsidRPr="004C4130" w:rsidRDefault="00FF5D9B" w:rsidP="007E5B1E">
      <w:pPr>
        <w:spacing w:before="120" w:after="120"/>
        <w:rPr>
          <w:sz w:val="20"/>
          <w:szCs w:val="21"/>
        </w:rPr>
      </w:pPr>
    </w:p>
    <w:p w14:paraId="447EB8D3" w14:textId="5416C5A6" w:rsidR="004C4130" w:rsidRPr="004C4130" w:rsidRDefault="00803818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20. Действия, на которые Вы жалуетесь, имели место более</w:t>
      </w:r>
      <w:r w:rsidR="00F715E0">
        <w:rPr>
          <w:b/>
          <w:sz w:val="21"/>
          <w:szCs w:val="21"/>
        </w:rPr>
        <w:t>,</w:t>
      </w:r>
      <w:r>
        <w:rPr>
          <w:b/>
          <w:sz w:val="21"/>
          <w:szCs w:val="21"/>
        </w:rPr>
        <w:t xml:space="preserve"> чем 12 месяцев тому назад?     </w:t>
      </w:r>
    </w:p>
    <w:p w14:paraId="4C854540" w14:textId="06BBB9CC" w:rsidR="004C4130" w:rsidRDefault="00023F0E" w:rsidP="005B13E8">
      <w:pPr>
        <w:rPr>
          <w:sz w:val="21"/>
          <w:szCs w:val="21"/>
        </w:rPr>
      </w:pPr>
      <w:sdt>
        <w:sdtPr>
          <w:id w:val="143390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15E0" w:rsidRPr="000A5FD3">
            <w:rPr>
              <w:rFonts w:ascii="Segoe UI Symbol" w:hAnsi="Segoe UI Symbol" w:cs="Segoe UI Symbol"/>
            </w:rPr>
            <w:t>☐</w:t>
          </w:r>
        </w:sdtContent>
      </w:sdt>
      <w:r w:rsidR="00F715E0" w:rsidRPr="00F715E0">
        <w:t xml:space="preserve"> </w:t>
      </w:r>
      <w:r w:rsidR="001535CF">
        <w:t>Да</w:t>
      </w:r>
      <w:r w:rsidR="001535CF">
        <w:rPr>
          <w:sz w:val="21"/>
          <w:szCs w:val="21"/>
        </w:rPr>
        <w:t> </w:t>
      </w:r>
      <w:r w:rsidR="001535CF">
        <w:rPr>
          <w:b/>
          <w:sz w:val="21"/>
          <w:szCs w:val="21"/>
        </w:rPr>
        <w:t xml:space="preserve">Перейти к В21 </w:t>
      </w:r>
      <w:r w:rsidR="001535CF">
        <w:rPr>
          <w:b/>
          <w:sz w:val="21"/>
          <w:szCs w:val="21"/>
        </w:rPr>
        <w:tab/>
      </w:r>
      <w:sdt>
        <w:sdtPr>
          <w:rPr>
            <w:sz w:val="21"/>
            <w:szCs w:val="21"/>
          </w:rPr>
          <w:id w:val="162053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08B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 </w:t>
      </w:r>
      <w:r w:rsidR="001535CF">
        <w:rPr>
          <w:b/>
          <w:sz w:val="21"/>
          <w:szCs w:val="21"/>
        </w:rPr>
        <w:t>Перейти к В22</w:t>
      </w:r>
      <w:r w:rsidR="001535CF">
        <w:rPr>
          <w:sz w:val="21"/>
          <w:szCs w:val="21"/>
        </w:rPr>
        <w:t xml:space="preserve">    </w:t>
      </w:r>
    </w:p>
    <w:p w14:paraId="2FBE96D8" w14:textId="77777777" w:rsidR="004C4130" w:rsidRDefault="004C4130" w:rsidP="00A35E02">
      <w:pPr>
        <w:ind w:right="-2"/>
        <w:rPr>
          <w:sz w:val="21"/>
          <w:szCs w:val="21"/>
        </w:rPr>
      </w:pPr>
    </w:p>
    <w:p w14:paraId="3DADBA34" w14:textId="44530D78" w:rsidR="004C4130" w:rsidRDefault="00803818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21. Пожалуйста, объясните, почему Вы не подали эту жалобу в IBAC раньше.   </w:t>
      </w:r>
    </w:p>
    <w:p w14:paraId="1164D144" w14:textId="5526593C" w:rsidR="006D2574" w:rsidRPr="00F3200A" w:rsidRDefault="006D2574" w:rsidP="006D2574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 xml:space="preserve">Мы понимаем, что у Вас могут быть причины, по которым Вы не сразу подали жалобу в IBAC. Если Вы сможете объяснить задержку с подачей жалобы не в течение 12 месяцев, это поможет нам с ее рассмотрением. </w:t>
      </w:r>
    </w:p>
    <w:sdt>
      <w:sdtPr>
        <w:alias w:val="Причина задержки с подачей жалобы."/>
        <w:tag w:val="complaint_delay_reason"/>
        <w:id w:val="-1265532251"/>
        <w:placeholder>
          <w:docPart w:val="3DC218747C2245E8982168E32D6FC720"/>
        </w:placeholder>
        <w15:appearance w15:val="hidden"/>
        <w:text w:multiLine="1"/>
      </w:sdtPr>
      <w:sdtEndPr/>
      <w:sdtContent>
        <w:p w14:paraId="790F8636" w14:textId="31DC0C0F" w:rsidR="004C4130" w:rsidRPr="006D2574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639CCDAF" w14:textId="77777777" w:rsidR="004C4130" w:rsidRDefault="004C4130" w:rsidP="005B13E8">
      <w:pPr>
        <w:rPr>
          <w:sz w:val="21"/>
          <w:szCs w:val="21"/>
        </w:rPr>
      </w:pPr>
    </w:p>
    <w:p w14:paraId="118BAD63" w14:textId="77777777" w:rsidR="00BB30A1" w:rsidRDefault="00BB30A1" w:rsidP="00A35E02">
      <w:pPr>
        <w:spacing w:after="120"/>
        <w:ind w:right="-2"/>
        <w:rPr>
          <w:b/>
          <w:sz w:val="21"/>
          <w:szCs w:val="21"/>
        </w:rPr>
        <w:sectPr w:rsidR="00BB30A1" w:rsidSect="00AB556C">
          <w:type w:val="continuous"/>
          <w:pgSz w:w="11906" w:h="16838"/>
          <w:pgMar w:top="993" w:right="851" w:bottom="624" w:left="851" w:header="709" w:footer="332" w:gutter="0"/>
          <w:cols w:space="568"/>
          <w:docGrid w:linePitch="360"/>
        </w:sectPr>
      </w:pPr>
    </w:p>
    <w:p w14:paraId="36875747" w14:textId="3B531069" w:rsidR="004C4130" w:rsidRPr="004C4130" w:rsidRDefault="00803818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22. Когда имели место эти действия?</w:t>
      </w:r>
    </w:p>
    <w:p w14:paraId="6F6A7EAA" w14:textId="20993852" w:rsidR="006D2574" w:rsidRPr="00F3200A" w:rsidRDefault="006D2574" w:rsidP="006D2574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 xml:space="preserve">Укажите место(а), включая район(город) и адрес или название ориентира, если известно. </w:t>
      </w:r>
      <w:r>
        <w:rPr>
          <w:sz w:val="20"/>
          <w:szCs w:val="21"/>
        </w:rPr>
        <w:br/>
        <w:t>Например: Западный полицейский участок г.Смиттаун, Мейн-стрит, д.49, г.Смиттаун.</w:t>
      </w:r>
    </w:p>
    <w:sdt>
      <w:sdtPr>
        <w:alias w:val="Где произошли эти действия"/>
        <w:tag w:val="complaint_location"/>
        <w:id w:val="-1864125813"/>
        <w:placeholder>
          <w:docPart w:val="251FAFFCD87A421099859079DAE8E0A1"/>
        </w:placeholder>
        <w15:appearance w15:val="hidden"/>
        <w:text w:multiLine="1"/>
      </w:sdtPr>
      <w:sdtEndPr/>
      <w:sdtContent>
        <w:p w14:paraId="2BE11C86" w14:textId="638A4427" w:rsidR="00BB30A1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76100131" w14:textId="77777777" w:rsidR="00BB30A1" w:rsidRDefault="00BB30A1" w:rsidP="007E5B1E">
      <w:pPr>
        <w:spacing w:after="120"/>
        <w:rPr>
          <w:b/>
          <w:sz w:val="21"/>
          <w:szCs w:val="21"/>
        </w:rPr>
        <w:sectPr w:rsidR="00BB30A1" w:rsidSect="00BB30A1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F0A9DB3" w14:textId="77777777" w:rsidR="00BB30A1" w:rsidRDefault="00BB30A1" w:rsidP="007E5B1E">
      <w:pPr>
        <w:spacing w:after="120"/>
        <w:rPr>
          <w:b/>
          <w:sz w:val="21"/>
          <w:szCs w:val="21"/>
        </w:rPr>
      </w:pPr>
    </w:p>
    <w:p w14:paraId="3550C142" w14:textId="77777777" w:rsidR="00F3200A" w:rsidRDefault="00F3200A">
      <w:pPr>
        <w:rPr>
          <w:b/>
          <w:sz w:val="21"/>
          <w:szCs w:val="21"/>
        </w:rPr>
      </w:pPr>
      <w:r>
        <w:br w:type="page"/>
      </w:r>
    </w:p>
    <w:p w14:paraId="7612C3A9" w14:textId="0C1A5DE8" w:rsidR="004C4130" w:rsidRPr="004C4130" w:rsidRDefault="00803818" w:rsidP="006D2574">
      <w:pPr>
        <w:pStyle w:val="Question"/>
      </w:pPr>
      <w:r>
        <w:lastRenderedPageBreak/>
        <w:t xml:space="preserve">23. Имеются ли у Вас иные сведения по этому вопросу, которые Вы хотите указать? </w:t>
      </w:r>
    </w:p>
    <w:p w14:paraId="48E91D8F" w14:textId="2877B2E5" w:rsidR="004C4130" w:rsidRPr="00F3200A" w:rsidRDefault="00F3200A" w:rsidP="007E5B1E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>Например: номера счетов, номер жетона</w:t>
      </w:r>
      <w:r w:rsidR="00F715E0">
        <w:rPr>
          <w:sz w:val="20"/>
          <w:szCs w:val="21"/>
        </w:rPr>
        <w:t xml:space="preserve"> должностного лица</w:t>
      </w:r>
      <w:r>
        <w:rPr>
          <w:sz w:val="20"/>
          <w:szCs w:val="21"/>
        </w:rPr>
        <w:t xml:space="preserve">, регистрационный номер автомобиля и т.д.     </w:t>
      </w:r>
    </w:p>
    <w:p w14:paraId="321FD7D5" w14:textId="77777777" w:rsidR="00BB30A1" w:rsidRPr="00F3200A" w:rsidRDefault="00BB30A1" w:rsidP="005B13E8">
      <w:pPr>
        <w:rPr>
          <w:sz w:val="20"/>
          <w:szCs w:val="21"/>
        </w:rPr>
        <w:sectPr w:rsidR="00BB30A1" w:rsidRPr="00F3200A" w:rsidSect="00C7170C">
          <w:type w:val="continuous"/>
          <w:pgSz w:w="11906" w:h="16838"/>
          <w:pgMar w:top="709" w:right="851" w:bottom="624" w:left="851" w:header="709" w:footer="332" w:gutter="0"/>
          <w:cols w:space="568"/>
          <w:docGrid w:linePitch="360"/>
        </w:sectPr>
      </w:pPr>
    </w:p>
    <w:sdt>
      <w:sdtPr>
        <w:alias w:val="Дополнительная информация"/>
        <w:tag w:val="complaint_additional"/>
        <w:id w:val="-184208991"/>
        <w:placeholder>
          <w:docPart w:val="CE5391FD583C4D54B815C491BC3BAC66"/>
        </w:placeholder>
        <w15:appearance w15:val="hidden"/>
        <w:text w:multiLine="1"/>
      </w:sdtPr>
      <w:sdtEndPr/>
      <w:sdtContent>
        <w:p w14:paraId="4490E12F" w14:textId="4B6B08B0" w:rsidR="006D2574" w:rsidRDefault="006D2574" w:rsidP="006D2574">
          <w:pPr>
            <w:pStyle w:val="Field"/>
            <w:rPr>
              <w:b/>
            </w:rPr>
            <w:sectPr w:rsidR="006D2574" w:rsidSect="00BB30A1">
              <w:type w:val="continuous"/>
              <w:pgSz w:w="11906" w:h="16838"/>
              <w:pgMar w:top="851" w:right="851" w:bottom="624" w:left="851" w:header="709" w:footer="332" w:gutter="0"/>
              <w:cols w:space="568"/>
              <w:docGrid w:linePitch="360"/>
            </w:sect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405ABFDA" w14:textId="77777777" w:rsidR="007F6215" w:rsidRDefault="007F6215" w:rsidP="006D2574">
      <w:pPr>
        <w:pStyle w:val="Question"/>
      </w:pPr>
    </w:p>
    <w:p w14:paraId="7E76E3AA" w14:textId="36E8CED8" w:rsidR="0036799B" w:rsidRDefault="0036799B" w:rsidP="0036799B">
      <w:pPr>
        <w:pStyle w:val="Question"/>
      </w:pPr>
      <w:r>
        <w:t xml:space="preserve">24. Есть ли у Вас </w:t>
      </w:r>
      <w:r w:rsidR="00934DAB">
        <w:t>электронная переписка</w:t>
      </w:r>
      <w:r>
        <w:t>, фотографии, видео или иные подтверждающие документы?</w:t>
      </w:r>
    </w:p>
    <w:p w14:paraId="3208DAC8" w14:textId="77777777" w:rsidR="0036799B" w:rsidRPr="006D2574" w:rsidRDefault="00023F0E" w:rsidP="0036799B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1026446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99B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76287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99B" w:rsidRPr="004347E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ет</w:t>
      </w:r>
    </w:p>
    <w:p w14:paraId="43730146" w14:textId="379FA8E9" w:rsidR="006D2574" w:rsidRPr="006D2574" w:rsidRDefault="0036799B" w:rsidP="0036799B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>Если да, то прикрепите или вложите копии (не отправляйте нам оригиналы). В качестве альтернативы, если Вы указали свою контактную информацию, IBAC может запросить у Вас эти документы.</w:t>
      </w:r>
      <w:r>
        <w:rPr>
          <w:sz w:val="20"/>
          <w:szCs w:val="21"/>
        </w:rPr>
        <w:br/>
      </w:r>
    </w:p>
    <w:p w14:paraId="706D929A" w14:textId="38DAF843" w:rsidR="004C4130" w:rsidRPr="004C4130" w:rsidRDefault="00803818" w:rsidP="006D2574">
      <w:pPr>
        <w:pStyle w:val="Question"/>
      </w:pPr>
      <w:r>
        <w:t xml:space="preserve">25. Какие последствия имели действия, на которые Вы подаете жалобу? </w:t>
      </w:r>
    </w:p>
    <w:p w14:paraId="369E1E4C" w14:textId="18526017" w:rsidR="00BB30A1" w:rsidRPr="00F3200A" w:rsidRDefault="00F3200A" w:rsidP="007E5B1E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 xml:space="preserve">Например, травма, финансовые, личные или </w:t>
      </w:r>
      <w:r w:rsidR="00930EF6">
        <w:rPr>
          <w:sz w:val="20"/>
          <w:szCs w:val="21"/>
        </w:rPr>
        <w:t>профессиональные убытки</w:t>
      </w:r>
      <w:r>
        <w:rPr>
          <w:sz w:val="20"/>
          <w:szCs w:val="21"/>
        </w:rPr>
        <w:t>.    </w:t>
      </w:r>
    </w:p>
    <w:sdt>
      <w:sdtPr>
        <w:alias w:val="Последствия действий"/>
        <w:tag w:val="complaint_impact"/>
        <w:id w:val="-500809184"/>
        <w:placeholder>
          <w:docPart w:val="97690E27F91242ADB9F5EE2483981B40"/>
        </w:placeholder>
        <w15:appearance w15:val="hidden"/>
        <w:text w:multiLine="1"/>
      </w:sdtPr>
      <w:sdtEndPr/>
      <w:sdtContent>
        <w:p w14:paraId="03B32B4C" w14:textId="00D149F3" w:rsidR="006D2574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6AFD294A" w14:textId="22E37D55" w:rsidR="004C4130" w:rsidRDefault="004C4130" w:rsidP="007E5B1E">
      <w:pPr>
        <w:spacing w:before="120" w:after="120"/>
        <w:rPr>
          <w:sz w:val="21"/>
          <w:szCs w:val="21"/>
        </w:rPr>
      </w:pPr>
    </w:p>
    <w:p w14:paraId="4723235E" w14:textId="77777777" w:rsidR="004C4130" w:rsidRPr="004C4130" w:rsidRDefault="00025946" w:rsidP="006D2574">
      <w:pPr>
        <w:pStyle w:val="Question"/>
      </w:pPr>
      <w:r>
        <w:t xml:space="preserve">26. Были ли свидетели этих действий?     </w:t>
      </w:r>
    </w:p>
    <w:p w14:paraId="2A109D2C" w14:textId="77777777" w:rsidR="004C4130" w:rsidRDefault="00023F0E" w:rsidP="00F2008B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482282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1315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>Да</w:t>
      </w:r>
      <w:r w:rsidR="001535CF">
        <w:rPr>
          <w:sz w:val="21"/>
          <w:szCs w:val="21"/>
        </w:rPr>
        <w:tab/>
      </w:r>
      <w:r w:rsidR="001535C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82677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08B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t>Нет</w:t>
      </w:r>
      <w:r w:rsidR="001535CF">
        <w:rPr>
          <w:sz w:val="21"/>
          <w:szCs w:val="21"/>
        </w:rPr>
        <w:t xml:space="preserve">         </w:t>
      </w:r>
    </w:p>
    <w:p w14:paraId="5A6A7A86" w14:textId="63C32094" w:rsidR="004C4130" w:rsidRDefault="00372421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Контактные данные свидетеля</w:t>
      </w:r>
    </w:p>
    <w:p w14:paraId="4FC5BE62" w14:textId="24692153" w:rsidR="006D2574" w:rsidRPr="006D2574" w:rsidRDefault="008210D3" w:rsidP="007E5B1E">
      <w:pPr>
        <w:spacing w:after="120"/>
        <w:rPr>
          <w:sz w:val="20"/>
          <w:szCs w:val="21"/>
        </w:rPr>
      </w:pPr>
      <w:r>
        <w:rPr>
          <w:sz w:val="20"/>
          <w:szCs w:val="21"/>
        </w:rPr>
        <w:t xml:space="preserve">Полное имя </w:t>
      </w:r>
      <w:r w:rsidR="006D2574">
        <w:rPr>
          <w:sz w:val="20"/>
          <w:szCs w:val="21"/>
        </w:rPr>
        <w:t>или описание любых свидетелей и того, что они по Вашему мнению знают или видели.</w:t>
      </w:r>
    </w:p>
    <w:sdt>
      <w:sdtPr>
        <w:alias w:val="Контактные данные свидетеля"/>
        <w:tag w:val="complaint_witnesses"/>
        <w:id w:val="203603048"/>
        <w:placeholder>
          <w:docPart w:val="4EAE5A60343D43E4BC84C909B01EFD7B"/>
        </w:placeholder>
        <w15:appearance w15:val="hidden"/>
        <w:text w:multiLine="1"/>
      </w:sdtPr>
      <w:sdtEndPr/>
      <w:sdtContent>
        <w:p w14:paraId="79701BFA" w14:textId="12954AAB" w:rsidR="00450320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3B8C9215" w14:textId="2FBA2AB7" w:rsidR="006D2574" w:rsidRPr="006D2574" w:rsidRDefault="006D2574" w:rsidP="006D2574">
      <w:pPr>
        <w:pStyle w:val="Question"/>
      </w:pPr>
      <w:r>
        <w:t xml:space="preserve">27. Есть ли что-то еще, о чем Вы хотели бы упомянуть в связи с Вашими личными обстоятельствами, относящимися к этой жалобе?  </w:t>
      </w:r>
    </w:p>
    <w:p w14:paraId="2E57BAF8" w14:textId="1D54F658" w:rsidR="006D2574" w:rsidRDefault="006D2574" w:rsidP="006D2574">
      <w:pPr>
        <w:pStyle w:val="Question"/>
        <w:spacing w:before="120"/>
        <w:rPr>
          <w:b w:val="0"/>
          <w:sz w:val="20"/>
        </w:rPr>
      </w:pPr>
      <w:r>
        <w:rPr>
          <w:b w:val="0"/>
          <w:sz w:val="20"/>
        </w:rPr>
        <w:t xml:space="preserve">Например, Вы </w:t>
      </w:r>
      <w:r w:rsidR="001E7834">
        <w:rPr>
          <w:b w:val="0"/>
          <w:sz w:val="20"/>
        </w:rPr>
        <w:t xml:space="preserve">беспокоитесь </w:t>
      </w:r>
      <w:r>
        <w:rPr>
          <w:b w:val="0"/>
          <w:sz w:val="20"/>
        </w:rPr>
        <w:t xml:space="preserve">о </w:t>
      </w:r>
      <w:r w:rsidR="001E7834">
        <w:rPr>
          <w:b w:val="0"/>
          <w:sz w:val="20"/>
        </w:rPr>
        <w:t>мести</w:t>
      </w:r>
      <w:r>
        <w:rPr>
          <w:b w:val="0"/>
          <w:sz w:val="20"/>
        </w:rPr>
        <w:t xml:space="preserve">, травле или дискриминации. </w:t>
      </w:r>
    </w:p>
    <w:sdt>
      <w:sdtPr>
        <w:alias w:val="Личные обстоятельства"/>
        <w:tag w:val="complaint_personal_situation"/>
        <w:id w:val="-981918211"/>
        <w:placeholder>
          <w:docPart w:val="791EAF379B9F4C56B09F81EA3945F609"/>
        </w:placeholder>
        <w15:appearance w15:val="hidden"/>
        <w:text w:multiLine="1"/>
      </w:sdtPr>
      <w:sdtEndPr/>
      <w:sdtContent>
        <w:p w14:paraId="475D561B" w14:textId="1B6ABAED" w:rsidR="006D2574" w:rsidRPr="007F6215" w:rsidRDefault="006D2574" w:rsidP="007F6215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389A8846" w14:textId="77777777" w:rsidR="007F6215" w:rsidRDefault="007F6215" w:rsidP="006D2574">
      <w:pPr>
        <w:pStyle w:val="Question"/>
      </w:pPr>
      <w:r>
        <w:br w:type="page"/>
      </w:r>
    </w:p>
    <w:p w14:paraId="5CEE38E9" w14:textId="6617C2D6" w:rsidR="004C4130" w:rsidRPr="004C4130" w:rsidRDefault="00025946" w:rsidP="006D2574">
      <w:pPr>
        <w:pStyle w:val="Question"/>
      </w:pPr>
      <w:r>
        <w:lastRenderedPageBreak/>
        <w:t xml:space="preserve">28. Какого результата Вы ожидаете от этой жалобы? </w:t>
      </w:r>
    </w:p>
    <w:p w14:paraId="3A0A1C7C" w14:textId="1B9143A7" w:rsidR="00942BD8" w:rsidRDefault="006D2574" w:rsidP="00372421">
      <w:pPr>
        <w:spacing w:before="120" w:after="120"/>
        <w:rPr>
          <w:sz w:val="20"/>
          <w:szCs w:val="21"/>
        </w:rPr>
      </w:pPr>
      <w:r>
        <w:rPr>
          <w:sz w:val="20"/>
          <w:szCs w:val="21"/>
        </w:rPr>
        <w:t xml:space="preserve">Просим обратить внимание, что IBAC занимается рассмотрением серьезных </w:t>
      </w:r>
      <w:r w:rsidR="00291607">
        <w:rPr>
          <w:sz w:val="20"/>
          <w:szCs w:val="21"/>
        </w:rPr>
        <w:t xml:space="preserve">коррупционных случаев </w:t>
      </w:r>
      <w:r>
        <w:rPr>
          <w:sz w:val="20"/>
          <w:szCs w:val="21"/>
        </w:rPr>
        <w:t xml:space="preserve">в </w:t>
      </w:r>
      <w:r w:rsidR="00291607">
        <w:rPr>
          <w:sz w:val="20"/>
          <w:szCs w:val="21"/>
        </w:rPr>
        <w:t xml:space="preserve">государственном </w:t>
      </w:r>
      <w:r>
        <w:rPr>
          <w:sz w:val="20"/>
          <w:szCs w:val="21"/>
        </w:rPr>
        <w:t xml:space="preserve">секторе и </w:t>
      </w:r>
      <w:r w:rsidR="00291607">
        <w:rPr>
          <w:sz w:val="20"/>
          <w:szCs w:val="21"/>
        </w:rPr>
        <w:t xml:space="preserve">неправомерных действий </w:t>
      </w:r>
      <w:r>
        <w:rPr>
          <w:sz w:val="20"/>
          <w:szCs w:val="21"/>
        </w:rPr>
        <w:t xml:space="preserve">полиции. Мы не </w:t>
      </w:r>
      <w:r w:rsidR="00CA7929">
        <w:rPr>
          <w:sz w:val="20"/>
          <w:szCs w:val="21"/>
        </w:rPr>
        <w:t xml:space="preserve">можем рассматривать </w:t>
      </w:r>
      <w:r w:rsidR="00291607" w:rsidRPr="00291607">
        <w:rPr>
          <w:sz w:val="20"/>
          <w:szCs w:val="21"/>
        </w:rPr>
        <w:t>судебны</w:t>
      </w:r>
      <w:r w:rsidR="00291607">
        <w:rPr>
          <w:sz w:val="20"/>
          <w:szCs w:val="21"/>
        </w:rPr>
        <w:t>е</w:t>
      </w:r>
      <w:r w:rsidR="00291607" w:rsidRPr="00291607">
        <w:rPr>
          <w:sz w:val="20"/>
          <w:szCs w:val="21"/>
        </w:rPr>
        <w:t xml:space="preserve"> решени</w:t>
      </w:r>
      <w:r w:rsidR="00291607">
        <w:rPr>
          <w:sz w:val="20"/>
          <w:szCs w:val="21"/>
        </w:rPr>
        <w:t>я</w:t>
      </w:r>
      <w:r w:rsidR="00291607" w:rsidRPr="00291607">
        <w:rPr>
          <w:sz w:val="20"/>
          <w:szCs w:val="21"/>
        </w:rPr>
        <w:t xml:space="preserve"> или постановлени</w:t>
      </w:r>
      <w:r w:rsidR="00291607">
        <w:rPr>
          <w:sz w:val="20"/>
          <w:szCs w:val="21"/>
        </w:rPr>
        <w:t>я</w:t>
      </w:r>
      <w:r w:rsidR="00291607" w:rsidRPr="00291607">
        <w:rPr>
          <w:sz w:val="20"/>
          <w:szCs w:val="21"/>
        </w:rPr>
        <w:t xml:space="preserve"> </w:t>
      </w:r>
      <w:r>
        <w:rPr>
          <w:sz w:val="20"/>
          <w:szCs w:val="21"/>
        </w:rPr>
        <w:t>и</w:t>
      </w:r>
      <w:r w:rsidR="00CA7929">
        <w:rPr>
          <w:sz w:val="20"/>
          <w:szCs w:val="21"/>
        </w:rPr>
        <w:t xml:space="preserve">ли </w:t>
      </w:r>
      <w:r>
        <w:rPr>
          <w:sz w:val="20"/>
          <w:szCs w:val="21"/>
        </w:rPr>
        <w:t>присужда</w:t>
      </w:r>
      <w:r w:rsidR="00CA7929">
        <w:rPr>
          <w:sz w:val="20"/>
          <w:szCs w:val="21"/>
        </w:rPr>
        <w:t>ть</w:t>
      </w:r>
      <w:r>
        <w:rPr>
          <w:sz w:val="20"/>
          <w:szCs w:val="21"/>
        </w:rPr>
        <w:t xml:space="preserve"> </w:t>
      </w:r>
      <w:r w:rsidR="00CA7929">
        <w:rPr>
          <w:sz w:val="20"/>
          <w:szCs w:val="21"/>
        </w:rPr>
        <w:t>компенсаци</w:t>
      </w:r>
      <w:r w:rsidR="00291607">
        <w:rPr>
          <w:sz w:val="20"/>
          <w:szCs w:val="21"/>
        </w:rPr>
        <w:t>ю</w:t>
      </w:r>
      <w:r w:rsidR="00CA7929">
        <w:rPr>
          <w:sz w:val="20"/>
          <w:szCs w:val="21"/>
        </w:rPr>
        <w:t xml:space="preserve"> </w:t>
      </w:r>
      <w:r w:rsidR="00291607">
        <w:rPr>
          <w:sz w:val="20"/>
          <w:szCs w:val="21"/>
        </w:rPr>
        <w:t>в связи с ними, а также не можем</w:t>
      </w:r>
      <w:r w:rsidR="00CA7929">
        <w:rPr>
          <w:sz w:val="20"/>
          <w:szCs w:val="21"/>
        </w:rPr>
        <w:t xml:space="preserve"> давать им правовую оценку</w:t>
      </w:r>
      <w:r>
        <w:rPr>
          <w:sz w:val="20"/>
          <w:szCs w:val="21"/>
        </w:rPr>
        <w:t>.</w:t>
      </w:r>
    </w:p>
    <w:sdt>
      <w:sdtPr>
        <w:alias w:val="Искомый результат"/>
        <w:tag w:val="complaint_outcome_sought"/>
        <w:id w:val="-1917087839"/>
        <w:placeholder>
          <w:docPart w:val="660779B3985C4C71A43793D2C43F9AF8"/>
        </w:placeholder>
        <w15:appearance w15:val="hidden"/>
        <w:text w:multiLine="1"/>
      </w:sdtPr>
      <w:sdtEndPr/>
      <w:sdtContent>
        <w:p w14:paraId="0B50763D" w14:textId="5A2DE441" w:rsidR="0096043F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28D4AA06" w14:textId="70C2E1A8" w:rsidR="0096043F" w:rsidRPr="004C4130" w:rsidRDefault="0096043F" w:rsidP="006D2574">
      <w:pPr>
        <w:pStyle w:val="Question"/>
      </w:pPr>
      <w:r>
        <w:t xml:space="preserve">29. Если Вы уже подавали жалобу в IBAC по этому вопросу, укажите любую </w:t>
      </w:r>
      <w:r w:rsidR="00A936AC">
        <w:t xml:space="preserve">дополнительную </w:t>
      </w:r>
      <w:r>
        <w:t xml:space="preserve">информацию, которую Вы хотите включить по </w:t>
      </w:r>
      <w:r w:rsidR="00A936AC">
        <w:t xml:space="preserve">уже </w:t>
      </w:r>
      <w:r>
        <w:t>поданной жалобе.</w:t>
      </w:r>
    </w:p>
    <w:sdt>
      <w:sdtPr>
        <w:alias w:val="Дополнительная информация к поданной жалобе"/>
        <w:tag w:val="further_info_previous_complaint"/>
        <w:id w:val="442273134"/>
        <w:placeholder>
          <w:docPart w:val="0AB6A1FA579748F5BA3894EB000AE118"/>
        </w:placeholder>
        <w15:appearance w15:val="hidden"/>
        <w:text w:multiLine="1"/>
      </w:sdtPr>
      <w:sdtEndPr/>
      <w:sdtContent>
        <w:p w14:paraId="01E84D04" w14:textId="1CAA5AEB" w:rsidR="006D2574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018B73F0" w14:textId="66162A40" w:rsidR="00C524E0" w:rsidRPr="0046756F" w:rsidRDefault="00C524E0" w:rsidP="0096043F">
      <w:pPr>
        <w:sectPr w:rsidR="00C524E0" w:rsidRPr="0046756F" w:rsidSect="00C7170C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DEB63CD" w14:textId="7B5FBDCD" w:rsidR="0096043F" w:rsidRDefault="0096043F">
      <w:pPr>
        <w:rPr>
          <w:b/>
          <w:color w:val="95358C"/>
          <w:sz w:val="48"/>
          <w:szCs w:val="48"/>
        </w:rPr>
      </w:pPr>
    </w:p>
    <w:p w14:paraId="529C8F58" w14:textId="77777777" w:rsidR="007F6215" w:rsidRPr="00C04A68" w:rsidRDefault="007F6215" w:rsidP="00CB54DF">
      <w:pPr>
        <w:spacing w:line="360" w:lineRule="auto"/>
        <w:rPr>
          <w:rFonts w:asciiTheme="minorHAnsi" w:hAnsiTheme="minorHAnsi"/>
          <w:sz w:val="21"/>
          <w:szCs w:val="21"/>
          <w:u w:val="thick"/>
        </w:rPr>
      </w:pPr>
    </w:p>
    <w:p w14:paraId="0351D2C4" w14:textId="77777777" w:rsidR="00450320" w:rsidRPr="00F629C7" w:rsidRDefault="00F629C7" w:rsidP="00112ADA">
      <w:pPr>
        <w:pStyle w:val="Heading-3appendix"/>
        <w:outlineLvl w:val="1"/>
        <w:rPr>
          <w:rFonts w:asciiTheme="minorHAnsi" w:hAnsiTheme="minorHAnsi"/>
          <w:u w:val="thick"/>
        </w:rPr>
      </w:pPr>
      <w:r>
        <w:br w:type="page"/>
      </w:r>
      <w:r>
        <w:lastRenderedPageBreak/>
        <w:t>Важная информация</w:t>
      </w:r>
    </w:p>
    <w:p w14:paraId="750F5782" w14:textId="7F670B8E" w:rsidR="00450320" w:rsidRPr="00450320" w:rsidRDefault="00450320" w:rsidP="00372421">
      <w:pPr>
        <w:spacing w:before="120" w:after="120"/>
        <w:rPr>
          <w:sz w:val="21"/>
          <w:szCs w:val="21"/>
        </w:rPr>
      </w:pPr>
      <w:r>
        <w:rPr>
          <w:sz w:val="21"/>
          <w:szCs w:val="21"/>
        </w:rPr>
        <w:t>При сборе информаци</w:t>
      </w:r>
      <w:r w:rsidR="001A65C5">
        <w:rPr>
          <w:sz w:val="21"/>
          <w:szCs w:val="21"/>
        </w:rPr>
        <w:t>и</w:t>
      </w:r>
      <w:r>
        <w:rPr>
          <w:sz w:val="21"/>
          <w:szCs w:val="21"/>
        </w:rPr>
        <w:t xml:space="preserve"> личного характера</w:t>
      </w:r>
      <w:r w:rsidR="002F3E97">
        <w:rPr>
          <w:sz w:val="21"/>
          <w:szCs w:val="21"/>
        </w:rPr>
        <w:t>,</w:t>
      </w:r>
      <w:r>
        <w:rPr>
          <w:sz w:val="21"/>
          <w:szCs w:val="21"/>
        </w:rPr>
        <w:t xml:space="preserve"> </w:t>
      </w:r>
      <w:r w:rsidR="001A65C5">
        <w:rPr>
          <w:sz w:val="21"/>
          <w:szCs w:val="21"/>
        </w:rPr>
        <w:t xml:space="preserve">информации </w:t>
      </w:r>
      <w:r>
        <w:rPr>
          <w:sz w:val="21"/>
          <w:szCs w:val="21"/>
        </w:rPr>
        <w:t>о здоровье</w:t>
      </w:r>
      <w:r w:rsidR="002F3E97">
        <w:rPr>
          <w:sz w:val="21"/>
          <w:szCs w:val="21"/>
        </w:rPr>
        <w:t xml:space="preserve"> и</w:t>
      </w:r>
      <w:r w:rsidR="001A65C5">
        <w:rPr>
          <w:sz w:val="21"/>
          <w:szCs w:val="21"/>
        </w:rPr>
        <w:t xml:space="preserve"> </w:t>
      </w:r>
      <w:r w:rsidR="001A65C5" w:rsidRPr="001A65C5">
        <w:rPr>
          <w:sz w:val="21"/>
          <w:szCs w:val="21"/>
        </w:rPr>
        <w:t>обращении с</w:t>
      </w:r>
      <w:r w:rsidR="001A65C5">
        <w:rPr>
          <w:sz w:val="21"/>
          <w:szCs w:val="21"/>
        </w:rPr>
        <w:t xml:space="preserve"> такой информацией</w:t>
      </w:r>
      <w:r>
        <w:rPr>
          <w:sz w:val="21"/>
          <w:szCs w:val="21"/>
        </w:rPr>
        <w:t xml:space="preserve"> IBAC соблюдает законодательство о неприкосновенности частной жизни штата Виктория.</w:t>
      </w:r>
    </w:p>
    <w:p w14:paraId="689CF9CE" w14:textId="00EE0513" w:rsidR="00450320" w:rsidRPr="00450320" w:rsidRDefault="00450320" w:rsidP="00372421">
      <w:pPr>
        <w:spacing w:before="120" w:after="120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hyperlink r:id="rId24" w:history="1">
        <w:r>
          <w:rPr>
            <w:rFonts w:asciiTheme="minorHAnsi" w:hAnsiTheme="minorHAnsi"/>
            <w:i/>
            <w:iCs/>
            <w:color w:val="205E9E"/>
            <w:sz w:val="21"/>
            <w:szCs w:val="21"/>
            <w:u w:val="single"/>
          </w:rPr>
          <w:t>Положение о персональных данных о состоянии здоровья и конфиденциальной информации</w:t>
        </w:r>
      </w:hyperlink>
      <w:r>
        <w:rPr>
          <w:sz w:val="21"/>
          <w:szCs w:val="21"/>
        </w:rPr>
        <w:t xml:space="preserve"> IBAC размещено на нашем веб-сайте: </w:t>
      </w:r>
      <w:hyperlink r:id="rId25" w:history="1">
        <w:r>
          <w:rPr>
            <w:color w:val="205E9E"/>
          </w:rPr>
          <w:t>www.ibac.vic.gov.au</w:t>
        </w:r>
      </w:hyperlink>
      <w:r w:rsidR="001A65C5">
        <w:rPr>
          <w:sz w:val="21"/>
          <w:szCs w:val="21"/>
        </w:rPr>
        <w:t xml:space="preserve">, в </w:t>
      </w:r>
      <w:r w:rsidR="002F3E97">
        <w:rPr>
          <w:sz w:val="21"/>
          <w:szCs w:val="21"/>
        </w:rPr>
        <w:t>этом положении</w:t>
      </w:r>
      <w:r w:rsidR="001A65C5">
        <w:rPr>
          <w:sz w:val="21"/>
          <w:szCs w:val="21"/>
        </w:rPr>
        <w:t xml:space="preserve"> описаны процедуры того</w:t>
      </w:r>
      <w:r>
        <w:rPr>
          <w:sz w:val="21"/>
          <w:szCs w:val="21"/>
        </w:rPr>
        <w:t xml:space="preserve">, как IBAC собирает, обращается, использует и раскрывает персональные данные. </w:t>
      </w:r>
      <w:r w:rsidR="002F3E97">
        <w:rPr>
          <w:sz w:val="21"/>
          <w:szCs w:val="21"/>
        </w:rPr>
        <w:t>В</w:t>
      </w:r>
      <w:r w:rsidR="002F3E97" w:rsidRPr="002F3E97">
        <w:rPr>
          <w:sz w:val="21"/>
          <w:szCs w:val="21"/>
        </w:rPr>
        <w:t xml:space="preserve"> определенных обстоятельствах </w:t>
      </w:r>
      <w:r>
        <w:rPr>
          <w:sz w:val="21"/>
          <w:szCs w:val="21"/>
        </w:rPr>
        <w:t>IBAC законодательно имеет право на раскрытие информации сторонним лицам и органам.</w:t>
      </w:r>
    </w:p>
    <w:p w14:paraId="69285409" w14:textId="77777777" w:rsidR="00450320" w:rsidRPr="00450320" w:rsidRDefault="00450320" w:rsidP="00372421">
      <w:pPr>
        <w:spacing w:before="120" w:after="120"/>
        <w:rPr>
          <w:sz w:val="21"/>
          <w:szCs w:val="21"/>
        </w:rPr>
      </w:pPr>
      <w:r>
        <w:rPr>
          <w:sz w:val="21"/>
          <w:szCs w:val="21"/>
        </w:rPr>
        <w:t>Подача ложной жалобы или предоставление в IBAC вводящей в заблуждение информации является правонарушением. Намеренное предоставление в IBAC ложной или вводящей в заблуждение информации может повлечь за собой привлечение к уголовной ответственности.</w:t>
      </w:r>
    </w:p>
    <w:p w14:paraId="4B2CD54E" w14:textId="367E367E" w:rsidR="00450320" w:rsidRPr="00450320" w:rsidRDefault="00450320" w:rsidP="00372421">
      <w:pPr>
        <w:spacing w:before="120" w:after="240"/>
        <w:rPr>
          <w:sz w:val="21"/>
          <w:szCs w:val="21"/>
        </w:rPr>
      </w:pPr>
      <w:r>
        <w:rPr>
          <w:sz w:val="21"/>
          <w:szCs w:val="21"/>
        </w:rPr>
        <w:t>IBAC свяжется с Вами только в том случае, если потребуется дополнительная информация. Если Вы выбрали анонимную подачу жалобы, мы не сможем связаться с Вами</w:t>
      </w:r>
      <w:r w:rsidR="002F3E97">
        <w:rPr>
          <w:sz w:val="21"/>
          <w:szCs w:val="21"/>
        </w:rPr>
        <w:t>,</w:t>
      </w:r>
      <w:r>
        <w:rPr>
          <w:sz w:val="21"/>
          <w:szCs w:val="21"/>
        </w:rPr>
        <w:t xml:space="preserve"> и Вы не получите комментариев по результатам рассмотрения Вашей жалобы.</w:t>
      </w:r>
    </w:p>
    <w:p w14:paraId="11FFEABB" w14:textId="77777777" w:rsidR="00450320" w:rsidRPr="00450320" w:rsidRDefault="00450320" w:rsidP="00112ADA">
      <w:pPr>
        <w:pStyle w:val="Heading-3appendix"/>
        <w:outlineLvl w:val="1"/>
      </w:pPr>
      <w:r>
        <w:t>Декларация</w:t>
      </w:r>
    </w:p>
    <w:p w14:paraId="21DCAFCC" w14:textId="77777777" w:rsidR="00450320" w:rsidRDefault="00450320" w:rsidP="00450320">
      <w:pPr>
        <w:pStyle w:val="Bullets"/>
        <w:numPr>
          <w:ilvl w:val="0"/>
          <w:numId w:val="0"/>
        </w:numPr>
        <w:ind w:left="284"/>
      </w:pPr>
    </w:p>
    <w:p w14:paraId="2A50F0DD" w14:textId="77777777" w:rsidR="00450320" w:rsidRPr="00C04A68" w:rsidRDefault="00023F0E" w:rsidP="007671D9">
      <w:pPr>
        <w:pStyle w:val="Bullets"/>
        <w:numPr>
          <w:ilvl w:val="0"/>
          <w:numId w:val="0"/>
        </w:numPr>
        <w:spacing w:before="120" w:after="120"/>
        <w:ind w:left="284" w:hanging="284"/>
        <w:rPr>
          <w:sz w:val="21"/>
          <w:szCs w:val="21"/>
        </w:rPr>
      </w:pPr>
      <w:sdt>
        <w:sdtPr>
          <w:rPr>
            <w:sz w:val="21"/>
            <w:szCs w:val="21"/>
          </w:rPr>
          <w:id w:val="309603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1D9" w:rsidRPr="00C04A68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Насколько мне известно, информация, указанная в этой жалобе, является верной.</w:t>
      </w:r>
    </w:p>
    <w:p w14:paraId="563D5D39" w14:textId="0A894C8B" w:rsidR="00450320" w:rsidRPr="00C04A68" w:rsidRDefault="00023F0E" w:rsidP="007671D9">
      <w:pPr>
        <w:pStyle w:val="Bullets"/>
        <w:numPr>
          <w:ilvl w:val="0"/>
          <w:numId w:val="0"/>
        </w:num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822429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1D9" w:rsidRPr="00C04A68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Я понимаю, что информация, приведенная в этом бланке, может быть передана в другое агентство или орган</w:t>
      </w:r>
      <w:r w:rsidR="001A65C5">
        <w:rPr>
          <w:sz w:val="21"/>
          <w:szCs w:val="21"/>
        </w:rPr>
        <w:t>изацию</w:t>
      </w:r>
      <w:r w:rsidR="001535CF">
        <w:rPr>
          <w:sz w:val="21"/>
          <w:szCs w:val="21"/>
        </w:rPr>
        <w:t>.</w:t>
      </w:r>
    </w:p>
    <w:p w14:paraId="0B2E284E" w14:textId="77777777" w:rsidR="00846079" w:rsidRPr="00C04A68" w:rsidRDefault="00023F0E" w:rsidP="007671D9">
      <w:pPr>
        <w:pStyle w:val="Bullets"/>
        <w:numPr>
          <w:ilvl w:val="0"/>
          <w:numId w:val="0"/>
        </w:num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960192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6079" w:rsidRPr="00C04A68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1535CF">
        <w:rPr>
          <w:sz w:val="21"/>
          <w:szCs w:val="21"/>
        </w:rPr>
        <w:t xml:space="preserve"> Я подаю эту жалобу от имени другого лица и я заполнил(а) Приложение А.</w:t>
      </w:r>
    </w:p>
    <w:p w14:paraId="04CCEE97" w14:textId="77777777" w:rsidR="00450320" w:rsidRDefault="00450320" w:rsidP="00450320">
      <w:pPr>
        <w:rPr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Declaration"/>
        <w:tblDescription w:val="Name and date of declaration."/>
      </w:tblPr>
      <w:tblGrid>
        <w:gridCol w:w="959"/>
        <w:gridCol w:w="4961"/>
      </w:tblGrid>
      <w:tr w:rsidR="007F6215" w14:paraId="74833771" w14:textId="77777777" w:rsidTr="001108A1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BD3536" w14:textId="2E00DF32" w:rsidR="007F6215" w:rsidRDefault="001A65C5" w:rsidP="001108A1">
            <w:pPr>
              <w:pStyle w:val="Question"/>
              <w:spacing w:before="0"/>
            </w:pPr>
            <w:r>
              <w:t>Полное</w:t>
            </w:r>
            <w:r w:rsidR="007F6215">
              <w:t xml:space="preserve"> имя</w:t>
            </w:r>
          </w:p>
        </w:tc>
        <w:sdt>
          <w:sdtPr>
            <w:alias w:val="Фамилия и имя лица, которое получило полномочия на совершение действий"/>
            <w:tag w:val="name_granted_authority_below_declaration"/>
            <w:id w:val="1027447442"/>
            <w:placeholder>
              <w:docPart w:val="7E0F3F8CE2E74C6EB6FD340699C13B0D"/>
            </w:placeholder>
            <w:showingPlcHdr/>
            <w15:appearance w15:val="hidden"/>
            <w:text/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62AF274A" w14:textId="77777777" w:rsidR="007F6215" w:rsidRDefault="007F6215" w:rsidP="001108A1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  <w:tr w:rsidR="007F6215" w14:paraId="542C393C" w14:textId="77777777" w:rsidTr="00420165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F2EA07" w14:textId="77777777" w:rsidR="007F6215" w:rsidRDefault="007F6215" w:rsidP="001108A1">
            <w:pPr>
              <w:pStyle w:val="Question"/>
              <w:spacing w:before="0"/>
            </w:pPr>
            <w:r>
              <w:t>Дата</w:t>
            </w:r>
          </w:p>
        </w:tc>
        <w:sdt>
          <w:sdtPr>
            <w:alias w:val="Дата подписания"/>
            <w:tag w:val="date_signed_by_authorised"/>
            <w:id w:val="577791283"/>
            <w:placeholder>
              <w:docPart w:val="5047144C54BD4FB6AAEDDFED70BA2E3C"/>
            </w:placeholder>
            <w:showingPlcHdr/>
            <w:date>
              <w:dateFormat w:val="d MMMM yyyy"/>
              <w:lid w:val="ru-RU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4A08F1AC" w14:textId="77777777" w:rsidR="007F6215" w:rsidRDefault="007F6215" w:rsidP="001108A1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</w:tbl>
    <w:p w14:paraId="1CDFEE2B" w14:textId="77777777" w:rsidR="008F47AE" w:rsidRDefault="008F47AE" w:rsidP="00450320">
      <w:pPr>
        <w:rPr>
          <w:sz w:val="21"/>
          <w:szCs w:val="21"/>
        </w:rPr>
        <w:sectPr w:rsidR="008F47AE" w:rsidSect="008F47AE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6D85D09E" w14:textId="77777777" w:rsidR="00440CC7" w:rsidRDefault="00440CC7" w:rsidP="00450320">
      <w:pPr>
        <w:rPr>
          <w:sz w:val="21"/>
          <w:szCs w:val="21"/>
        </w:rPr>
      </w:pPr>
    </w:p>
    <w:p w14:paraId="5F68CFC1" w14:textId="77777777" w:rsidR="009B2EDC" w:rsidRDefault="009B2EDC" w:rsidP="00450320">
      <w:pPr>
        <w:rPr>
          <w:sz w:val="21"/>
          <w:szCs w:val="21"/>
        </w:rPr>
      </w:pPr>
    </w:p>
    <w:p w14:paraId="52F712A7" w14:textId="77777777" w:rsidR="009B2EDC" w:rsidRDefault="009B2EDC" w:rsidP="00450320">
      <w:pPr>
        <w:rPr>
          <w:sz w:val="21"/>
          <w:szCs w:val="21"/>
        </w:rPr>
      </w:pPr>
    </w:p>
    <w:tbl>
      <w:tblPr>
        <w:tblStyle w:val="TableGrid"/>
        <w:tblW w:w="11170" w:type="dxa"/>
        <w:tblInd w:w="-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27" w:type="dxa"/>
        </w:tblCellMar>
        <w:tblLook w:val="04A0" w:firstRow="1" w:lastRow="0" w:firstColumn="1" w:lastColumn="0" w:noHBand="0" w:noVBand="1"/>
      </w:tblPr>
      <w:tblGrid>
        <w:gridCol w:w="2148"/>
        <w:gridCol w:w="1105"/>
        <w:gridCol w:w="7917"/>
      </w:tblGrid>
      <w:tr w:rsidR="009B2EDC" w14:paraId="0E63A8C5" w14:textId="77777777" w:rsidTr="00791CD0">
        <w:trPr>
          <w:trHeight w:val="2916"/>
        </w:trPr>
        <w:tc>
          <w:tcPr>
            <w:tcW w:w="2149" w:type="dxa"/>
            <w:shd w:val="clear" w:color="auto" w:fill="F2F2F2" w:themeFill="background1" w:themeFillShade="F2"/>
          </w:tcPr>
          <w:p w14:paraId="6B936DF4" w14:textId="77777777" w:rsidR="00D85813" w:rsidRPr="000A5FD3" w:rsidRDefault="00D85813" w:rsidP="009B2EDC">
            <w:pPr>
              <w:rPr>
                <w:sz w:val="21"/>
                <w:szCs w:val="21"/>
                <w:lang w:val="en-AU"/>
              </w:rPr>
            </w:pPr>
          </w:p>
          <w:p w14:paraId="11EE08F4" w14:textId="6A37CD42" w:rsidR="009B2EDC" w:rsidRPr="005918ED" w:rsidRDefault="009B2EDC" w:rsidP="009B2EDC">
            <w:pPr>
              <w:rPr>
                <w:sz w:val="21"/>
                <w:szCs w:val="21"/>
                <w:lang w:val="en-US"/>
              </w:rPr>
            </w:pPr>
            <w:r w:rsidRPr="005918ED">
              <w:rPr>
                <w:sz w:val="21"/>
                <w:szCs w:val="21"/>
                <w:lang w:val="en-US"/>
              </w:rPr>
              <w:t>Level 1, North Tower (1-</w:t>
            </w:r>
            <w:r>
              <w:rPr>
                <w:sz w:val="21"/>
                <w:szCs w:val="21"/>
              </w:rPr>
              <w:t>й</w:t>
            </w:r>
            <w:r w:rsidRPr="005918ED">
              <w:rPr>
                <w:sz w:val="21"/>
                <w:szCs w:val="21"/>
                <w:lang w:val="en-US"/>
              </w:rPr>
              <w:t xml:space="preserve"> </w:t>
            </w:r>
            <w:r>
              <w:rPr>
                <w:sz w:val="21"/>
                <w:szCs w:val="21"/>
              </w:rPr>
              <w:t>этаж</w:t>
            </w:r>
            <w:r w:rsidRPr="005918ED">
              <w:rPr>
                <w:sz w:val="21"/>
                <w:szCs w:val="21"/>
                <w:lang w:val="en-US"/>
              </w:rPr>
              <w:t xml:space="preserve">, </w:t>
            </w:r>
            <w:r>
              <w:rPr>
                <w:sz w:val="21"/>
                <w:szCs w:val="21"/>
              </w:rPr>
              <w:t>Норт</w:t>
            </w:r>
            <w:r w:rsidR="001A65C5" w:rsidRPr="000A5FD3">
              <w:rPr>
                <w:sz w:val="21"/>
                <w:szCs w:val="21"/>
                <w:lang w:val="en-AU"/>
              </w:rPr>
              <w:t xml:space="preserve"> </w:t>
            </w:r>
            <w:r>
              <w:rPr>
                <w:sz w:val="21"/>
                <w:szCs w:val="21"/>
              </w:rPr>
              <w:t>Тауэр</w:t>
            </w:r>
            <w:r w:rsidRPr="005918ED">
              <w:rPr>
                <w:sz w:val="21"/>
                <w:szCs w:val="21"/>
                <w:lang w:val="en-US"/>
              </w:rPr>
              <w:t>)</w:t>
            </w:r>
          </w:p>
          <w:p w14:paraId="73DA2DE9" w14:textId="79CA3D42" w:rsidR="00301BFE" w:rsidRPr="005918ED" w:rsidRDefault="009B2EDC" w:rsidP="009B2EDC">
            <w:pPr>
              <w:rPr>
                <w:sz w:val="21"/>
                <w:szCs w:val="21"/>
                <w:lang w:val="en-US"/>
              </w:rPr>
            </w:pPr>
            <w:r w:rsidRPr="005918ED">
              <w:rPr>
                <w:sz w:val="21"/>
                <w:szCs w:val="21"/>
                <w:lang w:val="en-US"/>
              </w:rPr>
              <w:t>459 Collins Street (</w:t>
            </w:r>
            <w:r>
              <w:rPr>
                <w:sz w:val="21"/>
                <w:szCs w:val="21"/>
              </w:rPr>
              <w:t>Коллинз</w:t>
            </w:r>
            <w:r w:rsidR="001A65C5" w:rsidRPr="000A5FD3">
              <w:rPr>
                <w:sz w:val="21"/>
                <w:szCs w:val="21"/>
                <w:lang w:val="en-AU"/>
              </w:rPr>
              <w:t xml:space="preserve"> </w:t>
            </w:r>
            <w:r>
              <w:rPr>
                <w:sz w:val="21"/>
                <w:szCs w:val="21"/>
              </w:rPr>
              <w:t>стрит</w:t>
            </w:r>
            <w:r w:rsidRPr="005918ED">
              <w:rPr>
                <w:sz w:val="21"/>
                <w:szCs w:val="21"/>
                <w:lang w:val="en-US"/>
              </w:rPr>
              <w:t xml:space="preserve">, </w:t>
            </w:r>
            <w:r>
              <w:rPr>
                <w:sz w:val="21"/>
                <w:szCs w:val="21"/>
              </w:rPr>
              <w:t>д</w:t>
            </w:r>
            <w:r w:rsidRPr="005918ED">
              <w:rPr>
                <w:sz w:val="21"/>
                <w:szCs w:val="21"/>
                <w:lang w:val="en-US"/>
              </w:rPr>
              <w:t>.</w:t>
            </w:r>
            <w:r w:rsidR="001A65C5" w:rsidRPr="000A5FD3">
              <w:rPr>
                <w:sz w:val="21"/>
                <w:szCs w:val="21"/>
                <w:lang w:val="en-AU"/>
              </w:rPr>
              <w:t xml:space="preserve"> </w:t>
            </w:r>
            <w:r w:rsidRPr="005918ED">
              <w:rPr>
                <w:sz w:val="21"/>
                <w:szCs w:val="21"/>
                <w:lang w:val="en-US"/>
              </w:rPr>
              <w:t>459)</w:t>
            </w:r>
          </w:p>
          <w:p w14:paraId="14204978" w14:textId="636DD16C" w:rsidR="009B2EDC" w:rsidRPr="000A5FD3" w:rsidRDefault="009B2EDC" w:rsidP="009B2EDC">
            <w:pPr>
              <w:rPr>
                <w:sz w:val="21"/>
                <w:szCs w:val="21"/>
              </w:rPr>
            </w:pPr>
            <w:r w:rsidRPr="005918ED">
              <w:rPr>
                <w:sz w:val="21"/>
                <w:szCs w:val="21"/>
                <w:lang w:val="en-US"/>
              </w:rPr>
              <w:t>Melbourne</w:t>
            </w:r>
            <w:r w:rsidRPr="000A5FD3">
              <w:rPr>
                <w:sz w:val="21"/>
                <w:szCs w:val="21"/>
              </w:rPr>
              <w:t xml:space="preserve"> </w:t>
            </w:r>
            <w:r w:rsidRPr="005918ED">
              <w:rPr>
                <w:sz w:val="21"/>
                <w:szCs w:val="21"/>
                <w:lang w:val="en-US"/>
              </w:rPr>
              <w:t>VIC</w:t>
            </w:r>
            <w:r w:rsidRPr="000A5FD3">
              <w:rPr>
                <w:sz w:val="21"/>
                <w:szCs w:val="21"/>
              </w:rPr>
              <w:t xml:space="preserve"> 3000 (</w:t>
            </w:r>
            <w:r>
              <w:rPr>
                <w:sz w:val="21"/>
                <w:szCs w:val="21"/>
              </w:rPr>
              <w:t>г</w:t>
            </w:r>
            <w:r w:rsidRPr="000A5FD3">
              <w:rPr>
                <w:sz w:val="21"/>
                <w:szCs w:val="21"/>
              </w:rPr>
              <w:t>.</w:t>
            </w:r>
            <w:r w:rsidR="001A65C5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Мельбурн</w:t>
            </w:r>
            <w:r w:rsidRPr="000A5FD3">
              <w:rPr>
                <w:sz w:val="21"/>
                <w:szCs w:val="21"/>
              </w:rPr>
              <w:t xml:space="preserve">, </w:t>
            </w:r>
            <w:r>
              <w:rPr>
                <w:sz w:val="21"/>
                <w:szCs w:val="21"/>
              </w:rPr>
              <w:t>штат</w:t>
            </w:r>
            <w:r w:rsidRPr="000A5FD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Виктория</w:t>
            </w:r>
            <w:r w:rsidRPr="000A5FD3">
              <w:rPr>
                <w:sz w:val="21"/>
                <w:szCs w:val="21"/>
              </w:rPr>
              <w:t>, 3000)</w:t>
            </w:r>
          </w:p>
          <w:p w14:paraId="35AF43F5" w14:textId="77777777" w:rsidR="009B2EDC" w:rsidRPr="000A5FD3" w:rsidRDefault="009B2EDC" w:rsidP="009B2ED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Почтовый</w:t>
            </w:r>
            <w:r w:rsidRPr="000A5FD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ящик</w:t>
            </w:r>
            <w:r w:rsidRPr="000A5FD3">
              <w:rPr>
                <w:sz w:val="21"/>
                <w:szCs w:val="21"/>
              </w:rPr>
              <w:t xml:space="preserve"> 24234 </w:t>
            </w:r>
          </w:p>
          <w:p w14:paraId="1FCECCCC" w14:textId="5D9CCCE8" w:rsidR="009B2EDC" w:rsidRPr="000A5FD3" w:rsidRDefault="009B2EDC" w:rsidP="009B2EDC">
            <w:pPr>
              <w:rPr>
                <w:sz w:val="21"/>
                <w:szCs w:val="21"/>
              </w:rPr>
            </w:pPr>
            <w:r w:rsidRPr="005918ED">
              <w:rPr>
                <w:sz w:val="21"/>
                <w:szCs w:val="21"/>
                <w:lang w:val="en-US"/>
              </w:rPr>
              <w:t>Melbourne</w:t>
            </w:r>
            <w:r w:rsidRPr="000A5FD3">
              <w:rPr>
                <w:sz w:val="21"/>
                <w:szCs w:val="21"/>
              </w:rPr>
              <w:t xml:space="preserve"> </w:t>
            </w:r>
            <w:r w:rsidRPr="005918ED">
              <w:rPr>
                <w:sz w:val="21"/>
                <w:szCs w:val="21"/>
                <w:lang w:val="en-US"/>
              </w:rPr>
              <w:t>VIC</w:t>
            </w:r>
            <w:r w:rsidRPr="000A5FD3">
              <w:rPr>
                <w:sz w:val="21"/>
                <w:szCs w:val="21"/>
              </w:rPr>
              <w:t xml:space="preserve"> 3001 (</w:t>
            </w:r>
            <w:r>
              <w:rPr>
                <w:sz w:val="21"/>
                <w:szCs w:val="21"/>
              </w:rPr>
              <w:t>г</w:t>
            </w:r>
            <w:r w:rsidRPr="000A5FD3">
              <w:rPr>
                <w:sz w:val="21"/>
                <w:szCs w:val="21"/>
              </w:rPr>
              <w:t>.</w:t>
            </w:r>
            <w:r w:rsidR="001A65C5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Мельбурн</w:t>
            </w:r>
            <w:r w:rsidRPr="000A5FD3">
              <w:rPr>
                <w:sz w:val="21"/>
                <w:szCs w:val="21"/>
              </w:rPr>
              <w:t xml:space="preserve">, </w:t>
            </w:r>
            <w:r>
              <w:rPr>
                <w:sz w:val="21"/>
                <w:szCs w:val="21"/>
              </w:rPr>
              <w:t>штат</w:t>
            </w:r>
            <w:r w:rsidRPr="000A5FD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Виктория</w:t>
            </w:r>
            <w:r w:rsidRPr="000A5FD3">
              <w:rPr>
                <w:sz w:val="21"/>
                <w:szCs w:val="21"/>
              </w:rPr>
              <w:t>, 3000)</w:t>
            </w:r>
          </w:p>
          <w:p w14:paraId="5B9369D3" w14:textId="77777777" w:rsidR="009B2EDC" w:rsidRPr="000A5FD3" w:rsidRDefault="009B2EDC" w:rsidP="009B2EDC">
            <w:pPr>
              <w:rPr>
                <w:sz w:val="21"/>
                <w:szCs w:val="21"/>
              </w:rPr>
            </w:pPr>
          </w:p>
          <w:p w14:paraId="414FBAF0" w14:textId="77777777" w:rsidR="009B2EDC" w:rsidRDefault="009B2EDC" w:rsidP="009B2ED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Тел. 1300 735 135</w:t>
            </w:r>
          </w:p>
          <w:p w14:paraId="2AC3699F" w14:textId="77777777" w:rsidR="009B2EDC" w:rsidRPr="009B2EDC" w:rsidRDefault="009B2EDC" w:rsidP="009B2ED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Факс (03) 8635 6444</w:t>
            </w:r>
          </w:p>
          <w:p w14:paraId="25B7C9D6" w14:textId="77777777" w:rsidR="009B2EDC" w:rsidRDefault="009B2EDC" w:rsidP="009B2EDC">
            <w:pPr>
              <w:rPr>
                <w:sz w:val="21"/>
                <w:szCs w:val="21"/>
              </w:rPr>
            </w:pPr>
          </w:p>
        </w:tc>
        <w:tc>
          <w:tcPr>
            <w:tcW w:w="1112" w:type="dxa"/>
            <w:shd w:val="clear" w:color="auto" w:fill="F2F2F2" w:themeFill="background1" w:themeFillShade="F2"/>
          </w:tcPr>
          <w:p w14:paraId="16C6DEC0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  <w:tc>
          <w:tcPr>
            <w:tcW w:w="7960" w:type="dxa"/>
            <w:shd w:val="clear" w:color="auto" w:fill="F2F2F2" w:themeFill="background1" w:themeFillShade="F2"/>
          </w:tcPr>
          <w:p w14:paraId="665C3494" w14:textId="77777777" w:rsidR="00D85813" w:rsidRDefault="00D85813" w:rsidP="00D85813">
            <w:pPr>
              <w:rPr>
                <w:sz w:val="21"/>
                <w:szCs w:val="21"/>
              </w:rPr>
            </w:pPr>
          </w:p>
          <w:p w14:paraId="7A5A00E2" w14:textId="7F21800F" w:rsidR="009B2EDC" w:rsidRDefault="00D85813" w:rsidP="00D85813">
            <w:pPr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BAC является антикоррупционным агентством штат</w:t>
            </w:r>
            <w:r w:rsidR="002F3E97">
              <w:rPr>
                <w:sz w:val="21"/>
                <w:szCs w:val="21"/>
              </w:rPr>
              <w:t>а</w:t>
            </w:r>
            <w:r>
              <w:rPr>
                <w:sz w:val="21"/>
                <w:szCs w:val="21"/>
              </w:rPr>
              <w:t xml:space="preserve"> Виктория, которое несет ответственность за предотвращение и выявление коррупции в </w:t>
            </w:r>
            <w:r w:rsidR="001A65C5">
              <w:rPr>
                <w:sz w:val="21"/>
                <w:szCs w:val="21"/>
              </w:rPr>
              <w:t xml:space="preserve">государственном </w:t>
            </w:r>
            <w:r>
              <w:rPr>
                <w:sz w:val="21"/>
                <w:szCs w:val="21"/>
              </w:rPr>
              <w:t xml:space="preserve">секторе и </w:t>
            </w:r>
            <w:r w:rsidR="001A65C5" w:rsidRPr="001A65C5">
              <w:rPr>
                <w:sz w:val="21"/>
                <w:szCs w:val="21"/>
              </w:rPr>
              <w:t xml:space="preserve">неправомерных действий </w:t>
            </w:r>
            <w:r>
              <w:rPr>
                <w:sz w:val="21"/>
                <w:szCs w:val="21"/>
              </w:rPr>
              <w:t>полиции. Мы делаем это путем</w:t>
            </w:r>
            <w:r w:rsidR="00A934B3">
              <w:rPr>
                <w:sz w:val="21"/>
                <w:szCs w:val="21"/>
              </w:rPr>
              <w:t>:</w:t>
            </w:r>
          </w:p>
          <w:p w14:paraId="69E0C640" w14:textId="3CA9BFF1" w:rsidR="00D85813" w:rsidRDefault="00003466" w:rsidP="00003466">
            <w:pPr>
              <w:pStyle w:val="ListParagraph"/>
              <w:numPr>
                <w:ilvl w:val="0"/>
                <w:numId w:val="8"/>
              </w:numPr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расследования серьезных случаев коррупции и </w:t>
            </w:r>
            <w:r w:rsidR="001A65C5" w:rsidRPr="001A65C5">
              <w:rPr>
                <w:sz w:val="21"/>
                <w:szCs w:val="21"/>
              </w:rPr>
              <w:t xml:space="preserve">неправомерных действий </w:t>
            </w:r>
            <w:r>
              <w:rPr>
                <w:sz w:val="21"/>
                <w:szCs w:val="21"/>
              </w:rPr>
              <w:t xml:space="preserve"> полиции;</w:t>
            </w:r>
          </w:p>
          <w:p w14:paraId="0B644A38" w14:textId="77777777" w:rsidR="000A5FD3" w:rsidRDefault="00D85813">
            <w:pPr>
              <w:pStyle w:val="ListParagraph"/>
              <w:numPr>
                <w:ilvl w:val="0"/>
                <w:numId w:val="8"/>
              </w:numPr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уведомлением </w:t>
            </w:r>
            <w:r w:rsidR="001A65C5" w:rsidRPr="001A65C5">
              <w:rPr>
                <w:sz w:val="21"/>
                <w:szCs w:val="21"/>
              </w:rPr>
              <w:t>государственно</w:t>
            </w:r>
            <w:r w:rsidR="001A65C5">
              <w:rPr>
                <w:sz w:val="21"/>
                <w:szCs w:val="21"/>
              </w:rPr>
              <w:t>го</w:t>
            </w:r>
            <w:r w:rsidR="001A65C5" w:rsidRPr="001A65C5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сектора, полиции и общественности о</w:t>
            </w:r>
          </w:p>
          <w:p w14:paraId="176FA6F5" w14:textId="0B350097" w:rsidR="00D85813" w:rsidRPr="000A5FD3" w:rsidRDefault="00D85813">
            <w:pPr>
              <w:pStyle w:val="ListParagraph"/>
              <w:numPr>
                <w:ilvl w:val="0"/>
                <w:numId w:val="8"/>
              </w:numPr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рисках</w:t>
            </w:r>
            <w:r w:rsidR="001A65C5">
              <w:rPr>
                <w:sz w:val="21"/>
                <w:szCs w:val="21"/>
              </w:rPr>
              <w:t xml:space="preserve"> и </w:t>
            </w:r>
            <w:r w:rsidRPr="000A5FD3">
              <w:rPr>
                <w:sz w:val="21"/>
                <w:szCs w:val="21"/>
              </w:rPr>
              <w:t>последстви</w:t>
            </w:r>
            <w:r w:rsidR="001A65C5">
              <w:rPr>
                <w:sz w:val="21"/>
                <w:szCs w:val="21"/>
              </w:rPr>
              <w:t>ях</w:t>
            </w:r>
            <w:r w:rsidRPr="000A5FD3">
              <w:rPr>
                <w:sz w:val="21"/>
                <w:szCs w:val="21"/>
              </w:rPr>
              <w:t xml:space="preserve"> коррупции и </w:t>
            </w:r>
            <w:r w:rsidR="001A65C5" w:rsidRPr="001A65C5">
              <w:rPr>
                <w:sz w:val="21"/>
                <w:szCs w:val="21"/>
              </w:rPr>
              <w:t xml:space="preserve">неправомерных действий </w:t>
            </w:r>
            <w:r w:rsidRPr="000A5FD3">
              <w:rPr>
                <w:sz w:val="21"/>
                <w:szCs w:val="21"/>
              </w:rPr>
              <w:t xml:space="preserve">полиции, а также </w:t>
            </w:r>
            <w:r w:rsidR="002F3E97">
              <w:rPr>
                <w:sz w:val="21"/>
                <w:szCs w:val="21"/>
              </w:rPr>
              <w:t xml:space="preserve">о </w:t>
            </w:r>
            <w:r w:rsidRPr="000A5FD3">
              <w:rPr>
                <w:sz w:val="21"/>
                <w:szCs w:val="21"/>
              </w:rPr>
              <w:t>способах их предотвращения.</w:t>
            </w:r>
          </w:p>
          <w:p w14:paraId="3164C5F8" w14:textId="77777777" w:rsidR="00D85813" w:rsidRDefault="00D85813" w:rsidP="00450320">
            <w:pPr>
              <w:rPr>
                <w:b/>
                <w:bCs/>
                <w:sz w:val="21"/>
                <w:szCs w:val="21"/>
              </w:rPr>
            </w:pPr>
          </w:p>
          <w:p w14:paraId="36B1A8C9" w14:textId="330F2BAB" w:rsidR="00D85813" w:rsidRDefault="00D85813" w:rsidP="00450320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Для подачи заявления о коррупции или </w:t>
            </w:r>
            <w:r w:rsidR="001A65C5" w:rsidRPr="001A65C5">
              <w:rPr>
                <w:b/>
                <w:bCs/>
                <w:sz w:val="21"/>
                <w:szCs w:val="21"/>
              </w:rPr>
              <w:t>неправомерных действи</w:t>
            </w:r>
            <w:r w:rsidR="001A65C5">
              <w:rPr>
                <w:b/>
                <w:bCs/>
                <w:sz w:val="21"/>
                <w:szCs w:val="21"/>
              </w:rPr>
              <w:t>ях</w:t>
            </w:r>
            <w:r w:rsidR="001A65C5" w:rsidRPr="001A65C5">
              <w:rPr>
                <w:b/>
                <w:bCs/>
                <w:sz w:val="21"/>
                <w:szCs w:val="21"/>
              </w:rPr>
              <w:t xml:space="preserve"> </w:t>
            </w:r>
            <w:r>
              <w:rPr>
                <w:b/>
                <w:bCs/>
                <w:sz w:val="21"/>
                <w:szCs w:val="21"/>
              </w:rPr>
              <w:t xml:space="preserve">позвоните по телефону 1300 735 135 или посетите веб-сайт: </w:t>
            </w:r>
            <w:hyperlink r:id="rId26" w:history="1">
              <w:r>
                <w:rPr>
                  <w:color w:val="205E9E"/>
                  <w:sz w:val="21"/>
                  <w:szCs w:val="21"/>
                  <w:u w:val="single"/>
                </w:rPr>
                <w:t>www.ibac.vic.gov.au</w:t>
              </w:r>
            </w:hyperlink>
            <w:r>
              <w:rPr>
                <w:b/>
                <w:bCs/>
                <w:sz w:val="21"/>
                <w:szCs w:val="21"/>
              </w:rPr>
              <w:t>.</w:t>
            </w:r>
          </w:p>
          <w:p w14:paraId="4C8F100F" w14:textId="77777777" w:rsidR="00003466" w:rsidRDefault="00003466" w:rsidP="00450320">
            <w:pPr>
              <w:rPr>
                <w:b/>
                <w:bCs/>
                <w:sz w:val="21"/>
                <w:szCs w:val="21"/>
              </w:rPr>
            </w:pPr>
          </w:p>
          <w:p w14:paraId="7276C922" w14:textId="3B8F5D69" w:rsidR="00003466" w:rsidRDefault="00003466" w:rsidP="0045032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На веб-сайте есть переводы этого бланка на более</w:t>
            </w:r>
            <w:r w:rsidR="002F3E97">
              <w:rPr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чем 20 языков: </w:t>
            </w:r>
            <w:hyperlink r:id="rId27" w:history="1">
              <w:r w:rsidR="00FA46FC" w:rsidRPr="00FA46FC">
                <w:rPr>
                  <w:rStyle w:val="Hyperlink"/>
                  <w:color w:val="205E9E"/>
                  <w:sz w:val="21"/>
                  <w:szCs w:val="21"/>
                </w:rPr>
                <w:t>www.ibac.vic.gov.au/</w:t>
              </w:r>
              <w:r w:rsidR="00FA46FC" w:rsidRPr="00FA46FC">
                <w:rPr>
                  <w:rStyle w:val="Hyperlink"/>
                  <w:color w:val="205E9E"/>
                  <w:sz w:val="21"/>
                  <w:szCs w:val="21"/>
                  <w:lang w:val="en-US"/>
                </w:rPr>
                <w:t>my</w:t>
              </w:r>
              <w:r w:rsidR="00FA46FC" w:rsidRPr="00FA46FC">
                <w:rPr>
                  <w:rStyle w:val="Hyperlink"/>
                  <w:color w:val="205E9E"/>
                  <w:sz w:val="21"/>
                  <w:szCs w:val="21"/>
                </w:rPr>
                <w:t>language</w:t>
              </w:r>
            </w:hyperlink>
            <w:r>
              <w:rPr>
                <w:sz w:val="21"/>
                <w:szCs w:val="21"/>
              </w:rPr>
              <w:t>.</w:t>
            </w:r>
            <w:r>
              <w:t xml:space="preserve"> </w:t>
            </w:r>
            <w:r>
              <w:rPr>
                <w:sz w:val="21"/>
                <w:szCs w:val="21"/>
              </w:rPr>
              <w:t>Если Вам требуется помощь с переводом или общением с нами на Вашем родном языке, позвоните в Службу устных и письменных переводов по телефону 13 14 50.</w:t>
            </w:r>
          </w:p>
          <w:p w14:paraId="020B8115" w14:textId="227B624C" w:rsidR="00003466" w:rsidRPr="00D85813" w:rsidRDefault="00003466" w:rsidP="00450320">
            <w:pPr>
              <w:rPr>
                <w:b/>
                <w:bCs/>
                <w:sz w:val="21"/>
                <w:szCs w:val="21"/>
              </w:rPr>
            </w:pPr>
          </w:p>
        </w:tc>
      </w:tr>
      <w:tr w:rsidR="009B2EDC" w14:paraId="797C1491" w14:textId="77777777" w:rsidTr="00791CD0">
        <w:trPr>
          <w:trHeight w:val="151"/>
        </w:trPr>
        <w:tc>
          <w:tcPr>
            <w:tcW w:w="2149" w:type="dxa"/>
          </w:tcPr>
          <w:p w14:paraId="204E5281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  <w:tc>
          <w:tcPr>
            <w:tcW w:w="1112" w:type="dxa"/>
          </w:tcPr>
          <w:p w14:paraId="77BFED89" w14:textId="77777777" w:rsidR="009B2EDC" w:rsidRPr="00D85813" w:rsidRDefault="009B2EDC" w:rsidP="00450320">
            <w:pPr>
              <w:rPr>
                <w:sz w:val="16"/>
                <w:szCs w:val="16"/>
              </w:rPr>
            </w:pPr>
          </w:p>
        </w:tc>
        <w:tc>
          <w:tcPr>
            <w:tcW w:w="7960" w:type="dxa"/>
          </w:tcPr>
          <w:p w14:paraId="19089656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</w:tr>
      <w:tr w:rsidR="009B2EDC" w14:paraId="60B5922D" w14:textId="77777777" w:rsidTr="00791CD0">
        <w:trPr>
          <w:cantSplit/>
          <w:trHeight w:val="507"/>
        </w:trPr>
        <w:tc>
          <w:tcPr>
            <w:tcW w:w="2149" w:type="dxa"/>
            <w:shd w:val="clear" w:color="auto" w:fill="95358C"/>
            <w:vAlign w:val="center"/>
          </w:tcPr>
          <w:p w14:paraId="282DE8C7" w14:textId="0C83323F" w:rsidR="009B2EDC" w:rsidRPr="00301BFE" w:rsidRDefault="00023F0E" w:rsidP="00D85813">
            <w:pPr>
              <w:jc w:val="center"/>
              <w:rPr>
                <w:sz w:val="21"/>
                <w:szCs w:val="21"/>
              </w:rPr>
            </w:pPr>
            <w:hyperlink r:id="rId28" w:history="1">
              <w:r w:rsidR="001535CF">
                <w:rPr>
                  <w:rStyle w:val="Hyperlink"/>
                  <w:color w:val="FFFFFF" w:themeColor="background1"/>
                  <w:sz w:val="21"/>
                  <w:szCs w:val="21"/>
                  <w:u w:val="none"/>
                </w:rPr>
                <w:t>www.ibac.vic.gov.au</w:t>
              </w:r>
            </w:hyperlink>
            <w:r w:rsidR="001535CF">
              <w:rPr>
                <w:color w:val="FFFFFF" w:themeColor="background1"/>
                <w:sz w:val="21"/>
                <w:szCs w:val="21"/>
              </w:rPr>
              <w:t xml:space="preserve"> </w:t>
            </w:r>
          </w:p>
        </w:tc>
        <w:tc>
          <w:tcPr>
            <w:tcW w:w="1112" w:type="dxa"/>
            <w:shd w:val="clear" w:color="auto" w:fill="95358C"/>
          </w:tcPr>
          <w:p w14:paraId="0447D591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  <w:tc>
          <w:tcPr>
            <w:tcW w:w="7960" w:type="dxa"/>
            <w:shd w:val="clear" w:color="auto" w:fill="95358C"/>
          </w:tcPr>
          <w:p w14:paraId="52D8C2CA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</w:tr>
    </w:tbl>
    <w:p w14:paraId="20B424C8" w14:textId="680B06AD" w:rsidR="00791CD0" w:rsidRDefault="00791CD0" w:rsidP="00112ADA">
      <w:pPr>
        <w:spacing w:before="360" w:after="120"/>
        <w:outlineLvl w:val="1"/>
        <w:rPr>
          <w:rFonts w:asciiTheme="minorHAnsi" w:hAnsiTheme="minorHAnsi"/>
          <w:sz w:val="21"/>
          <w:szCs w:val="21"/>
        </w:rPr>
      </w:pPr>
      <w:r>
        <w:rPr>
          <w:rStyle w:val="Heading-2sectionChar"/>
        </w:rPr>
        <w:lastRenderedPageBreak/>
        <w:t>Приложение A – Доверенность</w:t>
      </w:r>
      <w:r>
        <w:rPr>
          <w:rFonts w:asciiTheme="minorHAnsi" w:hAnsiTheme="minorHAnsi"/>
        </w:rPr>
        <w:br/>
      </w:r>
      <w:r>
        <w:rPr>
          <w:rFonts w:asciiTheme="minorHAnsi" w:hAnsiTheme="minorHAnsi"/>
          <w:sz w:val="21"/>
          <w:szCs w:val="21"/>
        </w:rPr>
        <w:br/>
      </w:r>
      <w:r>
        <w:rPr>
          <w:rStyle w:val="BodycopyChar"/>
          <w:sz w:val="21"/>
          <w:szCs w:val="21"/>
        </w:rPr>
        <w:t>Заполнение этого раздела нужно только в том случае, если Вы даете согласие на подачу жалобы от Вашего имени</w:t>
      </w:r>
      <w:r w:rsidR="001A65C5">
        <w:rPr>
          <w:rStyle w:val="BodycopyChar"/>
          <w:sz w:val="21"/>
          <w:szCs w:val="21"/>
        </w:rPr>
        <w:t>,</w:t>
      </w:r>
      <w:r>
        <w:rPr>
          <w:rStyle w:val="BodycopyChar"/>
          <w:sz w:val="21"/>
          <w:szCs w:val="21"/>
        </w:rPr>
        <w:t xml:space="preserve"> </w:t>
      </w:r>
      <w:r w:rsidR="001A65C5">
        <w:rPr>
          <w:rStyle w:val="BodycopyChar"/>
          <w:sz w:val="21"/>
          <w:szCs w:val="21"/>
        </w:rPr>
        <w:t>а также,</w:t>
      </w:r>
      <w:r>
        <w:rPr>
          <w:rStyle w:val="BodycopyChar"/>
          <w:sz w:val="21"/>
          <w:szCs w:val="21"/>
        </w:rPr>
        <w:t xml:space="preserve"> </w:t>
      </w:r>
      <w:r w:rsidR="001A65C5">
        <w:rPr>
          <w:rStyle w:val="BodycopyChar"/>
          <w:sz w:val="21"/>
          <w:szCs w:val="21"/>
        </w:rPr>
        <w:t xml:space="preserve">если </w:t>
      </w:r>
      <w:r>
        <w:rPr>
          <w:rStyle w:val="BodycopyChar"/>
          <w:sz w:val="21"/>
          <w:szCs w:val="21"/>
        </w:rPr>
        <w:t>Вы действуете от имени другого человека.</w:t>
      </w:r>
    </w:p>
    <w:p w14:paraId="39F3DD21" w14:textId="77777777" w:rsidR="00791CD0" w:rsidRDefault="00791CD0" w:rsidP="000A5FD3">
      <w:pPr>
        <w:spacing w:before="120" w:after="120"/>
        <w:rPr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Я, </w:t>
      </w:r>
    </w:p>
    <w:sdt>
      <w:sdtPr>
        <w:alias w:val="Фамилия и имя лица, которое дает полномочия на совершение действий"/>
        <w:tag w:val="name_granting_authority"/>
        <w:id w:val="2029055423"/>
        <w:placeholder>
          <w:docPart w:val="B6B66E15E9264F39B496EE44A110AFED"/>
        </w:placeholder>
        <w15:appearance w15:val="hidden"/>
        <w:text/>
      </w:sdtPr>
      <w:sdtEndPr/>
      <w:sdtContent>
        <w:p w14:paraId="5B7717F9" w14:textId="77777777" w:rsidR="00791CD0" w:rsidRPr="0037647C" w:rsidRDefault="00791CD0" w:rsidP="00791CD0">
          <w:pPr>
            <w:pStyle w:val="Field"/>
            <w:rPr>
              <w:sz w:val="20"/>
              <w:szCs w:val="22"/>
            </w:rPr>
          </w:pPr>
          <w:r>
            <w:t xml:space="preserve">                                                                                                                  (фамилия и имя), </w:t>
          </w:r>
        </w:p>
      </w:sdtContent>
    </w:sdt>
    <w:p w14:paraId="02DF9543" w14:textId="77777777" w:rsidR="00791CD0" w:rsidRDefault="00791CD0" w:rsidP="00791CD0">
      <w:pPr>
        <w:spacing w:before="120" w:after="12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проживающий(ая)</w:t>
      </w:r>
    </w:p>
    <w:sdt>
      <w:sdtPr>
        <w:alias w:val="Адрес лица, которое дает полномочия на совершение действий"/>
        <w:tag w:val="address_granting_authority"/>
        <w:id w:val="-1437670209"/>
        <w:placeholder>
          <w:docPart w:val="79571ED3F3AF4CE88A6141700BA25CE0"/>
        </w:placeholder>
        <w15:appearance w15:val="hidden"/>
        <w:text w:multiLine="1"/>
      </w:sdtPr>
      <w:sdtEndPr/>
      <w:sdtContent>
        <w:p w14:paraId="566DCABC" w14:textId="77777777" w:rsidR="00791CD0" w:rsidRPr="007F6215" w:rsidRDefault="00791CD0" w:rsidP="00791CD0">
          <w:pPr>
            <w:pStyle w:val="Field"/>
            <w:rPr>
              <w:sz w:val="22"/>
              <w:szCs w:val="22"/>
            </w:rPr>
          </w:pPr>
          <w:r>
            <w:t xml:space="preserve">                                                                                                                   (адрес) </w:t>
          </w:r>
          <w:r>
            <w:br/>
          </w:r>
        </w:p>
      </w:sdtContent>
    </w:sdt>
    <w:p w14:paraId="4D076C42" w14:textId="77777777" w:rsidR="00791CD0" w:rsidRDefault="00791CD0" w:rsidP="000A5FD3">
      <w:pPr>
        <w:spacing w:before="240" w:after="120"/>
        <w:rPr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настоящим уполномочиваю  </w:t>
      </w:r>
    </w:p>
    <w:sdt>
      <w:sdtPr>
        <w:alias w:val="Фамилия и имя лица, которому даются полномочия на совершение действий"/>
        <w:tag w:val="name_granted_authority"/>
        <w:id w:val="-1595937395"/>
        <w:placeholder>
          <w:docPart w:val="D9A7E86A892C478BB098525DA88C68C0"/>
        </w:placeholder>
        <w15:appearance w15:val="hidden"/>
        <w:text/>
      </w:sdtPr>
      <w:sdtEndPr/>
      <w:sdtContent>
        <w:p w14:paraId="30D10847" w14:textId="45A6E24D" w:rsidR="00791CD0" w:rsidRDefault="001A65C5" w:rsidP="00791CD0">
          <w:pPr>
            <w:pStyle w:val="Field"/>
          </w:pPr>
          <w:r>
            <w:t xml:space="preserve">                                                                                         </w:t>
          </w:r>
          <w:r>
            <w:tab/>
          </w:r>
          <w:r>
            <w:tab/>
          </w:r>
          <w:r>
            <w:tab/>
            <w:t xml:space="preserve">(Полное имя частного лица/законного </w:t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</w:r>
          <w:r>
            <w:tab/>
            <w:t xml:space="preserve">представителя/организации) </w:t>
          </w:r>
        </w:p>
      </w:sdtContent>
    </w:sdt>
    <w:p w14:paraId="5E375FA3" w14:textId="77777777" w:rsidR="00791CD0" w:rsidRPr="007F6215" w:rsidRDefault="00791CD0" w:rsidP="00791CD0">
      <w:pPr>
        <w:spacing w:before="120" w:after="120"/>
        <w:rPr>
          <w:b/>
          <w:color w:val="95358C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 проживающий(ая)/расположенный</w:t>
      </w:r>
    </w:p>
    <w:p w14:paraId="0D5CD3DF" w14:textId="77777777" w:rsidR="00791CD0" w:rsidRDefault="00023F0E" w:rsidP="00791CD0">
      <w:pPr>
        <w:pStyle w:val="Field"/>
        <w:rPr>
          <w:rFonts w:asciiTheme="minorHAnsi" w:hAnsiTheme="minorHAnsi"/>
        </w:rPr>
      </w:pPr>
      <w:sdt>
        <w:sdtPr>
          <w:alias w:val="Адрес лица, которому даются полномочия на совершение действий"/>
          <w:tag w:val="address_granted_authority"/>
          <w:id w:val="1196435310"/>
          <w:placeholder>
            <w:docPart w:val="85B90254B3B749ACACA93195FF16C44B"/>
          </w:placeholder>
          <w15:appearance w15:val="hidden"/>
          <w:text w:multiLine="1"/>
        </w:sdtPr>
        <w:sdtEndPr/>
        <w:sdtContent>
          <w:r w:rsidR="001535CF">
            <w:t xml:space="preserve">                                                                                                                 (адрес) </w:t>
          </w:r>
        </w:sdtContent>
      </w:sdt>
      <w:r w:rsidR="001535CF">
        <w:rPr>
          <w:rFonts w:asciiTheme="minorHAnsi" w:hAnsiTheme="minorHAnsi"/>
        </w:rPr>
        <w:br/>
      </w:r>
    </w:p>
    <w:p w14:paraId="3D38DBD1" w14:textId="77777777" w:rsidR="00791CD0" w:rsidRDefault="00791CD0" w:rsidP="00791CD0">
      <w:pPr>
        <w:pStyle w:val="NormalSingle"/>
        <w:spacing w:before="120" w:after="120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действовать от моего имени в отношении моей жалобы в Независимую широкую комиссию по борьбе с коррупцией (</w:t>
      </w:r>
      <w:r>
        <w:rPr>
          <w:rFonts w:asciiTheme="minorHAnsi" w:hAnsiTheme="minorHAnsi"/>
          <w:b/>
          <w:sz w:val="21"/>
          <w:szCs w:val="21"/>
        </w:rPr>
        <w:t>IBAC</w:t>
      </w:r>
      <w:r>
        <w:rPr>
          <w:rFonts w:asciiTheme="minorHAnsi" w:hAnsiTheme="minorHAnsi"/>
          <w:sz w:val="21"/>
          <w:szCs w:val="21"/>
        </w:rPr>
        <w:t xml:space="preserve">).  </w:t>
      </w:r>
    </w:p>
    <w:p w14:paraId="4955B78B" w14:textId="77777777" w:rsidR="00791CD0" w:rsidRPr="00C04A68" w:rsidRDefault="00791CD0" w:rsidP="00791CD0">
      <w:pPr>
        <w:pStyle w:val="NormalSingle"/>
        <w:spacing w:before="120" w:after="120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Эти полномочия включают:</w:t>
      </w:r>
    </w:p>
    <w:p w14:paraId="786F286F" w14:textId="77777777" w:rsidR="00791CD0" w:rsidRPr="00C04A68" w:rsidRDefault="00791CD0" w:rsidP="00791CD0">
      <w:pPr>
        <w:pStyle w:val="NormalSingle"/>
        <w:numPr>
          <w:ilvl w:val="0"/>
          <w:numId w:val="6"/>
        </w:numPr>
        <w:spacing w:before="120" w:after="120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получение и подачу документов от моего имени; </w:t>
      </w:r>
    </w:p>
    <w:p w14:paraId="5B6F1B77" w14:textId="77777777" w:rsidR="00791CD0" w:rsidRPr="00C04A68" w:rsidRDefault="00791CD0" w:rsidP="00791CD0">
      <w:pPr>
        <w:pStyle w:val="NormalSingle"/>
        <w:numPr>
          <w:ilvl w:val="0"/>
          <w:numId w:val="6"/>
        </w:numPr>
        <w:spacing w:before="120" w:after="120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получение и предоставление персональной информации, имеющей отношение к моей жалобе, и</w:t>
      </w:r>
    </w:p>
    <w:p w14:paraId="507D88DC" w14:textId="77777777" w:rsidR="00791CD0" w:rsidRPr="00C04A68" w:rsidRDefault="00791CD0" w:rsidP="00791CD0">
      <w:pPr>
        <w:pStyle w:val="NormalSingle"/>
        <w:numPr>
          <w:ilvl w:val="0"/>
          <w:numId w:val="6"/>
        </w:numPr>
        <w:spacing w:before="120" w:after="120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общение с IBAC как в устном, так и в письменном виде.</w:t>
      </w:r>
    </w:p>
    <w:p w14:paraId="7AF83796" w14:textId="21800403" w:rsidR="00791CD0" w:rsidRPr="00C04A68" w:rsidRDefault="001A65C5" w:rsidP="00791CD0">
      <w:pPr>
        <w:pStyle w:val="NormalSingle"/>
        <w:spacing w:before="120" w:after="120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Полномочия по данной доверенности ограничиваются </w:t>
      </w:r>
      <w:r w:rsidR="00791CD0">
        <w:rPr>
          <w:rFonts w:asciiTheme="minorHAnsi" w:hAnsiTheme="minorHAnsi"/>
          <w:sz w:val="21"/>
          <w:szCs w:val="21"/>
        </w:rPr>
        <w:t xml:space="preserve">этой жалобой и </w:t>
      </w:r>
      <w:r>
        <w:rPr>
          <w:rFonts w:asciiTheme="minorHAnsi" w:hAnsiTheme="minorHAnsi"/>
          <w:sz w:val="21"/>
          <w:szCs w:val="21"/>
        </w:rPr>
        <w:t xml:space="preserve">остаются </w:t>
      </w:r>
      <w:r w:rsidR="00791CD0">
        <w:rPr>
          <w:rFonts w:asciiTheme="minorHAnsi" w:hAnsiTheme="minorHAnsi"/>
          <w:sz w:val="21"/>
          <w:szCs w:val="21"/>
        </w:rPr>
        <w:t xml:space="preserve">в силе на период рассмотрения жалобы или расследования IBAC, если </w:t>
      </w:r>
      <w:r w:rsidR="002F3E97">
        <w:rPr>
          <w:rFonts w:asciiTheme="minorHAnsi" w:hAnsiTheme="minorHAnsi"/>
          <w:sz w:val="21"/>
          <w:szCs w:val="21"/>
        </w:rPr>
        <w:t xml:space="preserve">данная </w:t>
      </w:r>
      <w:r w:rsidR="002F3E97" w:rsidRPr="002F3E97">
        <w:rPr>
          <w:rFonts w:asciiTheme="minorHAnsi" w:hAnsiTheme="minorHAnsi"/>
          <w:sz w:val="21"/>
          <w:szCs w:val="21"/>
        </w:rPr>
        <w:t xml:space="preserve">доверенность </w:t>
      </w:r>
      <w:r w:rsidR="00791CD0">
        <w:rPr>
          <w:rFonts w:asciiTheme="minorHAnsi" w:hAnsiTheme="minorHAnsi"/>
          <w:sz w:val="21"/>
          <w:szCs w:val="21"/>
        </w:rPr>
        <w:t xml:space="preserve">не </w:t>
      </w:r>
      <w:r>
        <w:rPr>
          <w:rFonts w:asciiTheme="minorHAnsi" w:hAnsiTheme="minorHAnsi"/>
          <w:sz w:val="21"/>
          <w:szCs w:val="21"/>
        </w:rPr>
        <w:t>буд</w:t>
      </w:r>
      <w:r w:rsidR="002F3E97">
        <w:rPr>
          <w:rFonts w:asciiTheme="minorHAnsi" w:hAnsiTheme="minorHAnsi"/>
          <w:sz w:val="21"/>
          <w:szCs w:val="21"/>
        </w:rPr>
        <w:t>е</w:t>
      </w:r>
      <w:r>
        <w:rPr>
          <w:rFonts w:asciiTheme="minorHAnsi" w:hAnsiTheme="minorHAnsi"/>
          <w:sz w:val="21"/>
          <w:szCs w:val="21"/>
        </w:rPr>
        <w:t xml:space="preserve">т </w:t>
      </w:r>
      <w:r w:rsidR="00791CD0">
        <w:rPr>
          <w:rFonts w:asciiTheme="minorHAnsi" w:hAnsiTheme="minorHAnsi"/>
          <w:sz w:val="21"/>
          <w:szCs w:val="21"/>
        </w:rPr>
        <w:t xml:space="preserve">досрочно </w:t>
      </w:r>
      <w:r>
        <w:rPr>
          <w:rFonts w:asciiTheme="minorHAnsi" w:hAnsiTheme="minorHAnsi"/>
          <w:sz w:val="21"/>
          <w:szCs w:val="21"/>
        </w:rPr>
        <w:t>отозван</w:t>
      </w:r>
      <w:r w:rsidR="002F3E97">
        <w:rPr>
          <w:rFonts w:asciiTheme="minorHAnsi" w:hAnsiTheme="minorHAnsi"/>
          <w:sz w:val="21"/>
          <w:szCs w:val="21"/>
        </w:rPr>
        <w:t>а</w:t>
      </w:r>
      <w:r>
        <w:rPr>
          <w:rFonts w:asciiTheme="minorHAnsi" w:hAnsiTheme="minorHAnsi"/>
          <w:sz w:val="21"/>
          <w:szCs w:val="21"/>
        </w:rPr>
        <w:t xml:space="preserve"> </w:t>
      </w:r>
      <w:r w:rsidR="00791CD0">
        <w:rPr>
          <w:rFonts w:asciiTheme="minorHAnsi" w:hAnsiTheme="minorHAnsi"/>
          <w:sz w:val="21"/>
          <w:szCs w:val="21"/>
        </w:rPr>
        <w:t>мной. Я понимаю, что доверенность может быть отозвана или изменена мной в любой момент путем письменного уведомления IBAC.</w:t>
      </w:r>
      <w:r w:rsidR="00791CD0">
        <w:rPr>
          <w:rFonts w:asciiTheme="minorHAnsi" w:hAnsiTheme="minorHAnsi"/>
          <w:sz w:val="21"/>
          <w:szCs w:val="21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uthority to Act"/>
        <w:tblDescription w:val="Authority to Act name and date of authoriser."/>
      </w:tblPr>
      <w:tblGrid>
        <w:gridCol w:w="1071"/>
        <w:gridCol w:w="4961"/>
      </w:tblGrid>
      <w:tr w:rsidR="00791CD0" w14:paraId="7426F015" w14:textId="77777777" w:rsidTr="00560B59">
        <w:tc>
          <w:tcPr>
            <w:tcW w:w="10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E1DF3A" w14:textId="77777777" w:rsidR="00791CD0" w:rsidRDefault="00791CD0" w:rsidP="005C419F">
            <w:pPr>
              <w:pStyle w:val="Question"/>
              <w:spacing w:before="0"/>
            </w:pPr>
            <w:r>
              <w:t>Фамилия и имя</w:t>
            </w:r>
          </w:p>
        </w:tc>
        <w:sdt>
          <w:sdtPr>
            <w:alias w:val="Фамилия и имя лица, которое дает полномочия на совершение действий"/>
            <w:tag w:val="name_granting_authority_below_signature"/>
            <w:id w:val="1410497735"/>
            <w:placeholder>
              <w:docPart w:val="EB7AEF179E444CDBA42126EA2CCE4E65"/>
            </w:placeholder>
            <w:showingPlcHdr/>
            <w15:appearance w15:val="hidden"/>
            <w:text/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0A3D7E67" w14:textId="77777777" w:rsidR="00791CD0" w:rsidRDefault="00791CD0" w:rsidP="005C419F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  <w:tr w:rsidR="00791CD0" w14:paraId="6E458347" w14:textId="77777777" w:rsidTr="00560B59">
        <w:tc>
          <w:tcPr>
            <w:tcW w:w="10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D55E73" w14:textId="77777777" w:rsidR="00791CD0" w:rsidRDefault="00791CD0" w:rsidP="005C419F">
            <w:pPr>
              <w:pStyle w:val="Question"/>
              <w:spacing w:before="0"/>
            </w:pPr>
            <w:r>
              <w:t>Дата</w:t>
            </w:r>
          </w:p>
        </w:tc>
        <w:sdt>
          <w:sdtPr>
            <w:alias w:val="Дата подписания"/>
            <w:tag w:val="date_signed_by_authoriser"/>
            <w:id w:val="1620413835"/>
            <w:placeholder>
              <w:docPart w:val="9F1F8EE78BA24021AB5D023EFE46DB15"/>
            </w:placeholder>
            <w:date>
              <w:dateFormat w:val="d MMMM yyyy"/>
              <w:lid w:val="ru-RU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58952F54" w14:textId="77777777" w:rsidR="00791CD0" w:rsidRDefault="00791CD0" w:rsidP="005C419F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</w:tbl>
    <w:p w14:paraId="7BCA2BDB" w14:textId="77777777" w:rsidR="00791CD0" w:rsidRPr="00C04A68" w:rsidRDefault="00791CD0" w:rsidP="00791CD0">
      <w:pPr>
        <w:pStyle w:val="NormalSingle"/>
        <w:jc w:val="left"/>
        <w:rPr>
          <w:rFonts w:asciiTheme="minorHAnsi" w:hAnsiTheme="minorHAnsi"/>
          <w:sz w:val="21"/>
          <w:szCs w:val="21"/>
        </w:rPr>
      </w:pPr>
    </w:p>
    <w:p w14:paraId="5C63F8F5" w14:textId="77777777" w:rsidR="00560B59" w:rsidRDefault="00560B59" w:rsidP="00791CD0">
      <w:pPr>
        <w:pStyle w:val="NormalSingle"/>
        <w:jc w:val="left"/>
        <w:rPr>
          <w:rFonts w:asciiTheme="minorHAnsi" w:hAnsiTheme="minorHAnsi"/>
          <w:sz w:val="21"/>
          <w:szCs w:val="21"/>
        </w:rPr>
      </w:pPr>
    </w:p>
    <w:p w14:paraId="16017483" w14:textId="5595517D" w:rsidR="00791CD0" w:rsidRPr="00C04A68" w:rsidRDefault="00560B59" w:rsidP="00791CD0">
      <w:pPr>
        <w:pStyle w:val="NormalSingle"/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Подпись </w:t>
      </w:r>
      <w:r>
        <w:rPr>
          <w:rFonts w:asciiTheme="minorHAnsi" w:hAnsiTheme="minorHAnsi"/>
          <w:sz w:val="21"/>
          <w:szCs w:val="21"/>
          <w:u w:val="single"/>
        </w:rPr>
        <w:tab/>
      </w:r>
      <w:r>
        <w:rPr>
          <w:rFonts w:asciiTheme="minorHAnsi" w:hAnsiTheme="minorHAnsi"/>
          <w:sz w:val="21"/>
          <w:szCs w:val="21"/>
          <w:u w:val="single"/>
        </w:rPr>
        <w:tab/>
      </w:r>
      <w:r>
        <w:rPr>
          <w:rFonts w:asciiTheme="minorHAnsi" w:hAnsiTheme="minorHAnsi"/>
          <w:sz w:val="21"/>
          <w:szCs w:val="21"/>
          <w:u w:val="single"/>
        </w:rPr>
        <w:tab/>
      </w:r>
      <w:r>
        <w:rPr>
          <w:rFonts w:asciiTheme="minorHAnsi" w:hAnsiTheme="minorHAnsi"/>
          <w:sz w:val="21"/>
          <w:szCs w:val="21"/>
          <w:u w:val="single"/>
        </w:rPr>
        <w:tab/>
      </w:r>
      <w:r>
        <w:rPr>
          <w:rFonts w:asciiTheme="minorHAnsi" w:hAnsiTheme="minorHAnsi"/>
          <w:sz w:val="21"/>
          <w:szCs w:val="21"/>
          <w:u w:val="single"/>
        </w:rPr>
        <w:tab/>
      </w:r>
      <w:r>
        <w:rPr>
          <w:rFonts w:asciiTheme="minorHAnsi" w:hAnsiTheme="minorHAnsi"/>
          <w:sz w:val="21"/>
          <w:szCs w:val="21"/>
          <w:u w:val="single"/>
        </w:rPr>
        <w:tab/>
      </w:r>
      <w:r>
        <w:rPr>
          <w:rFonts w:asciiTheme="minorHAnsi" w:hAnsiTheme="minorHAnsi"/>
          <w:sz w:val="21"/>
          <w:szCs w:val="21"/>
          <w:u w:val="single"/>
        </w:rPr>
        <w:tab/>
        <w:t xml:space="preserve">  </w:t>
      </w:r>
      <w:r>
        <w:rPr>
          <w:rFonts w:asciiTheme="minorHAnsi" w:hAnsiTheme="minorHAnsi"/>
          <w:sz w:val="21"/>
          <w:szCs w:val="21"/>
        </w:rPr>
        <w:t xml:space="preserve">  (требуется подпись)</w:t>
      </w:r>
      <w:r>
        <w:rPr>
          <w:rFonts w:asciiTheme="minorHAnsi" w:hAnsiTheme="minorHAnsi"/>
          <w:sz w:val="21"/>
          <w:szCs w:val="21"/>
        </w:rPr>
        <w:br/>
        <w:t xml:space="preserve"> </w:t>
      </w:r>
      <w:r>
        <w:rPr>
          <w:rFonts w:asciiTheme="minorHAnsi" w:hAnsiTheme="minorHAnsi"/>
          <w:sz w:val="21"/>
          <w:szCs w:val="21"/>
          <w:u w:val="single"/>
        </w:rPr>
        <w:t xml:space="preserve">                                                                                        </w:t>
      </w:r>
      <w:r>
        <w:rPr>
          <w:rFonts w:asciiTheme="minorHAnsi" w:hAnsiTheme="minorHAnsi"/>
          <w:sz w:val="21"/>
          <w:szCs w:val="21"/>
        </w:rPr>
        <w:t xml:space="preserve">                                             </w:t>
      </w:r>
    </w:p>
    <w:p w14:paraId="50DF741F" w14:textId="77777777" w:rsidR="00791CD0" w:rsidRPr="00C04A68" w:rsidRDefault="00791CD0" w:rsidP="00791CD0">
      <w:pPr>
        <w:pStyle w:val="NormalSing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left"/>
        <w:rPr>
          <w:rFonts w:asciiTheme="minorHAnsi" w:hAnsiTheme="minorHAnsi"/>
          <w:b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 xml:space="preserve">Положение о конфиденциальности </w:t>
      </w:r>
    </w:p>
    <w:p w14:paraId="27769B63" w14:textId="1FF8FAA0" w:rsidR="00791CD0" w:rsidRPr="00301BFE" w:rsidRDefault="00791CD0" w:rsidP="00791C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IBAC неустанно стремится к защите от злоупотреблений, потерь или несанкционированного раскрытия персональных данных в соответствии с </w:t>
      </w:r>
      <w:hyperlink r:id="rId29" w:tgtFrame="_blank" w:history="1">
        <w:r>
          <w:rPr>
            <w:rFonts w:asciiTheme="minorHAnsi" w:hAnsiTheme="minorHAnsi"/>
            <w:i/>
            <w:iCs/>
            <w:color w:val="205E9E"/>
            <w:sz w:val="21"/>
            <w:szCs w:val="21"/>
            <w:u w:val="single" w:color="205E9E"/>
          </w:rPr>
          <w:t>Законом о конфиденциальности и защите данных от 2014 г.</w:t>
        </w:r>
      </w:hyperlink>
      <w:r>
        <w:rPr>
          <w:rFonts w:asciiTheme="minorHAnsi" w:hAnsiTheme="minorHAnsi"/>
          <w:i/>
          <w:iCs/>
          <w:sz w:val="21"/>
          <w:szCs w:val="21"/>
        </w:rPr>
        <w:t> </w:t>
      </w:r>
      <w:r>
        <w:rPr>
          <w:rFonts w:asciiTheme="minorHAnsi" w:hAnsiTheme="minorHAnsi"/>
          <w:sz w:val="21"/>
          <w:szCs w:val="21"/>
        </w:rPr>
        <w:t xml:space="preserve">и </w:t>
      </w:r>
      <w:hyperlink r:id="rId30" w:history="1">
        <w:r>
          <w:rPr>
            <w:i/>
            <w:iCs/>
            <w:color w:val="205E9E"/>
            <w:sz w:val="21"/>
            <w:szCs w:val="21"/>
            <w:u w:val="single" w:color="205E9E"/>
          </w:rPr>
          <w:t>Законом о медико-санитарной документации от 2001 г.</w:t>
        </w:r>
      </w:hyperlink>
      <w:r>
        <w:rPr>
          <w:rFonts w:asciiTheme="minorHAnsi" w:hAnsiTheme="minorHAnsi"/>
          <w:sz w:val="21"/>
          <w:szCs w:val="21"/>
        </w:rPr>
        <w:t xml:space="preserve">, </w:t>
      </w:r>
      <w:r w:rsidR="001A65C5">
        <w:rPr>
          <w:rFonts w:asciiTheme="minorHAnsi" w:hAnsiTheme="minorHAnsi"/>
          <w:sz w:val="21"/>
          <w:szCs w:val="21"/>
        </w:rPr>
        <w:t xml:space="preserve">включая принципы </w:t>
      </w:r>
      <w:r>
        <w:rPr>
          <w:rFonts w:asciiTheme="minorHAnsi" w:hAnsiTheme="minorHAnsi"/>
          <w:sz w:val="21"/>
          <w:szCs w:val="21"/>
        </w:rPr>
        <w:t>сохранения конфиденциальности</w:t>
      </w:r>
      <w:r w:rsidR="001A65C5">
        <w:rPr>
          <w:rFonts w:asciiTheme="minorHAnsi" w:hAnsiTheme="minorHAnsi"/>
          <w:sz w:val="21"/>
          <w:szCs w:val="21"/>
        </w:rPr>
        <w:t xml:space="preserve">, изложенные в </w:t>
      </w:r>
      <w:r>
        <w:rPr>
          <w:rFonts w:asciiTheme="minorHAnsi" w:hAnsiTheme="minorHAnsi"/>
          <w:sz w:val="21"/>
          <w:szCs w:val="21"/>
        </w:rPr>
        <w:t>каждо</w:t>
      </w:r>
      <w:r w:rsidR="001A65C5">
        <w:rPr>
          <w:rFonts w:asciiTheme="minorHAnsi" w:hAnsiTheme="minorHAnsi"/>
          <w:sz w:val="21"/>
          <w:szCs w:val="21"/>
        </w:rPr>
        <w:t>м</w:t>
      </w:r>
      <w:r>
        <w:rPr>
          <w:rFonts w:asciiTheme="minorHAnsi" w:hAnsiTheme="minorHAnsi"/>
          <w:sz w:val="21"/>
          <w:szCs w:val="21"/>
        </w:rPr>
        <w:t xml:space="preserve"> из законов. </w:t>
      </w:r>
      <w:r>
        <w:t xml:space="preserve">Дополнительную информацию о политике конфиденациальности </w:t>
      </w:r>
      <w:r>
        <w:rPr>
          <w:rFonts w:asciiTheme="minorHAnsi" w:hAnsiTheme="minorHAnsi"/>
          <w:sz w:val="21"/>
          <w:szCs w:val="21"/>
        </w:rPr>
        <w:t xml:space="preserve">IBAC можно найти на веб-сайте: </w:t>
      </w:r>
      <w:hyperlink r:id="rId31" w:history="1">
        <w:r>
          <w:rPr>
            <w:color w:val="205E9E"/>
            <w:sz w:val="21"/>
            <w:szCs w:val="21"/>
            <w:u w:val="single"/>
          </w:rPr>
          <w:t>www.ibac.vic.gov.au</w:t>
        </w:r>
      </w:hyperlink>
      <w:r>
        <w:rPr>
          <w:rFonts w:asciiTheme="minorHAnsi" w:hAnsiTheme="minorHAnsi"/>
          <w:sz w:val="21"/>
          <w:szCs w:val="21"/>
        </w:rPr>
        <w:t>.</w:t>
      </w:r>
    </w:p>
    <w:p w14:paraId="0C33DB71" w14:textId="77777777" w:rsidR="00791CD0" w:rsidRPr="00C04A68" w:rsidRDefault="00791CD0" w:rsidP="00791CD0">
      <w:pPr>
        <w:pStyle w:val="NormalSingle"/>
        <w:pBdr>
          <w:bottom w:val="single" w:sz="6" w:space="1" w:color="auto"/>
        </w:pBdr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br/>
      </w:r>
    </w:p>
    <w:p w14:paraId="1DA4763A" w14:textId="717002A1" w:rsidR="00791CD0" w:rsidRPr="000A5FD3" w:rsidRDefault="00791CD0" w:rsidP="000A5FD3">
      <w:pPr>
        <w:pStyle w:val="NormalSingle"/>
        <w:spacing w:before="120"/>
        <w:jc w:val="center"/>
        <w:rPr>
          <w:rFonts w:asciiTheme="minorHAnsi" w:hAnsiTheme="minorHAnsi"/>
          <w:b/>
          <w:bCs/>
          <w:sz w:val="21"/>
          <w:szCs w:val="21"/>
        </w:rPr>
      </w:pPr>
      <w:r>
        <w:rPr>
          <w:rFonts w:asciiTheme="minorHAnsi" w:hAnsiTheme="minorHAnsi"/>
          <w:b/>
          <w:bCs/>
          <w:sz w:val="21"/>
          <w:szCs w:val="21"/>
        </w:rPr>
        <w:t>Только для официального пользовани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4394"/>
      </w:tblGrid>
      <w:tr w:rsidR="00791CD0" w14:paraId="5A16C5E0" w14:textId="77777777" w:rsidTr="005C419F">
        <w:tc>
          <w:tcPr>
            <w:tcW w:w="152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5845EB" w14:textId="77777777" w:rsidR="00791CD0" w:rsidRDefault="00791CD0" w:rsidP="005C419F">
            <w:pPr>
              <w:pStyle w:val="Question"/>
              <w:spacing w:before="0"/>
            </w:pPr>
            <w:r>
              <w:t>Номер файла</w:t>
            </w:r>
          </w:p>
        </w:tc>
        <w:sdt>
          <w:sdtPr>
            <w:alias w:val="Номер файла (только для официального пользования)"/>
            <w:tag w:val="filenumber"/>
            <w:id w:val="-1234704149"/>
            <w:placeholder>
              <w:docPart w:val="9D7598981E7746B0A02CB16B9C0F504F"/>
            </w:placeholder>
            <w:showingPlcHdr/>
            <w15:appearance w15:val="hidden"/>
            <w:text/>
          </w:sdtPr>
          <w:sdtEndPr/>
          <w:sdtContent>
            <w:tc>
              <w:tcPr>
                <w:tcW w:w="4394" w:type="dxa"/>
                <w:tcBorders>
                  <w:left w:val="single" w:sz="4" w:space="0" w:color="auto"/>
                </w:tcBorders>
                <w:vAlign w:val="center"/>
              </w:tcPr>
              <w:p w14:paraId="5A7F20B6" w14:textId="77777777" w:rsidR="00791CD0" w:rsidRDefault="00791CD0" w:rsidP="005C419F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  <w:tr w:rsidR="00791CD0" w14:paraId="16122368" w14:textId="77777777" w:rsidTr="005C419F">
        <w:tc>
          <w:tcPr>
            <w:tcW w:w="152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B20176" w14:textId="77777777" w:rsidR="00791CD0" w:rsidRDefault="00791CD0" w:rsidP="005C419F">
            <w:pPr>
              <w:pStyle w:val="Question"/>
              <w:spacing w:before="0"/>
            </w:pPr>
            <w:r>
              <w:t>Внесено</w:t>
            </w:r>
          </w:p>
        </w:tc>
        <w:sdt>
          <w:sdtPr>
            <w:alias w:val="Внесено (только для официального пользования)"/>
            <w:tag w:val="entered by"/>
            <w:id w:val="-1468503682"/>
            <w:placeholder>
              <w:docPart w:val="FE3CA43DE9A34588BBF63DE3DFC16E5C"/>
            </w:placeholder>
            <w:showingPlcHdr/>
            <w15:appearance w15:val="hidden"/>
            <w:text/>
          </w:sdtPr>
          <w:sdtEndPr/>
          <w:sdtContent>
            <w:tc>
              <w:tcPr>
                <w:tcW w:w="4394" w:type="dxa"/>
                <w:tcBorders>
                  <w:left w:val="single" w:sz="4" w:space="0" w:color="auto"/>
                </w:tcBorders>
                <w:vAlign w:val="center"/>
              </w:tcPr>
              <w:p w14:paraId="65EED299" w14:textId="77777777" w:rsidR="00791CD0" w:rsidRDefault="00791CD0" w:rsidP="005C419F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</w:tbl>
    <w:p w14:paraId="32D8098D" w14:textId="77777777" w:rsidR="00450320" w:rsidRDefault="00450320" w:rsidP="00791CD0">
      <w:pPr>
        <w:rPr>
          <w:sz w:val="21"/>
          <w:szCs w:val="21"/>
        </w:rPr>
      </w:pPr>
    </w:p>
    <w:sectPr w:rsidR="00450320" w:rsidSect="009B2EDC">
      <w:type w:val="continuous"/>
      <w:pgSz w:w="11906" w:h="16838"/>
      <w:pgMar w:top="851" w:right="851" w:bottom="624" w:left="851" w:header="709" w:footer="332" w:gutter="0"/>
      <w:cols w:space="56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6258E" w14:textId="77777777" w:rsidR="00023F0E" w:rsidRDefault="00023F0E" w:rsidP="009E2A87">
      <w:r>
        <w:separator/>
      </w:r>
    </w:p>
  </w:endnote>
  <w:endnote w:type="continuationSeparator" w:id="0">
    <w:p w14:paraId="64116F92" w14:textId="77777777" w:rsidR="00023F0E" w:rsidRDefault="00023F0E" w:rsidP="009E2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inhardt Light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einhardt Bol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4F7EC" w14:textId="77777777" w:rsidR="005701C5" w:rsidRPr="004176B2" w:rsidRDefault="005701C5" w:rsidP="004176B2">
    <w:pPr>
      <w:widowControl w:val="0"/>
      <w:autoSpaceDE w:val="0"/>
      <w:autoSpaceDN w:val="0"/>
      <w:spacing w:before="5"/>
      <w:rPr>
        <w:rFonts w:ascii="Theinhardt Bold" w:eastAsia="Theinhardt Light" w:hAnsi="Theinhardt Light" w:cs="Theinhardt Light"/>
        <w:b/>
        <w:szCs w:val="20"/>
        <w:lang w:val="en-US"/>
      </w:rPr>
    </w:pPr>
  </w:p>
  <w:p w14:paraId="1477F1FA" w14:textId="77777777" w:rsidR="005701C5" w:rsidRPr="004176B2" w:rsidRDefault="005701C5" w:rsidP="004176B2">
    <w:pPr>
      <w:widowControl w:val="0"/>
      <w:autoSpaceDE w:val="0"/>
      <w:autoSpaceDN w:val="0"/>
      <w:ind w:left="6529"/>
      <w:rPr>
        <w:rFonts w:ascii="Theinhardt Bold" w:eastAsia="Theinhardt Light" w:hAnsi="Theinhardt Light" w:cs="Theinhardt Light"/>
        <w:sz w:val="20"/>
        <w:szCs w:val="20"/>
      </w:rPr>
    </w:pPr>
    <w:r>
      <w:rPr>
        <w:rFonts w:ascii="Theinhardt Bold" w:hAnsi="Theinhardt Light"/>
        <w:noProof/>
        <w:sz w:val="20"/>
        <w:szCs w:val="20"/>
      </w:rPr>
      <mc:AlternateContent>
        <mc:Choice Requires="wpg">
          <w:drawing>
            <wp:inline distT="0" distB="0" distL="0" distR="0" wp14:anchorId="655B0A20" wp14:editId="1D967D0F">
              <wp:extent cx="278765" cy="255270"/>
              <wp:effectExtent l="8890" t="0" r="7620" b="1905"/>
              <wp:docPr id="24" name="Group 2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78765" cy="255270"/>
                        <a:chOff x="0" y="0"/>
                        <a:chExt cx="439" cy="402"/>
                      </a:xfrm>
                    </wpg:grpSpPr>
                    <wps:wsp>
                      <wps:cNvPr id="25" name="AutoShape 75"/>
                      <wps:cNvSpPr>
                        <a:spLocks/>
                      </wps:cNvSpPr>
                      <wps:spPr bwMode="auto">
                        <a:xfrm>
                          <a:off x="0" y="0"/>
                          <a:ext cx="439" cy="402"/>
                        </a:xfrm>
                        <a:custGeom>
                          <a:avLst/>
                          <a:gdLst>
                            <a:gd name="T0" fmla="*/ 0 w 439"/>
                            <a:gd name="T1" fmla="*/ 261 h 402"/>
                            <a:gd name="T2" fmla="*/ 88 w 439"/>
                            <a:gd name="T3" fmla="*/ 314 h 402"/>
                            <a:gd name="T4" fmla="*/ 0 w 439"/>
                            <a:gd name="T5" fmla="*/ 174 h 402"/>
                            <a:gd name="T6" fmla="*/ 88 w 439"/>
                            <a:gd name="T7" fmla="*/ 228 h 402"/>
                            <a:gd name="T8" fmla="*/ 0 w 439"/>
                            <a:gd name="T9" fmla="*/ 87 h 402"/>
                            <a:gd name="T10" fmla="*/ 88 w 439"/>
                            <a:gd name="T11" fmla="*/ 141 h 402"/>
                            <a:gd name="T12" fmla="*/ 88 w 439"/>
                            <a:gd name="T13" fmla="*/ 348 h 402"/>
                            <a:gd name="T14" fmla="*/ 175 w 439"/>
                            <a:gd name="T15" fmla="*/ 401 h 402"/>
                            <a:gd name="T16" fmla="*/ 88 w 439"/>
                            <a:gd name="T17" fmla="*/ 261 h 402"/>
                            <a:gd name="T18" fmla="*/ 175 w 439"/>
                            <a:gd name="T19" fmla="*/ 314 h 402"/>
                            <a:gd name="T20" fmla="*/ 88 w 439"/>
                            <a:gd name="T21" fmla="*/ 174 h 402"/>
                            <a:gd name="T22" fmla="*/ 175 w 439"/>
                            <a:gd name="T23" fmla="*/ 228 h 402"/>
                            <a:gd name="T24" fmla="*/ 88 w 439"/>
                            <a:gd name="T25" fmla="*/ 87 h 402"/>
                            <a:gd name="T26" fmla="*/ 175 w 439"/>
                            <a:gd name="T27" fmla="*/ 141 h 402"/>
                            <a:gd name="T28" fmla="*/ 88 w 439"/>
                            <a:gd name="T29" fmla="*/ 0 h 402"/>
                            <a:gd name="T30" fmla="*/ 175 w 439"/>
                            <a:gd name="T31" fmla="*/ 54 h 402"/>
                            <a:gd name="T32" fmla="*/ 175 w 439"/>
                            <a:gd name="T33" fmla="*/ 348 h 402"/>
                            <a:gd name="T34" fmla="*/ 263 w 439"/>
                            <a:gd name="T35" fmla="*/ 401 h 402"/>
                            <a:gd name="T36" fmla="*/ 175 w 439"/>
                            <a:gd name="T37" fmla="*/ 261 h 402"/>
                            <a:gd name="T38" fmla="*/ 263 w 439"/>
                            <a:gd name="T39" fmla="*/ 314 h 402"/>
                            <a:gd name="T40" fmla="*/ 175 w 439"/>
                            <a:gd name="T41" fmla="*/ 174 h 402"/>
                            <a:gd name="T42" fmla="*/ 263 w 439"/>
                            <a:gd name="T43" fmla="*/ 228 h 402"/>
                            <a:gd name="T44" fmla="*/ 175 w 439"/>
                            <a:gd name="T45" fmla="*/ 87 h 402"/>
                            <a:gd name="T46" fmla="*/ 263 w 439"/>
                            <a:gd name="T47" fmla="*/ 141 h 402"/>
                            <a:gd name="T48" fmla="*/ 175 w 439"/>
                            <a:gd name="T49" fmla="*/ 0 h 402"/>
                            <a:gd name="T50" fmla="*/ 263 w 439"/>
                            <a:gd name="T51" fmla="*/ 54 h 402"/>
                            <a:gd name="T52" fmla="*/ 263 w 439"/>
                            <a:gd name="T53" fmla="*/ 261 h 402"/>
                            <a:gd name="T54" fmla="*/ 351 w 439"/>
                            <a:gd name="T55" fmla="*/ 314 h 402"/>
                            <a:gd name="T56" fmla="*/ 263 w 439"/>
                            <a:gd name="T57" fmla="*/ 174 h 402"/>
                            <a:gd name="T58" fmla="*/ 351 w 439"/>
                            <a:gd name="T59" fmla="*/ 228 h 402"/>
                            <a:gd name="T60" fmla="*/ 263 w 439"/>
                            <a:gd name="T61" fmla="*/ 87 h 402"/>
                            <a:gd name="T62" fmla="*/ 351 w 439"/>
                            <a:gd name="T63" fmla="*/ 141 h 402"/>
                            <a:gd name="T64" fmla="*/ 263 w 439"/>
                            <a:gd name="T65" fmla="*/ 348 h 402"/>
                            <a:gd name="T66" fmla="*/ 351 w 439"/>
                            <a:gd name="T67" fmla="*/ 401 h 402"/>
                            <a:gd name="T68" fmla="*/ 263 w 439"/>
                            <a:gd name="T69" fmla="*/ 0 h 402"/>
                            <a:gd name="T70" fmla="*/ 351 w 439"/>
                            <a:gd name="T71" fmla="*/ 54 h 402"/>
                            <a:gd name="T72" fmla="*/ 351 w 439"/>
                            <a:gd name="T73" fmla="*/ 261 h 402"/>
                            <a:gd name="T74" fmla="*/ 351 w 439"/>
                            <a:gd name="T75" fmla="*/ 314 h 402"/>
                            <a:gd name="T76" fmla="*/ 438 w 439"/>
                            <a:gd name="T77" fmla="*/ 228 h 402"/>
                            <a:gd name="T78" fmla="*/ 351 w 439"/>
                            <a:gd name="T79" fmla="*/ 228 h 402"/>
                            <a:gd name="T80" fmla="*/ 438 w 439"/>
                            <a:gd name="T81" fmla="*/ 228 h 402"/>
                            <a:gd name="T82" fmla="*/ 351 w 439"/>
                            <a:gd name="T83" fmla="*/ 87 h 402"/>
                            <a:gd name="T84" fmla="*/ 351 w 439"/>
                            <a:gd name="T85" fmla="*/ 141 h 4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439" h="402">
                              <a:moveTo>
                                <a:pt x="88" y="314"/>
                              </a:moveTo>
                              <a:lnTo>
                                <a:pt x="0" y="261"/>
                              </a:lnTo>
                              <a:lnTo>
                                <a:pt x="0" y="314"/>
                              </a:lnTo>
                              <a:lnTo>
                                <a:pt x="88" y="314"/>
                              </a:lnTo>
                              <a:close/>
                              <a:moveTo>
                                <a:pt x="88" y="228"/>
                              </a:moveTo>
                              <a:lnTo>
                                <a:pt x="0" y="174"/>
                              </a:lnTo>
                              <a:lnTo>
                                <a:pt x="0" y="228"/>
                              </a:lnTo>
                              <a:lnTo>
                                <a:pt x="88" y="228"/>
                              </a:lnTo>
                              <a:close/>
                              <a:moveTo>
                                <a:pt x="88" y="141"/>
                              </a:moveTo>
                              <a:lnTo>
                                <a:pt x="0" y="87"/>
                              </a:lnTo>
                              <a:lnTo>
                                <a:pt x="0" y="141"/>
                              </a:lnTo>
                              <a:lnTo>
                                <a:pt x="88" y="141"/>
                              </a:lnTo>
                              <a:close/>
                              <a:moveTo>
                                <a:pt x="175" y="401"/>
                              </a:moveTo>
                              <a:lnTo>
                                <a:pt x="88" y="348"/>
                              </a:lnTo>
                              <a:lnTo>
                                <a:pt x="88" y="401"/>
                              </a:lnTo>
                              <a:lnTo>
                                <a:pt x="175" y="401"/>
                              </a:lnTo>
                              <a:close/>
                              <a:moveTo>
                                <a:pt x="175" y="314"/>
                              </a:moveTo>
                              <a:lnTo>
                                <a:pt x="88" y="261"/>
                              </a:lnTo>
                              <a:lnTo>
                                <a:pt x="88" y="314"/>
                              </a:lnTo>
                              <a:lnTo>
                                <a:pt x="175" y="314"/>
                              </a:lnTo>
                              <a:close/>
                              <a:moveTo>
                                <a:pt x="175" y="228"/>
                              </a:moveTo>
                              <a:lnTo>
                                <a:pt x="88" y="174"/>
                              </a:lnTo>
                              <a:lnTo>
                                <a:pt x="88" y="228"/>
                              </a:lnTo>
                              <a:lnTo>
                                <a:pt x="175" y="228"/>
                              </a:lnTo>
                              <a:close/>
                              <a:moveTo>
                                <a:pt x="175" y="141"/>
                              </a:moveTo>
                              <a:lnTo>
                                <a:pt x="88" y="87"/>
                              </a:lnTo>
                              <a:lnTo>
                                <a:pt x="88" y="141"/>
                              </a:lnTo>
                              <a:lnTo>
                                <a:pt x="175" y="141"/>
                              </a:lnTo>
                              <a:close/>
                              <a:moveTo>
                                <a:pt x="175" y="54"/>
                              </a:moveTo>
                              <a:lnTo>
                                <a:pt x="88" y="0"/>
                              </a:lnTo>
                              <a:lnTo>
                                <a:pt x="88" y="54"/>
                              </a:lnTo>
                              <a:lnTo>
                                <a:pt x="175" y="54"/>
                              </a:lnTo>
                              <a:close/>
                              <a:moveTo>
                                <a:pt x="263" y="401"/>
                              </a:moveTo>
                              <a:lnTo>
                                <a:pt x="175" y="348"/>
                              </a:lnTo>
                              <a:lnTo>
                                <a:pt x="175" y="401"/>
                              </a:lnTo>
                              <a:lnTo>
                                <a:pt x="263" y="401"/>
                              </a:lnTo>
                              <a:close/>
                              <a:moveTo>
                                <a:pt x="263" y="314"/>
                              </a:moveTo>
                              <a:lnTo>
                                <a:pt x="175" y="261"/>
                              </a:lnTo>
                              <a:lnTo>
                                <a:pt x="175" y="314"/>
                              </a:lnTo>
                              <a:lnTo>
                                <a:pt x="263" y="314"/>
                              </a:lnTo>
                              <a:close/>
                              <a:moveTo>
                                <a:pt x="263" y="228"/>
                              </a:moveTo>
                              <a:lnTo>
                                <a:pt x="175" y="174"/>
                              </a:lnTo>
                              <a:lnTo>
                                <a:pt x="175" y="228"/>
                              </a:lnTo>
                              <a:lnTo>
                                <a:pt x="263" y="228"/>
                              </a:lnTo>
                              <a:close/>
                              <a:moveTo>
                                <a:pt x="263" y="141"/>
                              </a:moveTo>
                              <a:lnTo>
                                <a:pt x="175" y="87"/>
                              </a:lnTo>
                              <a:lnTo>
                                <a:pt x="175" y="141"/>
                              </a:lnTo>
                              <a:lnTo>
                                <a:pt x="263" y="141"/>
                              </a:lnTo>
                              <a:close/>
                              <a:moveTo>
                                <a:pt x="263" y="54"/>
                              </a:moveTo>
                              <a:lnTo>
                                <a:pt x="175" y="0"/>
                              </a:lnTo>
                              <a:lnTo>
                                <a:pt x="175" y="54"/>
                              </a:lnTo>
                              <a:lnTo>
                                <a:pt x="263" y="54"/>
                              </a:lnTo>
                              <a:close/>
                              <a:moveTo>
                                <a:pt x="351" y="314"/>
                              </a:moveTo>
                              <a:lnTo>
                                <a:pt x="263" y="261"/>
                              </a:lnTo>
                              <a:lnTo>
                                <a:pt x="263" y="314"/>
                              </a:lnTo>
                              <a:lnTo>
                                <a:pt x="351" y="314"/>
                              </a:lnTo>
                              <a:close/>
                              <a:moveTo>
                                <a:pt x="351" y="228"/>
                              </a:moveTo>
                              <a:lnTo>
                                <a:pt x="263" y="174"/>
                              </a:lnTo>
                              <a:lnTo>
                                <a:pt x="263" y="228"/>
                              </a:lnTo>
                              <a:lnTo>
                                <a:pt x="351" y="228"/>
                              </a:lnTo>
                              <a:close/>
                              <a:moveTo>
                                <a:pt x="351" y="141"/>
                              </a:moveTo>
                              <a:lnTo>
                                <a:pt x="263" y="87"/>
                              </a:lnTo>
                              <a:lnTo>
                                <a:pt x="263" y="141"/>
                              </a:lnTo>
                              <a:lnTo>
                                <a:pt x="351" y="141"/>
                              </a:lnTo>
                              <a:close/>
                              <a:moveTo>
                                <a:pt x="351" y="401"/>
                              </a:moveTo>
                              <a:lnTo>
                                <a:pt x="263" y="348"/>
                              </a:lnTo>
                              <a:lnTo>
                                <a:pt x="263" y="401"/>
                              </a:lnTo>
                              <a:lnTo>
                                <a:pt x="351" y="401"/>
                              </a:lnTo>
                              <a:close/>
                              <a:moveTo>
                                <a:pt x="351" y="54"/>
                              </a:moveTo>
                              <a:lnTo>
                                <a:pt x="263" y="0"/>
                              </a:lnTo>
                              <a:lnTo>
                                <a:pt x="263" y="54"/>
                              </a:lnTo>
                              <a:lnTo>
                                <a:pt x="351" y="54"/>
                              </a:lnTo>
                              <a:close/>
                              <a:moveTo>
                                <a:pt x="438" y="314"/>
                              </a:moveTo>
                              <a:lnTo>
                                <a:pt x="351" y="261"/>
                              </a:lnTo>
                              <a:lnTo>
                                <a:pt x="351" y="314"/>
                              </a:lnTo>
                              <a:lnTo>
                                <a:pt x="438" y="314"/>
                              </a:lnTo>
                              <a:close/>
                              <a:moveTo>
                                <a:pt x="438" y="228"/>
                              </a:moveTo>
                              <a:lnTo>
                                <a:pt x="351" y="174"/>
                              </a:lnTo>
                              <a:lnTo>
                                <a:pt x="351" y="228"/>
                              </a:lnTo>
                              <a:lnTo>
                                <a:pt x="438" y="228"/>
                              </a:lnTo>
                              <a:close/>
                              <a:moveTo>
                                <a:pt x="438" y="141"/>
                              </a:moveTo>
                              <a:lnTo>
                                <a:pt x="351" y="87"/>
                              </a:lnTo>
                              <a:lnTo>
                                <a:pt x="351" y="141"/>
                              </a:lnTo>
                              <a:lnTo>
                                <a:pt x="438" y="1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335F94F6" id="Group 24" o:spid="_x0000_s1026" alt="&quot;&quot;" style="width:21.95pt;height:20.1pt;mso-position-horizontal-relative:char;mso-position-vertical-relative:line" coordsize="439,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">
              <v:shape id="AutoShape 75" o:spid="_x0000_s1027" style="position:absolute;width:439;height:402;visibility:visible;mso-wrap-style:square;v-text-anchor:top" coordsize="439,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" path="m88,314l,261r,53l88,314xm88,228l,174r,54l88,228xm88,141l,87r,54l88,141xm175,401l88,348r,53l175,401xm175,314l88,261r,53l175,314xm175,228l88,174r,54l175,228xm175,141l88,87r,54l175,141xm175,54l88,r,54l175,54xm263,401l175,348r,53l263,401xm263,314l175,261r,53l263,314xm263,228l175,174r,54l263,228xm263,141l175,87r,54l263,141xm263,54l175,r,54l263,54xm351,314l263,261r,53l351,314xm351,228l263,174r,54l351,228xm351,141l263,87r,54l351,141xm351,401l263,348r,53l351,401xm351,54l263,r,54l351,54xm438,314l351,261r,53l438,314xm438,228l351,174r,54l438,228xm438,141l351,87r,54l438,141xe" fillcolor="#414042" stroked="f">
                <v:path arrowok="t" o:connecttype="custom" o:connectlocs="0,261;88,314;0,174;88,228;0,87;88,141;88,348;175,401;88,261;175,314;88,174;175,228;88,87;175,141;88,0;175,54;175,348;263,401;175,261;263,314;175,174;263,228;175,87;263,141;175,0;263,54;263,261;351,314;263,174;351,228;263,87;351,141;263,348;351,401;263,0;351,54;351,261;351,314;438,228;351,228;438,228;351,87;351,141" o:connectangles="0,0,0,0,0,0,0,0,0,0,0,0,0,0,0,0,0,0,0,0,0,0,0,0,0,0,0,0,0,0,0,0,0,0,0,0,0,0,0,0,0,0,0"/>
              </v:shape>
              <w10:anchorlock/>
            </v:group>
          </w:pict>
        </mc:Fallback>
      </mc:AlternateContent>
    </w:r>
    <w:r>
      <w:rPr>
        <w:rFonts w:ascii="Times New Roman" w:hAnsi="Theinhardt Light"/>
        <w:sz w:val="20"/>
        <w:szCs w:val="20"/>
      </w:rPr>
      <w:t xml:space="preserve"> </w:t>
    </w:r>
    <w:r>
      <w:rPr>
        <w:rFonts w:ascii="Theinhardt Bold" w:hAnsi="Theinhardt Light"/>
        <w:noProof/>
      </w:rPr>
      <mc:AlternateContent>
        <mc:Choice Requires="wpg">
          <w:drawing>
            <wp:inline distT="0" distB="0" distL="0" distR="0" wp14:anchorId="5357CA12" wp14:editId="31486AD6">
              <wp:extent cx="661035" cy="268605"/>
              <wp:effectExtent l="7620" t="6350" r="0" b="1270"/>
              <wp:docPr id="21" name="Group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1035" cy="268605"/>
                        <a:chOff x="0" y="0"/>
                        <a:chExt cx="1041" cy="423"/>
                      </a:xfrm>
                    </wpg:grpSpPr>
                    <pic:pic xmlns:pic="http://schemas.openxmlformats.org/drawingml/2006/picture">
                      <pic:nvPicPr>
                        <pic:cNvPr id="22" name="Picture 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4" y="112"/>
                          <a:ext cx="587" cy="3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3" name="AutoShape 73"/>
                      <wps:cNvSpPr>
                        <a:spLocks/>
                      </wps:cNvSpPr>
                      <wps:spPr bwMode="auto">
                        <a:xfrm>
                          <a:off x="-1" y="0"/>
                          <a:ext cx="421" cy="423"/>
                        </a:xfrm>
                        <a:custGeom>
                          <a:avLst/>
                          <a:gdLst>
                            <a:gd name="T0" fmla="*/ 48 w 421"/>
                            <a:gd name="T1" fmla="*/ 69 h 423"/>
                            <a:gd name="T2" fmla="*/ 21 w 421"/>
                            <a:gd name="T3" fmla="*/ 86 h 423"/>
                            <a:gd name="T4" fmla="*/ 0 w 421"/>
                            <a:gd name="T5" fmla="*/ 357 h 423"/>
                            <a:gd name="T6" fmla="*/ 16 w 421"/>
                            <a:gd name="T7" fmla="*/ 400 h 423"/>
                            <a:gd name="T8" fmla="*/ 53 w 421"/>
                            <a:gd name="T9" fmla="*/ 416 h 423"/>
                            <a:gd name="T10" fmla="*/ 55 w 421"/>
                            <a:gd name="T11" fmla="*/ 10 h 423"/>
                            <a:gd name="T12" fmla="*/ 0 w 421"/>
                            <a:gd name="T13" fmla="*/ 0 h 423"/>
                            <a:gd name="T14" fmla="*/ 16 w 421"/>
                            <a:gd name="T15" fmla="*/ 68 h 423"/>
                            <a:gd name="T16" fmla="*/ 46 w 421"/>
                            <a:gd name="T17" fmla="*/ 45 h 423"/>
                            <a:gd name="T18" fmla="*/ 55 w 421"/>
                            <a:gd name="T19" fmla="*/ 10 h 423"/>
                            <a:gd name="T20" fmla="*/ 412 w 421"/>
                            <a:gd name="T21" fmla="*/ 207 h 423"/>
                            <a:gd name="T22" fmla="*/ 344 w 421"/>
                            <a:gd name="T23" fmla="*/ 125 h 423"/>
                            <a:gd name="T24" fmla="*/ 257 w 421"/>
                            <a:gd name="T25" fmla="*/ 115 h 423"/>
                            <a:gd name="T26" fmla="*/ 218 w 421"/>
                            <a:gd name="T27" fmla="*/ 132 h 423"/>
                            <a:gd name="T28" fmla="*/ 202 w 421"/>
                            <a:gd name="T29" fmla="*/ 152 h 423"/>
                            <a:gd name="T30" fmla="*/ 198 w 421"/>
                            <a:gd name="T31" fmla="*/ 197 h 423"/>
                            <a:gd name="T32" fmla="*/ 233 w 421"/>
                            <a:gd name="T33" fmla="*/ 166 h 423"/>
                            <a:gd name="T34" fmla="*/ 273 w 421"/>
                            <a:gd name="T35" fmla="*/ 158 h 423"/>
                            <a:gd name="T36" fmla="*/ 340 w 421"/>
                            <a:gd name="T37" fmla="*/ 188 h 423"/>
                            <a:gd name="T38" fmla="*/ 363 w 421"/>
                            <a:gd name="T39" fmla="*/ 268 h 423"/>
                            <a:gd name="T40" fmla="*/ 340 w 421"/>
                            <a:gd name="T41" fmla="*/ 349 h 423"/>
                            <a:gd name="T42" fmla="*/ 273 w 421"/>
                            <a:gd name="T43" fmla="*/ 379 h 423"/>
                            <a:gd name="T44" fmla="*/ 206 w 421"/>
                            <a:gd name="T45" fmla="*/ 352 h 423"/>
                            <a:gd name="T46" fmla="*/ 179 w 421"/>
                            <a:gd name="T47" fmla="*/ 276 h 423"/>
                            <a:gd name="T48" fmla="*/ 125 w 421"/>
                            <a:gd name="T49" fmla="*/ 0 h 423"/>
                            <a:gd name="T50" fmla="*/ 161 w 421"/>
                            <a:gd name="T51" fmla="*/ 415 h 423"/>
                            <a:gd name="T52" fmla="*/ 175 w 421"/>
                            <a:gd name="T53" fmla="*/ 387 h 423"/>
                            <a:gd name="T54" fmla="*/ 179 w 421"/>
                            <a:gd name="T55" fmla="*/ 363 h 423"/>
                            <a:gd name="T56" fmla="*/ 217 w 421"/>
                            <a:gd name="T57" fmla="*/ 407 h 423"/>
                            <a:gd name="T58" fmla="*/ 285 w 421"/>
                            <a:gd name="T59" fmla="*/ 423 h 423"/>
                            <a:gd name="T60" fmla="*/ 386 w 421"/>
                            <a:gd name="T61" fmla="*/ 378 h 423"/>
                            <a:gd name="T62" fmla="*/ 421 w 421"/>
                            <a:gd name="T63" fmla="*/ 268 h 4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421" h="423">
                              <a:moveTo>
                                <a:pt x="53" y="61"/>
                              </a:moveTo>
                              <a:lnTo>
                                <a:pt x="48" y="69"/>
                              </a:lnTo>
                              <a:lnTo>
                                <a:pt x="37" y="78"/>
                              </a:lnTo>
                              <a:lnTo>
                                <a:pt x="21" y="86"/>
                              </a:lnTo>
                              <a:lnTo>
                                <a:pt x="0" y="94"/>
                              </a:lnTo>
                              <a:lnTo>
                                <a:pt x="0" y="357"/>
                              </a:lnTo>
                              <a:lnTo>
                                <a:pt x="4" y="382"/>
                              </a:lnTo>
                              <a:lnTo>
                                <a:pt x="16" y="400"/>
                              </a:lnTo>
                              <a:lnTo>
                                <a:pt x="33" y="411"/>
                              </a:lnTo>
                              <a:lnTo>
                                <a:pt x="53" y="416"/>
                              </a:lnTo>
                              <a:lnTo>
                                <a:pt x="53" y="61"/>
                              </a:lnTo>
                              <a:close/>
                              <a:moveTo>
                                <a:pt x="55" y="10"/>
                              </a:moveTo>
                              <a:lnTo>
                                <a:pt x="53" y="0"/>
                              </a:lnTo>
                              <a:lnTo>
                                <a:pt x="0" y="0"/>
                              </a:lnTo>
                              <a:lnTo>
                                <a:pt x="0" y="74"/>
                              </a:lnTo>
                              <a:lnTo>
                                <a:pt x="16" y="68"/>
                              </a:lnTo>
                              <a:lnTo>
                                <a:pt x="32" y="59"/>
                              </a:lnTo>
                              <a:lnTo>
                                <a:pt x="46" y="45"/>
                              </a:lnTo>
                              <a:lnTo>
                                <a:pt x="53" y="26"/>
                              </a:lnTo>
                              <a:lnTo>
                                <a:pt x="55" y="10"/>
                              </a:lnTo>
                              <a:close/>
                              <a:moveTo>
                                <a:pt x="421" y="268"/>
                              </a:moveTo>
                              <a:lnTo>
                                <a:pt x="412" y="207"/>
                              </a:lnTo>
                              <a:lnTo>
                                <a:pt x="386" y="158"/>
                              </a:lnTo>
                              <a:lnTo>
                                <a:pt x="344" y="125"/>
                              </a:lnTo>
                              <a:lnTo>
                                <a:pt x="286" y="113"/>
                              </a:lnTo>
                              <a:lnTo>
                                <a:pt x="257" y="115"/>
                              </a:lnTo>
                              <a:lnTo>
                                <a:pt x="235" y="122"/>
                              </a:lnTo>
                              <a:lnTo>
                                <a:pt x="218" y="132"/>
                              </a:lnTo>
                              <a:lnTo>
                                <a:pt x="206" y="146"/>
                              </a:lnTo>
                              <a:lnTo>
                                <a:pt x="202" y="152"/>
                              </a:lnTo>
                              <a:lnTo>
                                <a:pt x="198" y="161"/>
                              </a:lnTo>
                              <a:lnTo>
                                <a:pt x="198" y="197"/>
                              </a:lnTo>
                              <a:lnTo>
                                <a:pt x="214" y="178"/>
                              </a:lnTo>
                              <a:lnTo>
                                <a:pt x="233" y="166"/>
                              </a:lnTo>
                              <a:lnTo>
                                <a:pt x="253" y="160"/>
                              </a:lnTo>
                              <a:lnTo>
                                <a:pt x="273" y="158"/>
                              </a:lnTo>
                              <a:lnTo>
                                <a:pt x="312" y="166"/>
                              </a:lnTo>
                              <a:lnTo>
                                <a:pt x="340" y="188"/>
                              </a:lnTo>
                              <a:lnTo>
                                <a:pt x="357" y="223"/>
                              </a:lnTo>
                              <a:lnTo>
                                <a:pt x="363" y="268"/>
                              </a:lnTo>
                              <a:lnTo>
                                <a:pt x="357" y="314"/>
                              </a:lnTo>
                              <a:lnTo>
                                <a:pt x="340" y="349"/>
                              </a:lnTo>
                              <a:lnTo>
                                <a:pt x="312" y="371"/>
                              </a:lnTo>
                              <a:lnTo>
                                <a:pt x="273" y="379"/>
                              </a:lnTo>
                              <a:lnTo>
                                <a:pt x="236" y="372"/>
                              </a:lnTo>
                              <a:lnTo>
                                <a:pt x="206" y="352"/>
                              </a:lnTo>
                              <a:lnTo>
                                <a:pt x="186" y="320"/>
                              </a:lnTo>
                              <a:lnTo>
                                <a:pt x="179" y="276"/>
                              </a:lnTo>
                              <a:lnTo>
                                <a:pt x="179" y="0"/>
                              </a:lnTo>
                              <a:lnTo>
                                <a:pt x="125" y="0"/>
                              </a:lnTo>
                              <a:lnTo>
                                <a:pt x="125" y="415"/>
                              </a:lnTo>
                              <a:lnTo>
                                <a:pt x="161" y="415"/>
                              </a:lnTo>
                              <a:lnTo>
                                <a:pt x="169" y="402"/>
                              </a:lnTo>
                              <a:lnTo>
                                <a:pt x="175" y="387"/>
                              </a:lnTo>
                              <a:lnTo>
                                <a:pt x="178" y="372"/>
                              </a:lnTo>
                              <a:lnTo>
                                <a:pt x="179" y="363"/>
                              </a:lnTo>
                              <a:lnTo>
                                <a:pt x="194" y="388"/>
                              </a:lnTo>
                              <a:lnTo>
                                <a:pt x="217" y="407"/>
                              </a:lnTo>
                              <a:lnTo>
                                <a:pt x="248" y="419"/>
                              </a:lnTo>
                              <a:lnTo>
                                <a:pt x="285" y="423"/>
                              </a:lnTo>
                              <a:lnTo>
                                <a:pt x="343" y="411"/>
                              </a:lnTo>
                              <a:lnTo>
                                <a:pt x="386" y="378"/>
                              </a:lnTo>
                              <a:lnTo>
                                <a:pt x="412" y="329"/>
                              </a:lnTo>
                              <a:lnTo>
                                <a:pt x="421" y="26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54759EE" id="Group 21" o:spid="_x0000_s1026" alt="&quot;&quot;" style="width:52.05pt;height:21.15pt;mso-position-horizontal-relative:char;mso-position-vertical-relative:line" coordsize="1041,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2" o:spid="_x0000_s1027" type="#_x0000_t75" style="position:absolute;left:454;top:112;width:587;height: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">
                <v:imagedata r:id="rId2" o:title=""/>
              </v:shape>
              <v:shape id="AutoShape 73" o:spid="_x0000_s1028" style="position:absolute;left:-1;width:421;height:423;visibility:visible;mso-wrap-style:square;v-text-anchor:top" coordsize="421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" path="m53,61r-5,8l37,78,21,86,,94,,357r4,25l16,400r17,11l53,416,53,61xm55,10l53,,,,,74,16,68,32,59,46,45,53,26,55,10xm421,268r-9,-61l386,158,344,125,286,113r-29,2l235,122r-17,10l206,146r-4,6l198,161r,36l214,178r19,-12l253,160r20,-2l312,166r28,22l357,223r6,45l357,314r-17,35l312,371r-39,8l236,372,206,352,186,320r-7,-44l179,,125,r,415l161,415r8,-13l175,387r3,-15l179,363r15,25l217,407r31,12l285,423r58,-12l386,378r26,-49l421,268xe" fillcolor="#414042" stroked="f">
                <v:path arrowok="t" o:connecttype="custom" o:connectlocs="48,69;21,86;0,357;16,400;53,416;55,10;0,0;16,68;46,45;55,10;412,207;344,125;257,115;218,132;202,152;198,197;233,166;273,158;340,188;363,268;340,349;273,379;206,352;179,276;125,0;161,415;175,387;179,363;217,407;285,423;386,378;421,268" o:connectangles="0,0,0,0,0,0,0,0,0,0,0,0,0,0,0,0,0,0,0,0,0,0,0,0,0,0,0,0,0,0,0,0"/>
              </v:shape>
              <w10:anchorlock/>
            </v:group>
          </w:pict>
        </mc:Fallback>
      </mc:AlternateContent>
    </w:r>
    <w:r>
      <w:rPr>
        <w:rFonts w:ascii="Times New Roman" w:hAnsi="Theinhardt Light"/>
        <w:sz w:val="20"/>
        <w:szCs w:val="20"/>
      </w:rPr>
      <w:t xml:space="preserve"> </w:t>
    </w:r>
    <w:r>
      <w:rPr>
        <w:rFonts w:ascii="Theinhardt Bold" w:hAnsi="Theinhardt Light"/>
        <w:noProof/>
      </w:rPr>
      <mc:AlternateContent>
        <mc:Choice Requires="wpg">
          <w:drawing>
            <wp:inline distT="0" distB="0" distL="0" distR="0" wp14:anchorId="340ED71E" wp14:editId="42376B09">
              <wp:extent cx="1518285" cy="390525"/>
              <wp:effectExtent l="3810" t="0" r="1905" b="3175"/>
              <wp:docPr id="18" name="Group 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18285" cy="390525"/>
                        <a:chOff x="0" y="0"/>
                        <a:chExt cx="2391" cy="615"/>
                      </a:xfrm>
                    </wpg:grpSpPr>
                    <pic:pic xmlns:pic="http://schemas.openxmlformats.org/drawingml/2006/picture">
                      <pic:nvPicPr>
                        <pic:cNvPr id="19" name="Picture 6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81" cy="3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0" name="AutoShape 70"/>
                      <wps:cNvSpPr>
                        <a:spLocks/>
                      </wps:cNvSpPr>
                      <wps:spPr bwMode="auto">
                        <a:xfrm>
                          <a:off x="0" y="442"/>
                          <a:ext cx="2391" cy="173"/>
                        </a:xfrm>
                        <a:custGeom>
                          <a:avLst/>
                          <a:gdLst>
                            <a:gd name="T0" fmla="*/ 1986 w 2391"/>
                            <a:gd name="T1" fmla="+- 0 596 443"/>
                            <a:gd name="T2" fmla="*/ 596 h 173"/>
                            <a:gd name="T3" fmla="*/ 1949 w 2391"/>
                            <a:gd name="T4" fmla="+- 0 527 443"/>
                            <a:gd name="T5" fmla="*/ 527 h 173"/>
                            <a:gd name="T6" fmla="*/ 2023 w 2391"/>
                            <a:gd name="T7" fmla="+- 0 527 443"/>
                            <a:gd name="T8" fmla="*/ 527 h 173"/>
                            <a:gd name="T9" fmla="*/ 2035 w 2391"/>
                            <a:gd name="T10" fmla="+- 0 613 443"/>
                            <a:gd name="T11" fmla="*/ 613 h 173"/>
                            <a:gd name="T12" fmla="*/ 2050 w 2391"/>
                            <a:gd name="T13" fmla="+- 0 530 443"/>
                            <a:gd name="T14" fmla="*/ 530 h 173"/>
                            <a:gd name="T15" fmla="*/ 2034 w 2391"/>
                            <a:gd name="T16" fmla="+- 0 530 443"/>
                            <a:gd name="T17" fmla="*/ 530 h 173"/>
                            <a:gd name="T18" fmla="*/ 2047 w 2391"/>
                            <a:gd name="T19" fmla="+- 0 543 443"/>
                            <a:gd name="T20" fmla="*/ 543 h 173"/>
                            <a:gd name="T21" fmla="*/ 2121 w 2391"/>
                            <a:gd name="T22" fmla="+- 0 572 443"/>
                            <a:gd name="T23" fmla="*/ 572 h 173"/>
                            <a:gd name="T24" fmla="*/ 2093 w 2391"/>
                            <a:gd name="T25" fmla="+- 0 550 443"/>
                            <a:gd name="T26" fmla="*/ 550 h 173"/>
                            <a:gd name="T27" fmla="*/ 2065 w 2391"/>
                            <a:gd name="T28" fmla="+- 0 570 443"/>
                            <a:gd name="T29" fmla="*/ 570 h 173"/>
                            <a:gd name="T30" fmla="*/ 2071 w 2391"/>
                            <a:gd name="T31" fmla="+- 0 606 443"/>
                            <a:gd name="T32" fmla="*/ 606 h 173"/>
                            <a:gd name="T33" fmla="*/ 2109 w 2391"/>
                            <a:gd name="T34" fmla="+- 0 615 443"/>
                            <a:gd name="T35" fmla="*/ 615 h 173"/>
                            <a:gd name="T36" fmla="*/ 2107 w 2391"/>
                            <a:gd name="T37" fmla="+- 0 590 443"/>
                            <a:gd name="T38" fmla="*/ 590 h 173"/>
                            <a:gd name="T39" fmla="*/ 2081 w 2391"/>
                            <a:gd name="T40" fmla="+- 0 604 443"/>
                            <a:gd name="T41" fmla="*/ 604 h 173"/>
                            <a:gd name="T42" fmla="*/ 2086 w 2391"/>
                            <a:gd name="T43" fmla="+- 0 561 443"/>
                            <a:gd name="T44" fmla="*/ 561 h 173"/>
                            <a:gd name="T45" fmla="*/ 2107 w 2391"/>
                            <a:gd name="T46" fmla="+- 0 572 443"/>
                            <a:gd name="T47" fmla="*/ 572 h 173"/>
                            <a:gd name="T48" fmla="*/ 2153 w 2391"/>
                            <a:gd name="T49" fmla="+- 0 551 443"/>
                            <a:gd name="T50" fmla="*/ 551 h 173"/>
                            <a:gd name="T51" fmla="*/ 2139 w 2391"/>
                            <a:gd name="T52" fmla="+- 0 551 443"/>
                            <a:gd name="T53" fmla="*/ 551 h 173"/>
                            <a:gd name="T54" fmla="*/ 2139 w 2391"/>
                            <a:gd name="T55" fmla="+- 0 561 443"/>
                            <a:gd name="T56" fmla="*/ 561 h 173"/>
                            <a:gd name="T57" fmla="*/ 2142 w 2391"/>
                            <a:gd name="T58" fmla="+- 0 613 443"/>
                            <a:gd name="T59" fmla="*/ 613 h 173"/>
                            <a:gd name="T60" fmla="*/ 2165 w 2391"/>
                            <a:gd name="T61" fmla="+- 0 613 443"/>
                            <a:gd name="T62" fmla="*/ 613 h 173"/>
                            <a:gd name="T63" fmla="*/ 2153 w 2391"/>
                            <a:gd name="T64" fmla="+- 0 603 443"/>
                            <a:gd name="T65" fmla="*/ 603 h 173"/>
                            <a:gd name="T66" fmla="*/ 2165 w 2391"/>
                            <a:gd name="T67" fmla="+- 0 561 443"/>
                            <a:gd name="T68" fmla="*/ 561 h 173"/>
                            <a:gd name="T69" fmla="*/ 2234 w 2391"/>
                            <a:gd name="T70" fmla="+- 0 569 443"/>
                            <a:gd name="T71" fmla="*/ 569 h 173"/>
                            <a:gd name="T72" fmla="*/ 2223 w 2391"/>
                            <a:gd name="T73" fmla="+- 0 555 443"/>
                            <a:gd name="T74" fmla="*/ 555 h 173"/>
                            <a:gd name="T75" fmla="*/ 2218 w 2391"/>
                            <a:gd name="T76" fmla="+- 0 604 443"/>
                            <a:gd name="T77" fmla="*/ 604 h 173"/>
                            <a:gd name="T78" fmla="*/ 2188 w 2391"/>
                            <a:gd name="T79" fmla="+- 0 572 443"/>
                            <a:gd name="T80" fmla="*/ 572 h 173"/>
                            <a:gd name="T81" fmla="*/ 2223 w 2391"/>
                            <a:gd name="T82" fmla="+- 0 572 443"/>
                            <a:gd name="T83" fmla="*/ 572 h 173"/>
                            <a:gd name="T84" fmla="*/ 2205 w 2391"/>
                            <a:gd name="T85" fmla="+- 0 550 443"/>
                            <a:gd name="T86" fmla="*/ 550 h 173"/>
                            <a:gd name="T87" fmla="*/ 2176 w 2391"/>
                            <a:gd name="T88" fmla="+- 0 569 443"/>
                            <a:gd name="T89" fmla="*/ 569 h 173"/>
                            <a:gd name="T90" fmla="*/ 2182 w 2391"/>
                            <a:gd name="T91" fmla="+- 0 606 443"/>
                            <a:gd name="T92" fmla="*/ 606 h 173"/>
                            <a:gd name="T93" fmla="*/ 2219 w 2391"/>
                            <a:gd name="T94" fmla="+- 0 613 443"/>
                            <a:gd name="T95" fmla="*/ 613 h 173"/>
                            <a:gd name="T96" fmla="*/ 2234 w 2391"/>
                            <a:gd name="T97" fmla="+- 0 595 443"/>
                            <a:gd name="T98" fmla="*/ 595 h 173"/>
                            <a:gd name="T99" fmla="*/ 2284 w 2391"/>
                            <a:gd name="T100" fmla="+- 0 550 443"/>
                            <a:gd name="T101" fmla="*/ 550 h 173"/>
                            <a:gd name="T102" fmla="*/ 2263 w 2391"/>
                            <a:gd name="T103" fmla="+- 0 557 443"/>
                            <a:gd name="T104" fmla="*/ 557 h 173"/>
                            <a:gd name="T105" fmla="*/ 2262 w 2391"/>
                            <a:gd name="T106" fmla="+- 0 552 443"/>
                            <a:gd name="T107" fmla="*/ 552 h 173"/>
                            <a:gd name="T108" fmla="*/ 2262 w 2391"/>
                            <a:gd name="T109" fmla="+- 0 613 443"/>
                            <a:gd name="T110" fmla="*/ 613 h 173"/>
                            <a:gd name="T111" fmla="*/ 2281 w 2391"/>
                            <a:gd name="T112" fmla="+- 0 563 443"/>
                            <a:gd name="T113" fmla="*/ 563 h 173"/>
                            <a:gd name="T114" fmla="*/ 2311 w 2391"/>
                            <a:gd name="T115" fmla="+- 0 552 443"/>
                            <a:gd name="T116" fmla="*/ 552 h 173"/>
                            <a:gd name="T117" fmla="*/ 2311 w 2391"/>
                            <a:gd name="T118" fmla="+- 0 613 443"/>
                            <a:gd name="T119" fmla="*/ 613 h 173"/>
                            <a:gd name="T120" fmla="*/ 2309 w 2391"/>
                            <a:gd name="T121" fmla="+- 0 527 443"/>
                            <a:gd name="T122" fmla="*/ 527 h 173"/>
                            <a:gd name="T123" fmla="*/ 2296 w 2391"/>
                            <a:gd name="T124" fmla="+- 0 539 443"/>
                            <a:gd name="T125" fmla="*/ 539 h 173"/>
                            <a:gd name="T126" fmla="*/ 2312 w 2391"/>
                            <a:gd name="T127" fmla="+- 0 539 443"/>
                            <a:gd name="T128" fmla="*/ 539 h 173"/>
                            <a:gd name="T129" fmla="*/ 2385 w 2391"/>
                            <a:gd name="T130" fmla="+- 0 604 443"/>
                            <a:gd name="T131" fmla="*/ 604 h 173"/>
                            <a:gd name="T132" fmla="*/ 2380 w 2391"/>
                            <a:gd name="T133" fmla="+- 0 582 443"/>
                            <a:gd name="T134" fmla="*/ 582 h 173"/>
                            <a:gd name="T135" fmla="*/ 2380 w 2391"/>
                            <a:gd name="T136" fmla="+- 0 555 443"/>
                            <a:gd name="T137" fmla="*/ 555 h 173"/>
                            <a:gd name="T138" fmla="*/ 2328 w 2391"/>
                            <a:gd name="T139" fmla="+- 0 555 443"/>
                            <a:gd name="T140" fmla="*/ 555 h 173"/>
                            <a:gd name="T141" fmla="*/ 2341 w 2391"/>
                            <a:gd name="T142" fmla="+- 0 564 443"/>
                            <a:gd name="T143" fmla="*/ 564 h 173"/>
                            <a:gd name="T144" fmla="*/ 2367 w 2391"/>
                            <a:gd name="T145" fmla="+- 0 562 443"/>
                            <a:gd name="T146" fmla="*/ 562 h 173"/>
                            <a:gd name="T147" fmla="*/ 2366 w 2391"/>
                            <a:gd name="T148" fmla="+- 0 582 443"/>
                            <a:gd name="T149" fmla="*/ 582 h 173"/>
                            <a:gd name="T150" fmla="*/ 2346 w 2391"/>
                            <a:gd name="T151" fmla="+- 0 604 443"/>
                            <a:gd name="T152" fmla="*/ 604 h 173"/>
                            <a:gd name="T153" fmla="*/ 2344 w 2391"/>
                            <a:gd name="T154" fmla="+- 0 587 443"/>
                            <a:gd name="T155" fmla="*/ 587 h 173"/>
                            <a:gd name="T156" fmla="*/ 2362 w 2391"/>
                            <a:gd name="T157" fmla="+- 0 585 443"/>
                            <a:gd name="T158" fmla="*/ 585 h 173"/>
                            <a:gd name="T159" fmla="*/ 2366 w 2391"/>
                            <a:gd name="T160" fmla="+- 0 577 443"/>
                            <a:gd name="T161" fmla="*/ 577 h 173"/>
                            <a:gd name="T162" fmla="*/ 2337 w 2391"/>
                            <a:gd name="T163" fmla="+- 0 579 443"/>
                            <a:gd name="T164" fmla="*/ 579 h 173"/>
                            <a:gd name="T165" fmla="*/ 2335 w 2391"/>
                            <a:gd name="T166" fmla="+- 0 615 443"/>
                            <a:gd name="T167" fmla="*/ 615 h 173"/>
                            <a:gd name="T168" fmla="*/ 2367 w 2391"/>
                            <a:gd name="T169" fmla="+- 0 607 443"/>
                            <a:gd name="T170" fmla="*/ 607 h 173"/>
                            <a:gd name="T171" fmla="*/ 2380 w 2391"/>
                            <a:gd name="T172" fmla="+- 0 615 443"/>
                            <a:gd name="T173" fmla="*/ 615 h 173"/>
                            <a:gd name="T174" fmla="*/ 2386 w 2391"/>
                            <a:gd name="T175" fmla="+- 0 607 443"/>
                            <a:gd name="T176" fmla="*/ 607 h 173"/>
                            <a:gd name="T177" fmla="*/ 2391 w 2391"/>
                            <a:gd name="T178" fmla="+- 0 448 443"/>
                            <a:gd name="T179" fmla="*/ 448 h 173"/>
                            <a:gd name="T180" fmla="*/ 5 w 2391"/>
                            <a:gd name="T181" fmla="+- 0 443 443"/>
                            <a:gd name="T182" fmla="*/ 443 h 173"/>
                            <a:gd name="T183" fmla="*/ 5 w 2391"/>
                            <a:gd name="T184" fmla="+- 0 465 443"/>
                            <a:gd name="T185" fmla="*/ 465 h 173"/>
                            <a:gd name="T186" fmla="*/ 2391 w 2391"/>
                            <a:gd name="T187" fmla="+- 0 448 443"/>
                            <a:gd name="T188" fmla="*/ 448 h 17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  <a:cxn ang="0">
                              <a:pos x="T144" y="T146"/>
                            </a:cxn>
                            <a:cxn ang="0">
                              <a:pos x="T147" y="T149"/>
                            </a:cxn>
                            <a:cxn ang="0">
                              <a:pos x="T150" y="T152"/>
                            </a:cxn>
                            <a:cxn ang="0">
                              <a:pos x="T153" y="T155"/>
                            </a:cxn>
                            <a:cxn ang="0">
                              <a:pos x="T156" y="T158"/>
                            </a:cxn>
                            <a:cxn ang="0">
                              <a:pos x="T159" y="T161"/>
                            </a:cxn>
                            <a:cxn ang="0">
                              <a:pos x="T162" y="T164"/>
                            </a:cxn>
                            <a:cxn ang="0">
                              <a:pos x="T165" y="T167"/>
                            </a:cxn>
                            <a:cxn ang="0">
                              <a:pos x="T168" y="T170"/>
                            </a:cxn>
                            <a:cxn ang="0">
                              <a:pos x="T171" y="T173"/>
                            </a:cxn>
                            <a:cxn ang="0">
                              <a:pos x="T174" y="T176"/>
                            </a:cxn>
                            <a:cxn ang="0">
                              <a:pos x="T177" y="T179"/>
                            </a:cxn>
                            <a:cxn ang="0">
                              <a:pos x="T180" y="T182"/>
                            </a:cxn>
                            <a:cxn ang="0">
                              <a:pos x="T183" y="T185"/>
                            </a:cxn>
                            <a:cxn ang="0">
                              <a:pos x="T186" y="T188"/>
                            </a:cxn>
                          </a:cxnLst>
                          <a:rect l="0" t="0" r="r" b="b"/>
                          <a:pathLst>
                            <a:path w="2391" h="173">
                              <a:moveTo>
                                <a:pt x="2023" y="84"/>
                              </a:moveTo>
                              <a:lnTo>
                                <a:pt x="2008" y="84"/>
                              </a:lnTo>
                              <a:lnTo>
                                <a:pt x="1986" y="153"/>
                              </a:lnTo>
                              <a:lnTo>
                                <a:pt x="1964" y="84"/>
                              </a:lnTo>
                              <a:lnTo>
                                <a:pt x="1949" y="84"/>
                              </a:lnTo>
                              <a:lnTo>
                                <a:pt x="1977" y="170"/>
                              </a:lnTo>
                              <a:lnTo>
                                <a:pt x="1994" y="170"/>
                              </a:lnTo>
                              <a:lnTo>
                                <a:pt x="2023" y="84"/>
                              </a:lnTo>
                              <a:close/>
                              <a:moveTo>
                                <a:pt x="2049" y="109"/>
                              </a:moveTo>
                              <a:lnTo>
                                <a:pt x="2035" y="109"/>
                              </a:lnTo>
                              <a:lnTo>
                                <a:pt x="2035" y="170"/>
                              </a:lnTo>
                              <a:lnTo>
                                <a:pt x="2049" y="170"/>
                              </a:lnTo>
                              <a:lnTo>
                                <a:pt x="2049" y="109"/>
                              </a:lnTo>
                              <a:close/>
                              <a:moveTo>
                                <a:pt x="2050" y="87"/>
                              </a:moveTo>
                              <a:lnTo>
                                <a:pt x="2047" y="84"/>
                              </a:lnTo>
                              <a:lnTo>
                                <a:pt x="2038" y="84"/>
                              </a:lnTo>
                              <a:lnTo>
                                <a:pt x="2034" y="87"/>
                              </a:lnTo>
                              <a:lnTo>
                                <a:pt x="2034" y="96"/>
                              </a:lnTo>
                              <a:lnTo>
                                <a:pt x="2038" y="100"/>
                              </a:lnTo>
                              <a:lnTo>
                                <a:pt x="2047" y="100"/>
                              </a:lnTo>
                              <a:lnTo>
                                <a:pt x="2050" y="96"/>
                              </a:lnTo>
                              <a:lnTo>
                                <a:pt x="2050" y="87"/>
                              </a:lnTo>
                              <a:close/>
                              <a:moveTo>
                                <a:pt x="2121" y="129"/>
                              </a:moveTo>
                              <a:lnTo>
                                <a:pt x="2120" y="114"/>
                              </a:lnTo>
                              <a:lnTo>
                                <a:pt x="2108" y="107"/>
                              </a:lnTo>
                              <a:lnTo>
                                <a:pt x="2093" y="107"/>
                              </a:lnTo>
                              <a:lnTo>
                                <a:pt x="2080" y="110"/>
                              </a:lnTo>
                              <a:lnTo>
                                <a:pt x="2070" y="117"/>
                              </a:lnTo>
                              <a:lnTo>
                                <a:pt x="2065" y="127"/>
                              </a:lnTo>
                              <a:lnTo>
                                <a:pt x="2063" y="140"/>
                              </a:lnTo>
                              <a:lnTo>
                                <a:pt x="2065" y="153"/>
                              </a:lnTo>
                              <a:lnTo>
                                <a:pt x="2071" y="163"/>
                              </a:lnTo>
                              <a:lnTo>
                                <a:pt x="2080" y="170"/>
                              </a:lnTo>
                              <a:lnTo>
                                <a:pt x="2093" y="172"/>
                              </a:lnTo>
                              <a:lnTo>
                                <a:pt x="2109" y="172"/>
                              </a:lnTo>
                              <a:lnTo>
                                <a:pt x="2119" y="163"/>
                              </a:lnTo>
                              <a:lnTo>
                                <a:pt x="2121" y="147"/>
                              </a:lnTo>
                              <a:lnTo>
                                <a:pt x="2107" y="147"/>
                              </a:lnTo>
                              <a:lnTo>
                                <a:pt x="2106" y="156"/>
                              </a:lnTo>
                              <a:lnTo>
                                <a:pt x="2101" y="161"/>
                              </a:lnTo>
                              <a:lnTo>
                                <a:pt x="2081" y="161"/>
                              </a:lnTo>
                              <a:lnTo>
                                <a:pt x="2076" y="150"/>
                              </a:lnTo>
                              <a:lnTo>
                                <a:pt x="2076" y="121"/>
                              </a:lnTo>
                              <a:lnTo>
                                <a:pt x="2086" y="118"/>
                              </a:lnTo>
                              <a:lnTo>
                                <a:pt x="2101" y="118"/>
                              </a:lnTo>
                              <a:lnTo>
                                <a:pt x="2106" y="122"/>
                              </a:lnTo>
                              <a:lnTo>
                                <a:pt x="2107" y="129"/>
                              </a:lnTo>
                              <a:lnTo>
                                <a:pt x="2121" y="129"/>
                              </a:lnTo>
                              <a:close/>
                              <a:moveTo>
                                <a:pt x="2165" y="108"/>
                              </a:moveTo>
                              <a:lnTo>
                                <a:pt x="2153" y="108"/>
                              </a:lnTo>
                              <a:lnTo>
                                <a:pt x="2153" y="90"/>
                              </a:lnTo>
                              <a:lnTo>
                                <a:pt x="2139" y="90"/>
                              </a:lnTo>
                              <a:lnTo>
                                <a:pt x="2139" y="108"/>
                              </a:lnTo>
                              <a:lnTo>
                                <a:pt x="2129" y="108"/>
                              </a:lnTo>
                              <a:lnTo>
                                <a:pt x="2129" y="118"/>
                              </a:lnTo>
                              <a:lnTo>
                                <a:pt x="2139" y="118"/>
                              </a:lnTo>
                              <a:lnTo>
                                <a:pt x="2139" y="155"/>
                              </a:lnTo>
                              <a:lnTo>
                                <a:pt x="2139" y="165"/>
                              </a:lnTo>
                              <a:lnTo>
                                <a:pt x="2142" y="170"/>
                              </a:lnTo>
                              <a:lnTo>
                                <a:pt x="2159" y="170"/>
                              </a:lnTo>
                              <a:lnTo>
                                <a:pt x="2162" y="170"/>
                              </a:lnTo>
                              <a:lnTo>
                                <a:pt x="2165" y="170"/>
                              </a:lnTo>
                              <a:lnTo>
                                <a:pt x="2165" y="159"/>
                              </a:lnTo>
                              <a:lnTo>
                                <a:pt x="2163" y="160"/>
                              </a:lnTo>
                              <a:lnTo>
                                <a:pt x="2153" y="160"/>
                              </a:lnTo>
                              <a:lnTo>
                                <a:pt x="2153" y="157"/>
                              </a:lnTo>
                              <a:lnTo>
                                <a:pt x="2153" y="118"/>
                              </a:lnTo>
                              <a:lnTo>
                                <a:pt x="2165" y="118"/>
                              </a:lnTo>
                              <a:lnTo>
                                <a:pt x="2165" y="108"/>
                              </a:lnTo>
                              <a:close/>
                              <a:moveTo>
                                <a:pt x="2237" y="139"/>
                              </a:moveTo>
                              <a:lnTo>
                                <a:pt x="2234" y="126"/>
                              </a:lnTo>
                              <a:lnTo>
                                <a:pt x="2229" y="118"/>
                              </a:lnTo>
                              <a:lnTo>
                                <a:pt x="2228" y="116"/>
                              </a:lnTo>
                              <a:lnTo>
                                <a:pt x="2223" y="112"/>
                              </a:lnTo>
                              <a:lnTo>
                                <a:pt x="2223" y="129"/>
                              </a:lnTo>
                              <a:lnTo>
                                <a:pt x="2223" y="150"/>
                              </a:lnTo>
                              <a:lnTo>
                                <a:pt x="2218" y="161"/>
                              </a:lnTo>
                              <a:lnTo>
                                <a:pt x="2193" y="161"/>
                              </a:lnTo>
                              <a:lnTo>
                                <a:pt x="2188" y="150"/>
                              </a:lnTo>
                              <a:lnTo>
                                <a:pt x="2188" y="129"/>
                              </a:lnTo>
                              <a:lnTo>
                                <a:pt x="2193" y="118"/>
                              </a:lnTo>
                              <a:lnTo>
                                <a:pt x="2218" y="118"/>
                              </a:lnTo>
                              <a:lnTo>
                                <a:pt x="2223" y="129"/>
                              </a:lnTo>
                              <a:lnTo>
                                <a:pt x="2223" y="112"/>
                              </a:lnTo>
                              <a:lnTo>
                                <a:pt x="2219" y="109"/>
                              </a:lnTo>
                              <a:lnTo>
                                <a:pt x="2205" y="107"/>
                              </a:lnTo>
                              <a:lnTo>
                                <a:pt x="2192" y="109"/>
                              </a:lnTo>
                              <a:lnTo>
                                <a:pt x="2182" y="116"/>
                              </a:lnTo>
                              <a:lnTo>
                                <a:pt x="2176" y="126"/>
                              </a:lnTo>
                              <a:lnTo>
                                <a:pt x="2174" y="139"/>
                              </a:lnTo>
                              <a:lnTo>
                                <a:pt x="2176" y="152"/>
                              </a:lnTo>
                              <a:lnTo>
                                <a:pt x="2182" y="163"/>
                              </a:lnTo>
                              <a:lnTo>
                                <a:pt x="2192" y="170"/>
                              </a:lnTo>
                              <a:lnTo>
                                <a:pt x="2205" y="172"/>
                              </a:lnTo>
                              <a:lnTo>
                                <a:pt x="2219" y="170"/>
                              </a:lnTo>
                              <a:lnTo>
                                <a:pt x="2228" y="163"/>
                              </a:lnTo>
                              <a:lnTo>
                                <a:pt x="2229" y="161"/>
                              </a:lnTo>
                              <a:lnTo>
                                <a:pt x="2234" y="152"/>
                              </a:lnTo>
                              <a:lnTo>
                                <a:pt x="2237" y="139"/>
                              </a:lnTo>
                              <a:close/>
                              <a:moveTo>
                                <a:pt x="2285" y="108"/>
                              </a:moveTo>
                              <a:lnTo>
                                <a:pt x="2284" y="107"/>
                              </a:lnTo>
                              <a:lnTo>
                                <a:pt x="2283" y="107"/>
                              </a:lnTo>
                              <a:lnTo>
                                <a:pt x="2272" y="107"/>
                              </a:lnTo>
                              <a:lnTo>
                                <a:pt x="2263" y="114"/>
                              </a:lnTo>
                              <a:lnTo>
                                <a:pt x="2262" y="121"/>
                              </a:lnTo>
                              <a:lnTo>
                                <a:pt x="2262" y="109"/>
                              </a:lnTo>
                              <a:lnTo>
                                <a:pt x="2249" y="109"/>
                              </a:lnTo>
                              <a:lnTo>
                                <a:pt x="2249" y="170"/>
                              </a:lnTo>
                              <a:lnTo>
                                <a:pt x="2262" y="170"/>
                              </a:lnTo>
                              <a:lnTo>
                                <a:pt x="2262" y="128"/>
                              </a:lnTo>
                              <a:lnTo>
                                <a:pt x="2270" y="120"/>
                              </a:lnTo>
                              <a:lnTo>
                                <a:pt x="2281" y="120"/>
                              </a:lnTo>
                              <a:lnTo>
                                <a:pt x="2285" y="121"/>
                              </a:lnTo>
                              <a:lnTo>
                                <a:pt x="2285" y="108"/>
                              </a:lnTo>
                              <a:close/>
                              <a:moveTo>
                                <a:pt x="2311" y="109"/>
                              </a:moveTo>
                              <a:lnTo>
                                <a:pt x="2297" y="109"/>
                              </a:lnTo>
                              <a:lnTo>
                                <a:pt x="2297" y="170"/>
                              </a:lnTo>
                              <a:lnTo>
                                <a:pt x="2311" y="170"/>
                              </a:lnTo>
                              <a:lnTo>
                                <a:pt x="2311" y="109"/>
                              </a:lnTo>
                              <a:close/>
                              <a:moveTo>
                                <a:pt x="2312" y="87"/>
                              </a:moveTo>
                              <a:lnTo>
                                <a:pt x="2309" y="84"/>
                              </a:lnTo>
                              <a:lnTo>
                                <a:pt x="2300" y="84"/>
                              </a:lnTo>
                              <a:lnTo>
                                <a:pt x="2296" y="87"/>
                              </a:lnTo>
                              <a:lnTo>
                                <a:pt x="2296" y="96"/>
                              </a:lnTo>
                              <a:lnTo>
                                <a:pt x="2300" y="100"/>
                              </a:lnTo>
                              <a:lnTo>
                                <a:pt x="2309" y="100"/>
                              </a:lnTo>
                              <a:lnTo>
                                <a:pt x="2312" y="96"/>
                              </a:lnTo>
                              <a:lnTo>
                                <a:pt x="2312" y="87"/>
                              </a:lnTo>
                              <a:close/>
                              <a:moveTo>
                                <a:pt x="2386" y="161"/>
                              </a:moveTo>
                              <a:lnTo>
                                <a:pt x="2385" y="161"/>
                              </a:lnTo>
                              <a:lnTo>
                                <a:pt x="2381" y="161"/>
                              </a:lnTo>
                              <a:lnTo>
                                <a:pt x="2380" y="160"/>
                              </a:lnTo>
                              <a:lnTo>
                                <a:pt x="2380" y="139"/>
                              </a:lnTo>
                              <a:lnTo>
                                <a:pt x="2380" y="134"/>
                              </a:lnTo>
                              <a:lnTo>
                                <a:pt x="2380" y="118"/>
                              </a:lnTo>
                              <a:lnTo>
                                <a:pt x="2380" y="112"/>
                              </a:lnTo>
                              <a:lnTo>
                                <a:pt x="2367" y="107"/>
                              </a:lnTo>
                              <a:lnTo>
                                <a:pt x="2342" y="107"/>
                              </a:lnTo>
                              <a:lnTo>
                                <a:pt x="2328" y="112"/>
                              </a:lnTo>
                              <a:lnTo>
                                <a:pt x="2327" y="127"/>
                              </a:lnTo>
                              <a:lnTo>
                                <a:pt x="2341" y="127"/>
                              </a:lnTo>
                              <a:lnTo>
                                <a:pt x="2341" y="121"/>
                              </a:lnTo>
                              <a:lnTo>
                                <a:pt x="2347" y="118"/>
                              </a:lnTo>
                              <a:lnTo>
                                <a:pt x="2360" y="118"/>
                              </a:lnTo>
                              <a:lnTo>
                                <a:pt x="2367" y="119"/>
                              </a:lnTo>
                              <a:lnTo>
                                <a:pt x="2367" y="134"/>
                              </a:lnTo>
                              <a:lnTo>
                                <a:pt x="2366" y="134"/>
                              </a:lnTo>
                              <a:lnTo>
                                <a:pt x="2366" y="139"/>
                              </a:lnTo>
                              <a:lnTo>
                                <a:pt x="2366" y="158"/>
                              </a:lnTo>
                              <a:lnTo>
                                <a:pt x="2357" y="161"/>
                              </a:lnTo>
                              <a:lnTo>
                                <a:pt x="2346" y="161"/>
                              </a:lnTo>
                              <a:lnTo>
                                <a:pt x="2338" y="159"/>
                              </a:lnTo>
                              <a:lnTo>
                                <a:pt x="2338" y="146"/>
                              </a:lnTo>
                              <a:lnTo>
                                <a:pt x="2344" y="144"/>
                              </a:lnTo>
                              <a:lnTo>
                                <a:pt x="2350" y="143"/>
                              </a:lnTo>
                              <a:lnTo>
                                <a:pt x="2355" y="142"/>
                              </a:lnTo>
                              <a:lnTo>
                                <a:pt x="2362" y="142"/>
                              </a:lnTo>
                              <a:lnTo>
                                <a:pt x="2366" y="139"/>
                              </a:lnTo>
                              <a:lnTo>
                                <a:pt x="2366" y="134"/>
                              </a:lnTo>
                              <a:lnTo>
                                <a:pt x="2358" y="133"/>
                              </a:lnTo>
                              <a:lnTo>
                                <a:pt x="2349" y="135"/>
                              </a:lnTo>
                              <a:lnTo>
                                <a:pt x="2337" y="136"/>
                              </a:lnTo>
                              <a:lnTo>
                                <a:pt x="2325" y="139"/>
                              </a:lnTo>
                              <a:lnTo>
                                <a:pt x="2325" y="166"/>
                              </a:lnTo>
                              <a:lnTo>
                                <a:pt x="2335" y="172"/>
                              </a:lnTo>
                              <a:lnTo>
                                <a:pt x="2353" y="172"/>
                              </a:lnTo>
                              <a:lnTo>
                                <a:pt x="2362" y="170"/>
                              </a:lnTo>
                              <a:lnTo>
                                <a:pt x="2367" y="164"/>
                              </a:lnTo>
                              <a:lnTo>
                                <a:pt x="2368" y="170"/>
                              </a:lnTo>
                              <a:lnTo>
                                <a:pt x="2372" y="172"/>
                              </a:lnTo>
                              <a:lnTo>
                                <a:pt x="2380" y="172"/>
                              </a:lnTo>
                              <a:lnTo>
                                <a:pt x="2384" y="171"/>
                              </a:lnTo>
                              <a:lnTo>
                                <a:pt x="2386" y="170"/>
                              </a:lnTo>
                              <a:lnTo>
                                <a:pt x="2386" y="164"/>
                              </a:lnTo>
                              <a:lnTo>
                                <a:pt x="2386" y="161"/>
                              </a:lnTo>
                              <a:close/>
                              <a:moveTo>
                                <a:pt x="2391" y="5"/>
                              </a:moveTo>
                              <a:lnTo>
                                <a:pt x="2386" y="0"/>
                              </a:lnTo>
                              <a:lnTo>
                                <a:pt x="2380" y="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  <a:lnTo>
                                <a:pt x="0" y="17"/>
                              </a:lnTo>
                              <a:lnTo>
                                <a:pt x="5" y="22"/>
                              </a:lnTo>
                              <a:lnTo>
                                <a:pt x="2386" y="22"/>
                              </a:lnTo>
                              <a:lnTo>
                                <a:pt x="2391" y="17"/>
                              </a:lnTo>
                              <a:lnTo>
                                <a:pt x="2391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7878827B" id="Group 18" o:spid="_x0000_s1026" alt="&quot;&quot;" style="width:119.55pt;height:30.75pt;mso-position-horizontal-relative:char;mso-position-vertical-relative:line" coordsize="2391,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">
              <v:shape id="Picture 69" o:spid="_x0000_s1027" type="#_x0000_t75" style="position:absolute;width:2381;height: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">
                <v:imagedata r:id="rId4" o:title=""/>
              </v:shape>
              <v:shape id="AutoShape 70" o:spid="_x0000_s1028" style="position:absolute;top:442;width:2391;height:173;visibility:visible;mso-wrap-style:square;v-text-anchor:top" coordsize="2391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" path="m2023,84r-15,l1986,153,1964,84r-15,l1977,170r17,l2023,84xm2049,109r-14,l2035,170r14,l2049,109xm2050,87r-3,-3l2038,84r-4,3l2034,96r4,4l2047,100r3,-4l2050,87xm2121,129r-1,-15l2108,107r-15,l2080,110r-10,7l2065,127r-2,13l2065,153r6,10l2080,170r13,2l2109,172r10,-9l2121,147r-14,l2106,156r-5,5l2081,161r-5,-11l2076,121r10,-3l2101,118r5,4l2107,129r14,xm2165,108r-12,l2153,90r-14,l2139,108r-10,l2129,118r10,l2139,155r,10l2142,170r17,l2162,170r3,l2165,159r-2,1l2153,160r,-3l2153,118r12,l2165,108xm2237,139r-3,-13l2229,118r-1,-2l2223,112r,17l2223,150r-5,11l2193,161r-5,-11l2188,129r5,-11l2218,118r5,11l2223,112r-4,-3l2205,107r-13,2l2182,116r-6,10l2174,139r2,13l2182,163r10,7l2205,172r14,-2l2228,163r1,-2l2234,152r3,-13xm2285,108r-1,-1l2283,107r-11,l2263,114r-1,7l2262,109r-13,l2249,170r13,l2262,128r8,-8l2281,120r4,1l2285,108xm2311,109r-14,l2297,170r14,l2311,109xm2312,87r-3,-3l2300,84r-4,3l2296,96r4,4l2309,100r3,-4l2312,87xm2386,161r-1,l2381,161r-1,-1l2380,139r,-5l2380,118r,-6l2367,107r-25,l2328,112r-1,15l2341,127r,-6l2347,118r13,l2367,119r,15l2366,134r,5l2366,158r-9,3l2346,161r-8,-2l2338,146r6,-2l2350,143r5,-1l2362,142r4,-3l2366,134r-8,-1l2349,135r-12,1l2325,139r,27l2335,172r18,l2362,170r5,-6l2368,170r4,2l2380,172r4,-1l2386,170r,-6l2386,161xm2391,5l2386,r-6,l5,,,5,,17r5,5l2386,22r5,-5l2391,5xe" fillcolor="#414042" stroked="f">
                <v:path arrowok="t" o:connecttype="custom" o:connectlocs="1986,596;1949,527;2023,527;2035,613;2050,530;2034,530;2047,543;2121,572;2093,550;2065,570;2071,606;2109,615;2107,590;2081,604;2086,561;2107,572;2153,551;2139,551;2139,561;2142,613;2165,613;2153,603;2165,561;2234,569;2223,555;2218,604;2188,572;2223,572;2205,550;2176,569;2182,606;2219,613;2234,595;2284,550;2263,557;2262,552;2262,613;2281,563;2311,552;2311,613;2309,527;2296,539;2312,539;2385,604;2380,582;2380,555;2328,555;2341,564;2367,562;2366,582;2346,604;2344,587;2362,585;2366,577;2337,579;2335,615;2367,607;2380,615;2386,607;2391,448;5,443;5,465;2391,448" o:connectangles="0,0,0,0,0,0,0,0,0,0,0,0,0,0,0,0,0,0,0,0,0,0,0,0,0,0,0,0,0,0,0,0,0,0,0,0,0,0,0,0,0,0,0,0,0,0,0,0,0,0,0,0,0,0,0,0,0,0,0,0,0,0,0"/>
              </v:shape>
              <w10:anchorlock/>
            </v:group>
          </w:pict>
        </mc:Fallback>
      </mc:AlternateContent>
    </w:r>
  </w:p>
  <w:p w14:paraId="588AC41C" w14:textId="77777777" w:rsidR="005701C5" w:rsidRDefault="005701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E4EDA" w14:textId="59EAA638" w:rsidR="005701C5" w:rsidRPr="004176B2" w:rsidRDefault="00CD27DF" w:rsidP="00CD27DF">
    <w:pPr>
      <w:widowControl w:val="0"/>
      <w:tabs>
        <w:tab w:val="center" w:pos="5495"/>
        <w:tab w:val="right" w:pos="10990"/>
      </w:tabs>
      <w:autoSpaceDE w:val="0"/>
      <w:autoSpaceDN w:val="0"/>
      <w:spacing w:before="5"/>
      <w:jc w:val="right"/>
      <w:rPr>
        <w:rFonts w:ascii="Theinhardt Bold" w:eastAsia="Theinhardt Light" w:hAnsi="Theinhardt Light" w:cs="Theinhardt Light"/>
        <w:b/>
        <w:szCs w:val="20"/>
      </w:rPr>
    </w:pPr>
    <w:r>
      <w:rPr>
        <w:rFonts w:ascii="Theinhardt Bold" w:hAnsi="Theinhardt Light"/>
        <w:noProof/>
        <w:sz w:val="20"/>
        <w:szCs w:val="20"/>
      </w:rPr>
      <w:drawing>
        <wp:inline distT="0" distB="0" distL="0" distR="0" wp14:anchorId="7860F3AB" wp14:editId="2FAE0158">
          <wp:extent cx="2989366" cy="666750"/>
          <wp:effectExtent l="0" t="0" r="1905" b="0"/>
          <wp:docPr id="2" name="Picture 2" descr="Independent Broad-based Anti-corruption Commission Victoria (log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ACLogo_HORZ_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478"/>
                  <a:stretch/>
                </pic:blipFill>
                <pic:spPr bwMode="auto">
                  <a:xfrm>
                    <a:off x="0" y="0"/>
                    <a:ext cx="2990850" cy="667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48A14" w14:textId="0184B8AB" w:rsidR="005701C5" w:rsidRDefault="005701C5" w:rsidP="00901F35">
    <w:pPr>
      <w:pStyle w:val="Footer"/>
      <w:jc w:val="center"/>
    </w:pPr>
    <w:r>
      <w:t xml:space="preserve"> </w:t>
    </w:r>
    <w:r>
      <w:fldChar w:fldCharType="begin"/>
    </w:r>
    <w:r w:rsidRPr="00901F35">
      <w:instrText xml:space="preserve"> DOCPROPERTY "aliashDocumentMarking" \* MERGEFORMAT </w:instrText>
    </w:r>
    <w:r>
      <w:fldChar w:fldCharType="separate"/>
    </w:r>
    <w:r w:rsidR="0056496D">
      <w:t>UNCLASSIFIED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DD497" w14:textId="458E28D6" w:rsidR="005701C5" w:rsidRDefault="00420165" w:rsidP="00420165">
    <w:pPr>
      <w:pStyle w:val="Footer"/>
      <w:jc w:val="right"/>
    </w:pPr>
    <w:r>
      <w:t xml:space="preserve">С </w:t>
    </w:r>
    <w:r w:rsidRPr="00D444AF">
      <w:fldChar w:fldCharType="begin"/>
    </w:r>
    <w:r w:rsidRPr="00D444AF">
      <w:instrText xml:space="preserve"> page</w:instrText>
    </w:r>
    <w:r w:rsidRPr="00D444AF">
      <w:fldChar w:fldCharType="separate"/>
    </w:r>
    <w:r>
      <w:t>2</w:t>
    </w:r>
    <w:r w:rsidRPr="00D444AF">
      <w:fldChar w:fldCharType="end"/>
    </w:r>
    <w:r>
      <w:t xml:space="preserve"> из </w:t>
    </w:r>
    <w:r w:rsidRPr="00D444AF">
      <w:fldChar w:fldCharType="begin"/>
    </w:r>
    <w:r w:rsidRPr="00D444AF">
      <w:instrText xml:space="preserve"> numpages</w:instrText>
    </w:r>
    <w:r w:rsidRPr="00D444AF">
      <w:fldChar w:fldCharType="separate"/>
    </w:r>
    <w:r>
      <w:t>11</w:t>
    </w:r>
    <w:r w:rsidRPr="00D444AF">
      <w:fldChar w:fldCharType="end"/>
    </w:r>
  </w:p>
  <w:p w14:paraId="00416B24" w14:textId="77777777" w:rsidR="005701C5" w:rsidRDefault="005701C5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2AFF4" w14:textId="1A99FED9" w:rsidR="005701C5" w:rsidRDefault="005701C5" w:rsidP="00901F35">
    <w:pPr>
      <w:pStyle w:val="Footer"/>
      <w:jc w:val="center"/>
    </w:pPr>
    <w:r>
      <w:t xml:space="preserve"> </w:t>
    </w:r>
    <w:r>
      <w:fldChar w:fldCharType="begin"/>
    </w:r>
    <w:r w:rsidRPr="00901F35">
      <w:instrText xml:space="preserve"> DOCPROPERTY "aliashDocumentMarking" \* MERGEFORMAT </w:instrText>
    </w:r>
    <w:r>
      <w:fldChar w:fldCharType="separate"/>
    </w:r>
    <w:r w:rsidR="0056496D">
      <w:t>UNCLASSIFIED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56850" w14:textId="77777777" w:rsidR="00023F0E" w:rsidRDefault="00023F0E" w:rsidP="009E2A87">
      <w:r>
        <w:separator/>
      </w:r>
    </w:p>
  </w:footnote>
  <w:footnote w:type="continuationSeparator" w:id="0">
    <w:p w14:paraId="2C80EF75" w14:textId="77777777" w:rsidR="00023F0E" w:rsidRDefault="00023F0E" w:rsidP="009E2A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A275D" w14:textId="77777777" w:rsidR="005701C5" w:rsidRDefault="005701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A2C7D" w14:textId="77777777" w:rsidR="005701C5" w:rsidRDefault="005701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E7B2B" w14:textId="77777777" w:rsidR="005701C5" w:rsidRDefault="005701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513B0"/>
    <w:multiLevelType w:val="hybridMultilevel"/>
    <w:tmpl w:val="E794DE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E047DE"/>
    <w:multiLevelType w:val="multilevel"/>
    <w:tmpl w:val="C0EEDB1A"/>
    <w:lvl w:ilvl="0">
      <w:start w:val="1"/>
      <w:numFmt w:val="decimal"/>
      <w:pStyle w:val="NumberedH1"/>
      <w:lvlText w:val="%1."/>
      <w:lvlJc w:val="left"/>
      <w:pPr>
        <w:ind w:left="360" w:hanging="360"/>
      </w:pPr>
    </w:lvl>
    <w:lvl w:ilvl="1">
      <w:start w:val="1"/>
      <w:numFmt w:val="decimal"/>
      <w:pStyle w:val="NumberedH2"/>
      <w:lvlText w:val="%1.%2."/>
      <w:lvlJc w:val="left"/>
      <w:pPr>
        <w:ind w:left="792" w:hanging="432"/>
      </w:pPr>
    </w:lvl>
    <w:lvl w:ilvl="2">
      <w:start w:val="1"/>
      <w:numFmt w:val="decimal"/>
      <w:pStyle w:val="NumberedH3"/>
      <w:lvlText w:val="%1.%2.%3."/>
      <w:lvlJc w:val="left"/>
      <w:pPr>
        <w:ind w:left="1224" w:hanging="504"/>
      </w:pPr>
    </w:lvl>
    <w:lvl w:ilvl="3">
      <w:start w:val="1"/>
      <w:numFmt w:val="decimal"/>
      <w:pStyle w:val="NumberedH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1ED334C"/>
    <w:multiLevelType w:val="hybridMultilevel"/>
    <w:tmpl w:val="50A67080"/>
    <w:lvl w:ilvl="0" w:tplc="5D7E130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AE798">
      <w:start w:val="1"/>
      <w:numFmt w:val="bullet"/>
      <w:pStyle w:val="subbullets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43117"/>
    <w:multiLevelType w:val="hybridMultilevel"/>
    <w:tmpl w:val="031A4B5E"/>
    <w:lvl w:ilvl="0" w:tplc="D674D76C">
      <w:numFmt w:val="bullet"/>
      <w:lvlText w:val="•"/>
      <w:lvlJc w:val="left"/>
      <w:pPr>
        <w:ind w:left="277" w:hanging="171"/>
      </w:pPr>
      <w:rPr>
        <w:rFonts w:ascii="Theinhardt Light" w:eastAsia="Theinhardt Light" w:hAnsi="Theinhardt Light" w:cs="Theinhardt Light" w:hint="default"/>
        <w:color w:val="414042"/>
        <w:w w:val="100"/>
        <w:sz w:val="20"/>
        <w:szCs w:val="20"/>
        <w:lang w:val="en-US" w:eastAsia="en-US" w:bidi="ar-SA"/>
      </w:rPr>
    </w:lvl>
    <w:lvl w:ilvl="1" w:tplc="DC1249FC">
      <w:numFmt w:val="bullet"/>
      <w:lvlText w:val="•"/>
      <w:lvlJc w:val="left"/>
      <w:pPr>
        <w:ind w:left="784" w:hanging="171"/>
      </w:pPr>
      <w:rPr>
        <w:rFonts w:hint="default"/>
        <w:lang w:val="en-US" w:eastAsia="en-US" w:bidi="ar-SA"/>
      </w:rPr>
    </w:lvl>
    <w:lvl w:ilvl="2" w:tplc="98742352">
      <w:numFmt w:val="bullet"/>
      <w:lvlText w:val="•"/>
      <w:lvlJc w:val="left"/>
      <w:pPr>
        <w:ind w:left="1289" w:hanging="171"/>
      </w:pPr>
      <w:rPr>
        <w:rFonts w:hint="default"/>
        <w:lang w:val="en-US" w:eastAsia="en-US" w:bidi="ar-SA"/>
      </w:rPr>
    </w:lvl>
    <w:lvl w:ilvl="3" w:tplc="72D6E418">
      <w:numFmt w:val="bullet"/>
      <w:lvlText w:val="•"/>
      <w:lvlJc w:val="left"/>
      <w:pPr>
        <w:ind w:left="1794" w:hanging="171"/>
      </w:pPr>
      <w:rPr>
        <w:rFonts w:hint="default"/>
        <w:lang w:val="en-US" w:eastAsia="en-US" w:bidi="ar-SA"/>
      </w:rPr>
    </w:lvl>
    <w:lvl w:ilvl="4" w:tplc="22F69414">
      <w:numFmt w:val="bullet"/>
      <w:lvlText w:val="•"/>
      <w:lvlJc w:val="left"/>
      <w:pPr>
        <w:ind w:left="2299" w:hanging="171"/>
      </w:pPr>
      <w:rPr>
        <w:rFonts w:hint="default"/>
        <w:lang w:val="en-US" w:eastAsia="en-US" w:bidi="ar-SA"/>
      </w:rPr>
    </w:lvl>
    <w:lvl w:ilvl="5" w:tplc="6A1660CA">
      <w:numFmt w:val="bullet"/>
      <w:lvlText w:val="•"/>
      <w:lvlJc w:val="left"/>
      <w:pPr>
        <w:ind w:left="2804" w:hanging="171"/>
      </w:pPr>
      <w:rPr>
        <w:rFonts w:hint="default"/>
        <w:lang w:val="en-US" w:eastAsia="en-US" w:bidi="ar-SA"/>
      </w:rPr>
    </w:lvl>
    <w:lvl w:ilvl="6" w:tplc="813E8A0A">
      <w:numFmt w:val="bullet"/>
      <w:lvlText w:val="•"/>
      <w:lvlJc w:val="left"/>
      <w:pPr>
        <w:ind w:left="3308" w:hanging="171"/>
      </w:pPr>
      <w:rPr>
        <w:rFonts w:hint="default"/>
        <w:lang w:val="en-US" w:eastAsia="en-US" w:bidi="ar-SA"/>
      </w:rPr>
    </w:lvl>
    <w:lvl w:ilvl="7" w:tplc="37E24256">
      <w:numFmt w:val="bullet"/>
      <w:lvlText w:val="•"/>
      <w:lvlJc w:val="left"/>
      <w:pPr>
        <w:ind w:left="3813" w:hanging="171"/>
      </w:pPr>
      <w:rPr>
        <w:rFonts w:hint="default"/>
        <w:lang w:val="en-US" w:eastAsia="en-US" w:bidi="ar-SA"/>
      </w:rPr>
    </w:lvl>
    <w:lvl w:ilvl="8" w:tplc="4DE49F76">
      <w:numFmt w:val="bullet"/>
      <w:lvlText w:val="•"/>
      <w:lvlJc w:val="left"/>
      <w:pPr>
        <w:ind w:left="4318" w:hanging="171"/>
      </w:pPr>
      <w:rPr>
        <w:rFonts w:hint="default"/>
        <w:lang w:val="en-US" w:eastAsia="en-US" w:bidi="ar-SA"/>
      </w:rPr>
    </w:lvl>
  </w:abstractNum>
  <w:abstractNum w:abstractNumId="4" w15:restartNumberingAfterBreak="0">
    <w:nsid w:val="386D613B"/>
    <w:multiLevelType w:val="hybridMultilevel"/>
    <w:tmpl w:val="DCEA8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6256E2"/>
    <w:multiLevelType w:val="multilevel"/>
    <w:tmpl w:val="28AE1392"/>
    <w:lvl w:ilvl="0">
      <w:start w:val="1"/>
      <w:numFmt w:val="decimal"/>
      <w:pStyle w:val="Heading1"/>
      <w:lvlText w:val="%1."/>
      <w:lvlJc w:val="left"/>
      <w:pPr>
        <w:ind w:left="1779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1779" w:hanging="360"/>
      </w:pPr>
      <w:rPr>
        <w:rFonts w:hint="default"/>
        <w:i w:val="0"/>
      </w:rPr>
    </w:lvl>
    <w:lvl w:ilvl="2">
      <w:start w:val="1"/>
      <w:numFmt w:val="decimal"/>
      <w:pStyle w:val="Heading3"/>
      <w:isLgl/>
      <w:lvlText w:val="%1.%2.%3"/>
      <w:lvlJc w:val="left"/>
      <w:pPr>
        <w:ind w:left="2139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139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499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2499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2859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2859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3219" w:hanging="1800"/>
      </w:pPr>
      <w:rPr>
        <w:rFonts w:hint="default"/>
        <w:i w:val="0"/>
      </w:rPr>
    </w:lvl>
  </w:abstractNum>
  <w:abstractNum w:abstractNumId="6" w15:restartNumberingAfterBreak="0">
    <w:nsid w:val="5DB837A8"/>
    <w:multiLevelType w:val="multilevel"/>
    <w:tmpl w:val="C84CA4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E6440EA"/>
    <w:multiLevelType w:val="hybridMultilevel"/>
    <w:tmpl w:val="3A8C7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jIxNzYwMDG3MDZX0lEKTi0uzszPAykwrAUAaEbKdywAAAA="/>
  </w:docVars>
  <w:rsids>
    <w:rsidRoot w:val="002001AE"/>
    <w:rsid w:val="00003401"/>
    <w:rsid w:val="00003466"/>
    <w:rsid w:val="00004879"/>
    <w:rsid w:val="00006851"/>
    <w:rsid w:val="000075C3"/>
    <w:rsid w:val="00007B02"/>
    <w:rsid w:val="00013BCC"/>
    <w:rsid w:val="00023997"/>
    <w:rsid w:val="00023F0E"/>
    <w:rsid w:val="00025946"/>
    <w:rsid w:val="000358FA"/>
    <w:rsid w:val="000429C8"/>
    <w:rsid w:val="00043C95"/>
    <w:rsid w:val="00052A8C"/>
    <w:rsid w:val="00057E1C"/>
    <w:rsid w:val="00090AE8"/>
    <w:rsid w:val="00094215"/>
    <w:rsid w:val="000942CE"/>
    <w:rsid w:val="000A5FD3"/>
    <w:rsid w:val="000B779F"/>
    <w:rsid w:val="000C3F4C"/>
    <w:rsid w:val="000C40C1"/>
    <w:rsid w:val="000C49D4"/>
    <w:rsid w:val="000D072C"/>
    <w:rsid w:val="000E3453"/>
    <w:rsid w:val="000E43B3"/>
    <w:rsid w:val="00112ADA"/>
    <w:rsid w:val="00114E73"/>
    <w:rsid w:val="00116E53"/>
    <w:rsid w:val="00117A9B"/>
    <w:rsid w:val="00127563"/>
    <w:rsid w:val="00136AAB"/>
    <w:rsid w:val="00143123"/>
    <w:rsid w:val="00145A2B"/>
    <w:rsid w:val="0015100B"/>
    <w:rsid w:val="001535CF"/>
    <w:rsid w:val="001752AA"/>
    <w:rsid w:val="00183977"/>
    <w:rsid w:val="00184DC8"/>
    <w:rsid w:val="00184ECF"/>
    <w:rsid w:val="00192DF9"/>
    <w:rsid w:val="001940EE"/>
    <w:rsid w:val="001968CF"/>
    <w:rsid w:val="001977B0"/>
    <w:rsid w:val="001A65C5"/>
    <w:rsid w:val="001B233E"/>
    <w:rsid w:val="001B3E82"/>
    <w:rsid w:val="001B6BC9"/>
    <w:rsid w:val="001C0B3A"/>
    <w:rsid w:val="001C5944"/>
    <w:rsid w:val="001D2C09"/>
    <w:rsid w:val="001E28FA"/>
    <w:rsid w:val="001E5A55"/>
    <w:rsid w:val="001E7834"/>
    <w:rsid w:val="001F203B"/>
    <w:rsid w:val="001F3CA2"/>
    <w:rsid w:val="002001AE"/>
    <w:rsid w:val="00211C98"/>
    <w:rsid w:val="00216B5C"/>
    <w:rsid w:val="00217B6F"/>
    <w:rsid w:val="00234035"/>
    <w:rsid w:val="00234EA4"/>
    <w:rsid w:val="002350F4"/>
    <w:rsid w:val="002471D7"/>
    <w:rsid w:val="002641C0"/>
    <w:rsid w:val="00264C3A"/>
    <w:rsid w:val="00272EA7"/>
    <w:rsid w:val="00280068"/>
    <w:rsid w:val="00290AA1"/>
    <w:rsid w:val="00291607"/>
    <w:rsid w:val="002C1B14"/>
    <w:rsid w:val="002C44CA"/>
    <w:rsid w:val="002C6A9D"/>
    <w:rsid w:val="002D17DB"/>
    <w:rsid w:val="002D2A59"/>
    <w:rsid w:val="002D2C97"/>
    <w:rsid w:val="002E0575"/>
    <w:rsid w:val="002F12E7"/>
    <w:rsid w:val="002F3E97"/>
    <w:rsid w:val="002F4799"/>
    <w:rsid w:val="00301BFE"/>
    <w:rsid w:val="00305277"/>
    <w:rsid w:val="00317BA3"/>
    <w:rsid w:val="00321286"/>
    <w:rsid w:val="003314DB"/>
    <w:rsid w:val="003336BE"/>
    <w:rsid w:val="00340347"/>
    <w:rsid w:val="0034288A"/>
    <w:rsid w:val="003453CF"/>
    <w:rsid w:val="003473AD"/>
    <w:rsid w:val="003532BC"/>
    <w:rsid w:val="003544C3"/>
    <w:rsid w:val="00362657"/>
    <w:rsid w:val="0036799B"/>
    <w:rsid w:val="00370C15"/>
    <w:rsid w:val="00371A02"/>
    <w:rsid w:val="00372421"/>
    <w:rsid w:val="00372A98"/>
    <w:rsid w:val="0037647C"/>
    <w:rsid w:val="003834C4"/>
    <w:rsid w:val="0039408D"/>
    <w:rsid w:val="00395494"/>
    <w:rsid w:val="003A614B"/>
    <w:rsid w:val="003D4A81"/>
    <w:rsid w:val="004176B2"/>
    <w:rsid w:val="00420165"/>
    <w:rsid w:val="004347E5"/>
    <w:rsid w:val="00440CC7"/>
    <w:rsid w:val="00450320"/>
    <w:rsid w:val="0045094C"/>
    <w:rsid w:val="0046756F"/>
    <w:rsid w:val="00471935"/>
    <w:rsid w:val="00475D0E"/>
    <w:rsid w:val="00484D47"/>
    <w:rsid w:val="004B6044"/>
    <w:rsid w:val="004C4130"/>
    <w:rsid w:val="004D111E"/>
    <w:rsid w:val="004D78A0"/>
    <w:rsid w:val="004E1549"/>
    <w:rsid w:val="004E1E28"/>
    <w:rsid w:val="004E6295"/>
    <w:rsid w:val="00521BBA"/>
    <w:rsid w:val="00521BF4"/>
    <w:rsid w:val="005310CE"/>
    <w:rsid w:val="00532B30"/>
    <w:rsid w:val="00534A6F"/>
    <w:rsid w:val="0053537F"/>
    <w:rsid w:val="005408DC"/>
    <w:rsid w:val="005479EE"/>
    <w:rsid w:val="00556DFA"/>
    <w:rsid w:val="00560B59"/>
    <w:rsid w:val="00564614"/>
    <w:rsid w:val="0056496D"/>
    <w:rsid w:val="005701C5"/>
    <w:rsid w:val="00570EA5"/>
    <w:rsid w:val="00587EC7"/>
    <w:rsid w:val="00590173"/>
    <w:rsid w:val="00591690"/>
    <w:rsid w:val="005918ED"/>
    <w:rsid w:val="005A1898"/>
    <w:rsid w:val="005A4C85"/>
    <w:rsid w:val="005A66C6"/>
    <w:rsid w:val="005B13E8"/>
    <w:rsid w:val="005B2202"/>
    <w:rsid w:val="005B299E"/>
    <w:rsid w:val="005B4E6D"/>
    <w:rsid w:val="005B7BCB"/>
    <w:rsid w:val="005C2734"/>
    <w:rsid w:val="005C3EDB"/>
    <w:rsid w:val="005F041F"/>
    <w:rsid w:val="0060554A"/>
    <w:rsid w:val="00631835"/>
    <w:rsid w:val="00633FF6"/>
    <w:rsid w:val="00671AA4"/>
    <w:rsid w:val="00695AD9"/>
    <w:rsid w:val="006A485B"/>
    <w:rsid w:val="006B039C"/>
    <w:rsid w:val="006B044A"/>
    <w:rsid w:val="006C3847"/>
    <w:rsid w:val="006C4FA5"/>
    <w:rsid w:val="006C519E"/>
    <w:rsid w:val="006D2574"/>
    <w:rsid w:val="006D33E9"/>
    <w:rsid w:val="006E601B"/>
    <w:rsid w:val="006E67EA"/>
    <w:rsid w:val="006F0476"/>
    <w:rsid w:val="006F0DAD"/>
    <w:rsid w:val="006F1545"/>
    <w:rsid w:val="006F2501"/>
    <w:rsid w:val="007005E5"/>
    <w:rsid w:val="00707D3E"/>
    <w:rsid w:val="0071009A"/>
    <w:rsid w:val="00714AF6"/>
    <w:rsid w:val="00715960"/>
    <w:rsid w:val="00715B95"/>
    <w:rsid w:val="00721359"/>
    <w:rsid w:val="007308F8"/>
    <w:rsid w:val="00731DBF"/>
    <w:rsid w:val="007439EF"/>
    <w:rsid w:val="00750761"/>
    <w:rsid w:val="007540AB"/>
    <w:rsid w:val="007671D9"/>
    <w:rsid w:val="00771986"/>
    <w:rsid w:val="00772D7A"/>
    <w:rsid w:val="00783CC3"/>
    <w:rsid w:val="00790059"/>
    <w:rsid w:val="00791CD0"/>
    <w:rsid w:val="0079319C"/>
    <w:rsid w:val="007A5C75"/>
    <w:rsid w:val="007C34CA"/>
    <w:rsid w:val="007C521B"/>
    <w:rsid w:val="007D2827"/>
    <w:rsid w:val="007D51BE"/>
    <w:rsid w:val="007E2C77"/>
    <w:rsid w:val="007E414A"/>
    <w:rsid w:val="007E4831"/>
    <w:rsid w:val="007E5B1E"/>
    <w:rsid w:val="007F6215"/>
    <w:rsid w:val="007F69F4"/>
    <w:rsid w:val="00800518"/>
    <w:rsid w:val="00803818"/>
    <w:rsid w:val="00804A9B"/>
    <w:rsid w:val="00805D85"/>
    <w:rsid w:val="00806B90"/>
    <w:rsid w:val="00810C1D"/>
    <w:rsid w:val="00812481"/>
    <w:rsid w:val="00814B42"/>
    <w:rsid w:val="008210D3"/>
    <w:rsid w:val="00846079"/>
    <w:rsid w:val="008550FE"/>
    <w:rsid w:val="00857CA0"/>
    <w:rsid w:val="00863C11"/>
    <w:rsid w:val="0087180D"/>
    <w:rsid w:val="00873C31"/>
    <w:rsid w:val="008A4FC1"/>
    <w:rsid w:val="008B5BA8"/>
    <w:rsid w:val="008C123C"/>
    <w:rsid w:val="008E3108"/>
    <w:rsid w:val="008E344A"/>
    <w:rsid w:val="008F03C0"/>
    <w:rsid w:val="008F328D"/>
    <w:rsid w:val="008F4161"/>
    <w:rsid w:val="008F47AE"/>
    <w:rsid w:val="008F56F3"/>
    <w:rsid w:val="00901F35"/>
    <w:rsid w:val="009063FD"/>
    <w:rsid w:val="00927A42"/>
    <w:rsid w:val="0093007F"/>
    <w:rsid w:val="00930EF6"/>
    <w:rsid w:val="00934878"/>
    <w:rsid w:val="00934DAB"/>
    <w:rsid w:val="00941734"/>
    <w:rsid w:val="0094269B"/>
    <w:rsid w:val="00942BD8"/>
    <w:rsid w:val="00945CBC"/>
    <w:rsid w:val="00946164"/>
    <w:rsid w:val="00957475"/>
    <w:rsid w:val="0096043F"/>
    <w:rsid w:val="00965A6B"/>
    <w:rsid w:val="00973DAE"/>
    <w:rsid w:val="00986143"/>
    <w:rsid w:val="009971D9"/>
    <w:rsid w:val="009A0244"/>
    <w:rsid w:val="009B2EDC"/>
    <w:rsid w:val="009C498C"/>
    <w:rsid w:val="009E2A87"/>
    <w:rsid w:val="009E56EA"/>
    <w:rsid w:val="009F6287"/>
    <w:rsid w:val="00A02786"/>
    <w:rsid w:val="00A047BA"/>
    <w:rsid w:val="00A076FD"/>
    <w:rsid w:val="00A07B86"/>
    <w:rsid w:val="00A257C6"/>
    <w:rsid w:val="00A26FB6"/>
    <w:rsid w:val="00A32414"/>
    <w:rsid w:val="00A35075"/>
    <w:rsid w:val="00A35E02"/>
    <w:rsid w:val="00A42CB6"/>
    <w:rsid w:val="00A51279"/>
    <w:rsid w:val="00A7799A"/>
    <w:rsid w:val="00A8015F"/>
    <w:rsid w:val="00A83072"/>
    <w:rsid w:val="00A90CC5"/>
    <w:rsid w:val="00A934B3"/>
    <w:rsid w:val="00A936AC"/>
    <w:rsid w:val="00AA10D5"/>
    <w:rsid w:val="00AA4A19"/>
    <w:rsid w:val="00AB0C05"/>
    <w:rsid w:val="00AB556C"/>
    <w:rsid w:val="00AB650A"/>
    <w:rsid w:val="00AC04A0"/>
    <w:rsid w:val="00AC7D57"/>
    <w:rsid w:val="00AE267C"/>
    <w:rsid w:val="00AE6F50"/>
    <w:rsid w:val="00AF718D"/>
    <w:rsid w:val="00B03E47"/>
    <w:rsid w:val="00B11802"/>
    <w:rsid w:val="00B308E3"/>
    <w:rsid w:val="00B34F1C"/>
    <w:rsid w:val="00B367C5"/>
    <w:rsid w:val="00B40422"/>
    <w:rsid w:val="00B72DF3"/>
    <w:rsid w:val="00B8361F"/>
    <w:rsid w:val="00B86AC8"/>
    <w:rsid w:val="00B94C3B"/>
    <w:rsid w:val="00B95E82"/>
    <w:rsid w:val="00B972C2"/>
    <w:rsid w:val="00B97FDD"/>
    <w:rsid w:val="00BA13CD"/>
    <w:rsid w:val="00BA4270"/>
    <w:rsid w:val="00BA6771"/>
    <w:rsid w:val="00BB30A1"/>
    <w:rsid w:val="00BC4BBD"/>
    <w:rsid w:val="00BD064D"/>
    <w:rsid w:val="00BF11C2"/>
    <w:rsid w:val="00BF5B41"/>
    <w:rsid w:val="00BF6ED7"/>
    <w:rsid w:val="00C03818"/>
    <w:rsid w:val="00C04A68"/>
    <w:rsid w:val="00C0576C"/>
    <w:rsid w:val="00C077EF"/>
    <w:rsid w:val="00C121C5"/>
    <w:rsid w:val="00C1691F"/>
    <w:rsid w:val="00C22116"/>
    <w:rsid w:val="00C22E72"/>
    <w:rsid w:val="00C524E0"/>
    <w:rsid w:val="00C53014"/>
    <w:rsid w:val="00C61315"/>
    <w:rsid w:val="00C7170C"/>
    <w:rsid w:val="00C73385"/>
    <w:rsid w:val="00C76FBE"/>
    <w:rsid w:val="00C9575A"/>
    <w:rsid w:val="00CA3E42"/>
    <w:rsid w:val="00CA7929"/>
    <w:rsid w:val="00CA7A1B"/>
    <w:rsid w:val="00CB34A5"/>
    <w:rsid w:val="00CB3B6A"/>
    <w:rsid w:val="00CB54DF"/>
    <w:rsid w:val="00CC0167"/>
    <w:rsid w:val="00CC0234"/>
    <w:rsid w:val="00CC0883"/>
    <w:rsid w:val="00CC1FE0"/>
    <w:rsid w:val="00CD27DF"/>
    <w:rsid w:val="00CD397D"/>
    <w:rsid w:val="00CD3FEC"/>
    <w:rsid w:val="00CD5D40"/>
    <w:rsid w:val="00CF2E74"/>
    <w:rsid w:val="00CF3F1F"/>
    <w:rsid w:val="00D0503A"/>
    <w:rsid w:val="00D10C9B"/>
    <w:rsid w:val="00D121F7"/>
    <w:rsid w:val="00D1376C"/>
    <w:rsid w:val="00D21015"/>
    <w:rsid w:val="00D2634E"/>
    <w:rsid w:val="00D27100"/>
    <w:rsid w:val="00D300E0"/>
    <w:rsid w:val="00D36477"/>
    <w:rsid w:val="00D40979"/>
    <w:rsid w:val="00D42D8B"/>
    <w:rsid w:val="00D503FC"/>
    <w:rsid w:val="00D6433D"/>
    <w:rsid w:val="00D7652F"/>
    <w:rsid w:val="00D82ABE"/>
    <w:rsid w:val="00D85813"/>
    <w:rsid w:val="00DA259B"/>
    <w:rsid w:val="00DA422C"/>
    <w:rsid w:val="00DC7333"/>
    <w:rsid w:val="00DE30D0"/>
    <w:rsid w:val="00DF1157"/>
    <w:rsid w:val="00DF66C4"/>
    <w:rsid w:val="00E0197A"/>
    <w:rsid w:val="00E0215C"/>
    <w:rsid w:val="00E13CC5"/>
    <w:rsid w:val="00E16932"/>
    <w:rsid w:val="00E1723E"/>
    <w:rsid w:val="00E26102"/>
    <w:rsid w:val="00E34A95"/>
    <w:rsid w:val="00E4129A"/>
    <w:rsid w:val="00E45245"/>
    <w:rsid w:val="00E5385C"/>
    <w:rsid w:val="00E56BEE"/>
    <w:rsid w:val="00E57942"/>
    <w:rsid w:val="00E62989"/>
    <w:rsid w:val="00E72BA1"/>
    <w:rsid w:val="00E750AD"/>
    <w:rsid w:val="00E83A48"/>
    <w:rsid w:val="00E84ADB"/>
    <w:rsid w:val="00EA06CD"/>
    <w:rsid w:val="00EA0B87"/>
    <w:rsid w:val="00EC063E"/>
    <w:rsid w:val="00ED7589"/>
    <w:rsid w:val="00EE126E"/>
    <w:rsid w:val="00EE1520"/>
    <w:rsid w:val="00EE4FF7"/>
    <w:rsid w:val="00EE56D3"/>
    <w:rsid w:val="00EF4459"/>
    <w:rsid w:val="00F06DD4"/>
    <w:rsid w:val="00F2008B"/>
    <w:rsid w:val="00F24E8B"/>
    <w:rsid w:val="00F30D9D"/>
    <w:rsid w:val="00F3200A"/>
    <w:rsid w:val="00F42437"/>
    <w:rsid w:val="00F629C7"/>
    <w:rsid w:val="00F715E0"/>
    <w:rsid w:val="00F75C66"/>
    <w:rsid w:val="00F84DDB"/>
    <w:rsid w:val="00F86DAD"/>
    <w:rsid w:val="00F90DCE"/>
    <w:rsid w:val="00F93574"/>
    <w:rsid w:val="00F95E14"/>
    <w:rsid w:val="00FA43B0"/>
    <w:rsid w:val="00FA46FC"/>
    <w:rsid w:val="00FB1E65"/>
    <w:rsid w:val="00FD1137"/>
    <w:rsid w:val="00FE0FA5"/>
    <w:rsid w:val="00FE77F3"/>
    <w:rsid w:val="00FF567D"/>
    <w:rsid w:val="00FF5D9B"/>
    <w:rsid w:val="00FF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2F0062"/>
  <w15:docId w15:val="{B3ECA08A-6218-4684-A512-4C7E5DEC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46079"/>
    <w:rPr>
      <w:sz w:val="22"/>
      <w:szCs w:val="22"/>
      <w:lang w:eastAsia="en-US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rsid w:val="00305277"/>
    <w:pPr>
      <w:keepNext/>
      <w:keepLines/>
      <w:numPr>
        <w:numId w:val="3"/>
      </w:numPr>
      <w:spacing w:before="480"/>
      <w:ind w:left="1775" w:hanging="357"/>
      <w:outlineLvl w:val="0"/>
    </w:pPr>
    <w:rPr>
      <w:rFonts w:eastAsia="Times New Roman"/>
      <w:b/>
      <w:bCs/>
      <w:sz w:val="56"/>
      <w:szCs w:val="28"/>
    </w:rPr>
  </w:style>
  <w:style w:type="paragraph" w:styleId="Heading2">
    <w:name w:val="heading 2"/>
    <w:aliases w:val="Section heading"/>
    <w:basedOn w:val="Normal"/>
    <w:next w:val="Normal"/>
    <w:link w:val="Heading2Char"/>
    <w:uiPriority w:val="9"/>
    <w:unhideWhenUsed/>
    <w:rsid w:val="00812481"/>
    <w:pPr>
      <w:numPr>
        <w:ilvl w:val="1"/>
        <w:numId w:val="3"/>
      </w:numPr>
      <w:outlineLvl w:val="1"/>
    </w:pPr>
    <w:rPr>
      <w:b/>
      <w:sz w:val="36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32B30"/>
    <w:pPr>
      <w:keepNext/>
      <w:keepLines/>
      <w:numPr>
        <w:ilvl w:val="2"/>
        <w:numId w:val="3"/>
      </w:numPr>
      <w:spacing w:before="200"/>
      <w:outlineLvl w:val="2"/>
    </w:pPr>
    <w:rPr>
      <w:rFonts w:eastAsia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4878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4878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B30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532B30"/>
    <w:rPr>
      <w:szCs w:val="22"/>
      <w:lang w:eastAsia="en-US"/>
    </w:rPr>
  </w:style>
  <w:style w:type="paragraph" w:styleId="Footer">
    <w:name w:val="footer"/>
    <w:basedOn w:val="Normal"/>
    <w:link w:val="FooterChar"/>
    <w:unhideWhenUsed/>
    <w:rsid w:val="009E2A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E2A87"/>
  </w:style>
  <w:style w:type="character" w:customStyle="1" w:styleId="Heading1Char">
    <w:name w:val="Heading 1 Char"/>
    <w:aliases w:val="Document title Char"/>
    <w:link w:val="Heading1"/>
    <w:uiPriority w:val="9"/>
    <w:rsid w:val="00305277"/>
    <w:rPr>
      <w:rFonts w:ascii="Calibri" w:eastAsia="Times New Roman" w:hAnsi="Calibri" w:cs="Times New Roman"/>
      <w:b/>
      <w:bCs/>
      <w:sz w:val="56"/>
      <w:szCs w:val="28"/>
    </w:rPr>
  </w:style>
  <w:style w:type="character" w:customStyle="1" w:styleId="Heading2Char">
    <w:name w:val="Heading 2 Char"/>
    <w:aliases w:val="Section heading Char"/>
    <w:link w:val="Heading2"/>
    <w:uiPriority w:val="9"/>
    <w:rsid w:val="00812481"/>
    <w:rPr>
      <w:b/>
      <w:sz w:val="36"/>
      <w:szCs w:val="48"/>
    </w:rPr>
  </w:style>
  <w:style w:type="paragraph" w:styleId="Title">
    <w:name w:val="Title"/>
    <w:aliases w:val="Heading level 1"/>
    <w:basedOn w:val="Normal"/>
    <w:next w:val="Normal"/>
    <w:link w:val="TitleChar"/>
    <w:uiPriority w:val="10"/>
    <w:rsid w:val="00FF567D"/>
    <w:rPr>
      <w:b/>
      <w:sz w:val="24"/>
      <w:szCs w:val="24"/>
    </w:rPr>
  </w:style>
  <w:style w:type="character" w:customStyle="1" w:styleId="TitleChar">
    <w:name w:val="Title Char"/>
    <w:aliases w:val="Heading level 1 Char"/>
    <w:link w:val="Title"/>
    <w:uiPriority w:val="10"/>
    <w:rsid w:val="00FF567D"/>
    <w:rPr>
      <w:b/>
      <w:sz w:val="24"/>
      <w:szCs w:val="24"/>
    </w:rPr>
  </w:style>
  <w:style w:type="paragraph" w:styleId="Subtitle">
    <w:name w:val="Subtitle"/>
    <w:aliases w:val="Heading level 2"/>
    <w:basedOn w:val="Normal"/>
    <w:next w:val="Normal"/>
    <w:link w:val="SubtitleChar"/>
    <w:uiPriority w:val="11"/>
    <w:rsid w:val="00FF567D"/>
    <w:pPr>
      <w:numPr>
        <w:ilvl w:val="1"/>
      </w:numPr>
    </w:pPr>
    <w:rPr>
      <w:rFonts w:eastAsia="Times New Roman"/>
      <w:iCs/>
      <w:spacing w:val="15"/>
      <w:sz w:val="24"/>
      <w:szCs w:val="24"/>
    </w:rPr>
  </w:style>
  <w:style w:type="character" w:customStyle="1" w:styleId="SubtitleChar">
    <w:name w:val="Subtitle Char"/>
    <w:aliases w:val="Heading level 2 Char"/>
    <w:link w:val="Subtitle"/>
    <w:uiPriority w:val="11"/>
    <w:rsid w:val="00FF567D"/>
    <w:rPr>
      <w:rFonts w:ascii="Calibri" w:eastAsia="Times New Roman" w:hAnsi="Calibri" w:cs="Times New Roman"/>
      <w:iCs/>
      <w:spacing w:val="15"/>
      <w:sz w:val="24"/>
      <w:szCs w:val="24"/>
    </w:rPr>
  </w:style>
  <w:style w:type="paragraph" w:customStyle="1" w:styleId="Headinglevel3">
    <w:name w:val="Heading level 3"/>
    <w:basedOn w:val="Normal"/>
    <w:link w:val="Headinglevel3Char"/>
    <w:rsid w:val="00A26FB6"/>
    <w:rPr>
      <w:b/>
    </w:rPr>
  </w:style>
  <w:style w:type="paragraph" w:styleId="ListParagraph">
    <w:name w:val="List Paragraph"/>
    <w:basedOn w:val="Normal"/>
    <w:link w:val="ListParagraphChar"/>
    <w:uiPriority w:val="34"/>
    <w:rsid w:val="00D82ABE"/>
    <w:pPr>
      <w:ind w:left="720"/>
      <w:contextualSpacing/>
    </w:pPr>
  </w:style>
  <w:style w:type="character" w:customStyle="1" w:styleId="Headinglevel3Char">
    <w:name w:val="Heading level 3 Char"/>
    <w:link w:val="Headinglevel3"/>
    <w:rsid w:val="00A26FB6"/>
    <w:rPr>
      <w:b/>
    </w:rPr>
  </w:style>
  <w:style w:type="paragraph" w:customStyle="1" w:styleId="Doctitle">
    <w:name w:val="Doc title"/>
    <w:basedOn w:val="Heading1"/>
    <w:next w:val="Heading-1"/>
    <w:link w:val="DoctitleChar"/>
    <w:qFormat/>
    <w:rsid w:val="00305277"/>
    <w:pPr>
      <w:numPr>
        <w:numId w:val="0"/>
      </w:numPr>
      <w:spacing w:before="240" w:after="480"/>
    </w:pPr>
    <w:rPr>
      <w:szCs w:val="56"/>
    </w:rPr>
  </w:style>
  <w:style w:type="paragraph" w:customStyle="1" w:styleId="Heading-1">
    <w:name w:val="Heading-1"/>
    <w:basedOn w:val="Normal"/>
    <w:next w:val="Bodycopy"/>
    <w:link w:val="Heading-1Char"/>
    <w:qFormat/>
    <w:rsid w:val="0036799B"/>
    <w:pPr>
      <w:widowControl w:val="0"/>
      <w:autoSpaceDE w:val="0"/>
      <w:autoSpaceDN w:val="0"/>
      <w:spacing w:before="65"/>
      <w:ind w:left="2431"/>
    </w:pPr>
    <w:rPr>
      <w:bCs/>
      <w:noProof/>
      <w:color w:val="95358C"/>
      <w:sz w:val="48"/>
      <w:szCs w:val="48"/>
    </w:rPr>
  </w:style>
  <w:style w:type="character" w:customStyle="1" w:styleId="DoctitleChar">
    <w:name w:val="Doc title Char"/>
    <w:link w:val="Doctitle"/>
    <w:rsid w:val="00280068"/>
    <w:rPr>
      <w:rFonts w:ascii="Calibri" w:eastAsia="Times New Roman" w:hAnsi="Calibri" w:cs="Times New Roman"/>
      <w:b/>
      <w:bCs/>
      <w:sz w:val="56"/>
      <w:szCs w:val="56"/>
    </w:rPr>
  </w:style>
  <w:style w:type="paragraph" w:customStyle="1" w:styleId="Heading-2">
    <w:name w:val="Heading-2"/>
    <w:basedOn w:val="Normal"/>
    <w:next w:val="Bodycopy"/>
    <w:link w:val="Heading-2Char"/>
    <w:qFormat/>
    <w:rsid w:val="00440CC7"/>
    <w:pPr>
      <w:widowControl w:val="0"/>
      <w:autoSpaceDE w:val="0"/>
      <w:autoSpaceDN w:val="0"/>
      <w:spacing w:before="240"/>
      <w:ind w:left="108"/>
      <w:outlineLvl w:val="1"/>
    </w:pPr>
    <w:rPr>
      <w:rFonts w:asciiTheme="minorHAnsi" w:eastAsia="Lucida Sans" w:hAnsiTheme="minorHAnsi" w:cstheme="minorHAnsi"/>
      <w:color w:val="95338D"/>
      <w:sz w:val="28"/>
      <w:szCs w:val="28"/>
    </w:rPr>
  </w:style>
  <w:style w:type="character" w:customStyle="1" w:styleId="Heading-1Char">
    <w:name w:val="Heading-1 Char"/>
    <w:link w:val="Heading-1"/>
    <w:rsid w:val="0036799B"/>
    <w:rPr>
      <w:bCs/>
      <w:noProof/>
      <w:color w:val="95358C"/>
      <w:sz w:val="48"/>
      <w:szCs w:val="48"/>
      <w:lang w:eastAsia="en-US"/>
    </w:rPr>
  </w:style>
  <w:style w:type="paragraph" w:customStyle="1" w:styleId="Heading-3">
    <w:name w:val="Heading-3"/>
    <w:basedOn w:val="Normal"/>
    <w:next w:val="Bodycopy"/>
    <w:link w:val="Heading-3Char"/>
    <w:qFormat/>
    <w:rsid w:val="0036799B"/>
    <w:pPr>
      <w:widowControl w:val="0"/>
      <w:autoSpaceDE w:val="0"/>
      <w:autoSpaceDN w:val="0"/>
      <w:spacing w:before="240" w:line="218" w:lineRule="auto"/>
      <w:ind w:left="108"/>
      <w:outlineLvl w:val="1"/>
    </w:pPr>
    <w:rPr>
      <w:rFonts w:asciiTheme="minorHAnsi" w:eastAsia="Lucida Sans" w:hAnsiTheme="minorHAnsi" w:cstheme="minorHAnsi"/>
      <w:color w:val="95338D"/>
      <w:sz w:val="24"/>
      <w:szCs w:val="24"/>
    </w:rPr>
  </w:style>
  <w:style w:type="character" w:customStyle="1" w:styleId="Heading-2Char">
    <w:name w:val="Heading-2 Char"/>
    <w:link w:val="Heading-2"/>
    <w:rsid w:val="00440CC7"/>
    <w:rPr>
      <w:rFonts w:asciiTheme="minorHAnsi" w:eastAsia="Lucida Sans" w:hAnsiTheme="minorHAnsi" w:cstheme="minorHAnsi"/>
      <w:color w:val="95338D"/>
      <w:sz w:val="28"/>
      <w:szCs w:val="28"/>
      <w:lang w:val="ru-RU" w:eastAsia="en-US"/>
    </w:rPr>
  </w:style>
  <w:style w:type="paragraph" w:customStyle="1" w:styleId="Heading-4">
    <w:name w:val="Heading-4"/>
    <w:basedOn w:val="Heading5"/>
    <w:next w:val="Bodycopy"/>
    <w:link w:val="Heading-4Char"/>
    <w:qFormat/>
    <w:rsid w:val="00280068"/>
    <w:pPr>
      <w:spacing w:before="0" w:after="200"/>
    </w:pPr>
    <w:rPr>
      <w:rFonts w:ascii="Calibri" w:hAnsi="Calibri"/>
      <w:b/>
      <w:color w:val="auto"/>
    </w:rPr>
  </w:style>
  <w:style w:type="character" w:customStyle="1" w:styleId="Heading-3Char">
    <w:name w:val="Heading-3 Char"/>
    <w:link w:val="Heading-3"/>
    <w:rsid w:val="0036799B"/>
    <w:rPr>
      <w:rFonts w:asciiTheme="minorHAnsi" w:eastAsia="Lucida Sans" w:hAnsiTheme="minorHAnsi" w:cstheme="minorHAnsi"/>
      <w:color w:val="95338D"/>
      <w:sz w:val="24"/>
      <w:szCs w:val="24"/>
      <w:lang w:val="ru-RU" w:eastAsia="en-US"/>
    </w:rPr>
  </w:style>
  <w:style w:type="paragraph" w:customStyle="1" w:styleId="Footnotes">
    <w:name w:val="Footnotes"/>
    <w:basedOn w:val="FootnoteText"/>
    <w:link w:val="FootnotesChar"/>
    <w:qFormat/>
    <w:rsid w:val="00715B95"/>
    <w:rPr>
      <w:sz w:val="18"/>
      <w:szCs w:val="18"/>
    </w:rPr>
  </w:style>
  <w:style w:type="character" w:customStyle="1" w:styleId="Heading-4Char">
    <w:name w:val="Heading-4 Char"/>
    <w:link w:val="Heading-4"/>
    <w:rsid w:val="00280068"/>
    <w:rPr>
      <w:rFonts w:ascii="Calibri" w:eastAsia="Times New Roman" w:hAnsi="Calibri" w:cs="Times New Roman"/>
      <w:b/>
    </w:rPr>
  </w:style>
  <w:style w:type="paragraph" w:customStyle="1" w:styleId="Bodycopy">
    <w:name w:val="Body copy"/>
    <w:basedOn w:val="Normal"/>
    <w:next w:val="Normal"/>
    <w:link w:val="BodycopyChar"/>
    <w:qFormat/>
    <w:rsid w:val="00EA0B87"/>
  </w:style>
  <w:style w:type="character" w:customStyle="1" w:styleId="FootnotesChar">
    <w:name w:val="Footnotes Char"/>
    <w:link w:val="Footnotes"/>
    <w:rsid w:val="00934878"/>
    <w:rPr>
      <w:sz w:val="18"/>
      <w:szCs w:val="18"/>
    </w:rPr>
  </w:style>
  <w:style w:type="character" w:customStyle="1" w:styleId="BodycopyChar">
    <w:name w:val="Body copy Char"/>
    <w:basedOn w:val="DefaultParagraphFont"/>
    <w:link w:val="Bodycopy"/>
    <w:rsid w:val="00EA0B87"/>
  </w:style>
  <w:style w:type="character" w:customStyle="1" w:styleId="Heading3Char">
    <w:name w:val="Heading 3 Char"/>
    <w:link w:val="Heading3"/>
    <w:uiPriority w:val="9"/>
    <w:semiHidden/>
    <w:rsid w:val="00532B30"/>
    <w:rPr>
      <w:rFonts w:eastAsia="Times New Roman"/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uiPriority w:val="9"/>
    <w:semiHidden/>
    <w:rsid w:val="00934878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934878"/>
    <w:rPr>
      <w:rFonts w:ascii="Cambria" w:eastAsia="Times New Roman" w:hAnsi="Cambria" w:cs="Times New Roman"/>
      <w:color w:val="243F6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487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34878"/>
    <w:rPr>
      <w:sz w:val="20"/>
      <w:szCs w:val="20"/>
    </w:rPr>
  </w:style>
  <w:style w:type="paragraph" w:customStyle="1" w:styleId="Footer-Right">
    <w:name w:val="Footer - Right"/>
    <w:rsid w:val="00E0215C"/>
    <w:pPr>
      <w:spacing w:before="120"/>
      <w:jc w:val="right"/>
    </w:pPr>
    <w:rPr>
      <w:rFonts w:eastAsia="Times New Roman"/>
      <w:sz w:val="18"/>
      <w:szCs w:val="22"/>
      <w:lang w:eastAsia="en-US"/>
    </w:rPr>
  </w:style>
  <w:style w:type="paragraph" w:customStyle="1" w:styleId="Footer-Centre">
    <w:name w:val="Footer - Centre"/>
    <w:rsid w:val="00E0215C"/>
    <w:pPr>
      <w:spacing w:before="120"/>
      <w:contextualSpacing/>
      <w:jc w:val="center"/>
    </w:pPr>
    <w:rPr>
      <w:sz w:val="18"/>
      <w:szCs w:val="22"/>
    </w:rPr>
  </w:style>
  <w:style w:type="paragraph" w:customStyle="1" w:styleId="Bullets">
    <w:name w:val="Bullets"/>
    <w:basedOn w:val="ListParagraph"/>
    <w:link w:val="BulletsChar"/>
    <w:qFormat/>
    <w:rsid w:val="00D36477"/>
    <w:pPr>
      <w:numPr>
        <w:numId w:val="2"/>
      </w:numPr>
      <w:ind w:left="284" w:hanging="284"/>
    </w:pPr>
  </w:style>
  <w:style w:type="paragraph" w:customStyle="1" w:styleId="subbullets">
    <w:name w:val="sub bullets"/>
    <w:basedOn w:val="ListParagraph"/>
    <w:link w:val="subbulletsChar"/>
    <w:qFormat/>
    <w:rsid w:val="00D36477"/>
    <w:pPr>
      <w:numPr>
        <w:ilvl w:val="1"/>
        <w:numId w:val="2"/>
      </w:numPr>
      <w:ind w:left="567" w:hanging="283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0B87"/>
  </w:style>
  <w:style w:type="character" w:customStyle="1" w:styleId="BulletsChar">
    <w:name w:val="Bullets Char"/>
    <w:basedOn w:val="ListParagraphChar"/>
    <w:link w:val="Bullets"/>
    <w:rsid w:val="00D36477"/>
  </w:style>
  <w:style w:type="character" w:customStyle="1" w:styleId="subbulletsChar">
    <w:name w:val="sub bullets Char"/>
    <w:basedOn w:val="ListParagraphChar"/>
    <w:link w:val="subbullets"/>
    <w:rsid w:val="00D36477"/>
  </w:style>
  <w:style w:type="paragraph" w:customStyle="1" w:styleId="NumberedH1">
    <w:name w:val="Numbered H1"/>
    <w:basedOn w:val="Heading1"/>
    <w:link w:val="NumberedH1Char"/>
    <w:rsid w:val="007D2827"/>
    <w:pPr>
      <w:keepLines w:val="0"/>
      <w:numPr>
        <w:numId w:val="5"/>
      </w:numPr>
      <w:spacing w:before="240" w:after="240"/>
    </w:pPr>
    <w:rPr>
      <w:rFonts w:eastAsia="Calibri" w:cs="Arial"/>
      <w:iCs/>
      <w:sz w:val="36"/>
      <w:szCs w:val="36"/>
    </w:rPr>
  </w:style>
  <w:style w:type="character" w:customStyle="1" w:styleId="NumberedH1Char">
    <w:name w:val="Numbered H1 Char"/>
    <w:link w:val="NumberedH1"/>
    <w:rsid w:val="007D2827"/>
    <w:rPr>
      <w:rFonts w:ascii="Calibri" w:eastAsia="Times New Roman" w:hAnsi="Calibri" w:cs="Arial"/>
      <w:b/>
      <w:bCs/>
      <w:iCs/>
      <w:sz w:val="36"/>
      <w:szCs w:val="36"/>
    </w:rPr>
  </w:style>
  <w:style w:type="paragraph" w:customStyle="1" w:styleId="NumberedH2">
    <w:name w:val="Numbered H2"/>
    <w:basedOn w:val="NumberedH1"/>
    <w:link w:val="NumberedH2Char"/>
    <w:rsid w:val="007D2827"/>
    <w:pPr>
      <w:numPr>
        <w:ilvl w:val="1"/>
      </w:numPr>
      <w:ind w:left="788" w:hanging="431"/>
    </w:pPr>
    <w:rPr>
      <w:sz w:val="28"/>
      <w:szCs w:val="28"/>
    </w:rPr>
  </w:style>
  <w:style w:type="paragraph" w:customStyle="1" w:styleId="NumberedH3">
    <w:name w:val="Numbered H3"/>
    <w:basedOn w:val="NumberedH2"/>
    <w:link w:val="NumberedH3Char"/>
    <w:rsid w:val="007D2827"/>
    <w:pPr>
      <w:numPr>
        <w:ilvl w:val="2"/>
      </w:numPr>
      <w:spacing w:before="120" w:after="120"/>
      <w:ind w:left="1225" w:hanging="505"/>
    </w:pPr>
    <w:rPr>
      <w:sz w:val="24"/>
      <w:szCs w:val="24"/>
    </w:rPr>
  </w:style>
  <w:style w:type="character" w:customStyle="1" w:styleId="NumberedH2Char">
    <w:name w:val="Numbered H2 Char"/>
    <w:link w:val="NumberedH2"/>
    <w:rsid w:val="007D2827"/>
    <w:rPr>
      <w:rFonts w:ascii="Calibri" w:eastAsia="Times New Roman" w:hAnsi="Calibri" w:cs="Arial"/>
      <w:b/>
      <w:bCs/>
      <w:iCs/>
      <w:sz w:val="28"/>
      <w:szCs w:val="28"/>
    </w:rPr>
  </w:style>
  <w:style w:type="paragraph" w:customStyle="1" w:styleId="NumberedH4">
    <w:name w:val="Numbered H4"/>
    <w:basedOn w:val="NumberedH3"/>
    <w:link w:val="NumberedH4Char"/>
    <w:rsid w:val="007D2827"/>
    <w:pPr>
      <w:numPr>
        <w:ilvl w:val="3"/>
      </w:numPr>
    </w:pPr>
    <w:rPr>
      <w:sz w:val="22"/>
      <w:szCs w:val="22"/>
    </w:rPr>
  </w:style>
  <w:style w:type="character" w:customStyle="1" w:styleId="NumberedH3Char">
    <w:name w:val="Numbered H3 Char"/>
    <w:link w:val="NumberedH3"/>
    <w:rsid w:val="007D2827"/>
    <w:rPr>
      <w:rFonts w:ascii="Calibri" w:eastAsia="Times New Roman" w:hAnsi="Calibri" w:cs="Arial"/>
      <w:b/>
      <w:bCs/>
      <w:iCs/>
      <w:sz w:val="24"/>
      <w:szCs w:val="24"/>
    </w:rPr>
  </w:style>
  <w:style w:type="character" w:customStyle="1" w:styleId="NumberedH4Char">
    <w:name w:val="Numbered H4 Char"/>
    <w:basedOn w:val="NumberedH3Char"/>
    <w:link w:val="NumberedH4"/>
    <w:rsid w:val="007D2827"/>
    <w:rPr>
      <w:rFonts w:ascii="Calibri" w:eastAsia="Times New Roman" w:hAnsi="Calibri" w:cs="Arial"/>
      <w:b/>
      <w:bCs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1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19E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65A6B"/>
    <w:rPr>
      <w:color w:val="808080"/>
    </w:rPr>
  </w:style>
  <w:style w:type="paragraph" w:customStyle="1" w:styleId="NormalSingle">
    <w:name w:val="Normal Single"/>
    <w:rsid w:val="00CB54DF"/>
    <w:pPr>
      <w:jc w:val="both"/>
    </w:pPr>
    <w:rPr>
      <w:rFonts w:ascii="Arial" w:eastAsia="Times New Roman" w:hAnsi="Arial"/>
      <w:sz w:val="22"/>
      <w:szCs w:val="22"/>
      <w:lang w:eastAsia="en-US"/>
    </w:rPr>
  </w:style>
  <w:style w:type="character" w:styleId="Hyperlink">
    <w:name w:val="Hyperlink"/>
    <w:semiHidden/>
    <w:rsid w:val="00CB54DF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9B2E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85813"/>
    <w:rPr>
      <w:color w:val="605E5C"/>
      <w:shd w:val="clear" w:color="auto" w:fill="E1DFDD"/>
    </w:rPr>
  </w:style>
  <w:style w:type="paragraph" w:customStyle="1" w:styleId="Field">
    <w:name w:val="Field"/>
    <w:basedOn w:val="Normal"/>
    <w:rsid w:val="002C44C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</w:pPr>
    <w:rPr>
      <w:bCs/>
      <w:sz w:val="21"/>
      <w:szCs w:val="21"/>
    </w:rPr>
  </w:style>
  <w:style w:type="paragraph" w:customStyle="1" w:styleId="Question">
    <w:name w:val="Question"/>
    <w:basedOn w:val="Normal"/>
    <w:rsid w:val="00BA4270"/>
    <w:pPr>
      <w:spacing w:before="360"/>
    </w:pPr>
    <w:rPr>
      <w:b/>
      <w:sz w:val="21"/>
      <w:szCs w:val="21"/>
    </w:rPr>
  </w:style>
  <w:style w:type="paragraph" w:customStyle="1" w:styleId="Heading-2section">
    <w:name w:val="Heading-2 (section)"/>
    <w:basedOn w:val="Normal"/>
    <w:next w:val="Bodycopy"/>
    <w:link w:val="Heading-2sectionChar"/>
    <w:rsid w:val="00791CD0"/>
    <w:pPr>
      <w:outlineLvl w:val="1"/>
    </w:pPr>
    <w:rPr>
      <w:b/>
      <w:color w:val="95358C"/>
      <w:sz w:val="48"/>
      <w:szCs w:val="48"/>
    </w:rPr>
  </w:style>
  <w:style w:type="paragraph" w:customStyle="1" w:styleId="Heading-3appendix">
    <w:name w:val="Heading-3 (appendix)"/>
    <w:basedOn w:val="Normal"/>
    <w:link w:val="Heading-3appendixChar"/>
    <w:rsid w:val="0036799B"/>
    <w:rPr>
      <w:b/>
      <w:color w:val="95358C"/>
      <w:sz w:val="48"/>
      <w:szCs w:val="48"/>
    </w:rPr>
  </w:style>
  <w:style w:type="character" w:customStyle="1" w:styleId="Heading-2sectionChar">
    <w:name w:val="Heading-2 (section) Char"/>
    <w:basedOn w:val="DefaultParagraphFont"/>
    <w:link w:val="Heading-2section"/>
    <w:rsid w:val="00791CD0"/>
    <w:rPr>
      <w:b/>
      <w:color w:val="95358C"/>
      <w:sz w:val="48"/>
      <w:szCs w:val="48"/>
      <w:lang w:eastAsia="en-US"/>
    </w:rPr>
  </w:style>
  <w:style w:type="character" w:customStyle="1" w:styleId="Heading-3appendixChar">
    <w:name w:val="Heading-3 (appendix) Char"/>
    <w:basedOn w:val="DefaultParagraphFont"/>
    <w:link w:val="Heading-3appendix"/>
    <w:rsid w:val="0036799B"/>
    <w:rPr>
      <w:b/>
      <w:color w:val="95358C"/>
      <w:sz w:val="48"/>
      <w:szCs w:val="4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900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05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059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4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bac.vic.gov.au" TargetMode="External"/><Relationship Id="rId18" Type="http://schemas.openxmlformats.org/officeDocument/2006/relationships/header" Target="header1.xml"/><Relationship Id="rId26" Type="http://schemas.openxmlformats.org/officeDocument/2006/relationships/hyperlink" Target="http://www.ibac.vic.gov.au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bac.vic.gov.au/reporting-corruption/your-privacy" TargetMode="External"/><Relationship Id="rId17" Type="http://schemas.openxmlformats.org/officeDocument/2006/relationships/hyperlink" Target="http://www.ibac.vic.gov.au" TargetMode="External"/><Relationship Id="rId25" Type="http://schemas.openxmlformats.org/officeDocument/2006/relationships/hyperlink" Target="http://www.ibac.vic.gov.au" TargetMode="External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s://www.ibac.vic.gov.au/publications-and-resources/article/reporting-corruption-and-misconduct" TargetMode="External"/><Relationship Id="rId20" Type="http://schemas.openxmlformats.org/officeDocument/2006/relationships/footer" Target="footer3.xml"/><Relationship Id="rId29" Type="http://schemas.openxmlformats.org/officeDocument/2006/relationships/hyperlink" Target="https://www.legislation.vic.gov.au/in-force/acts/privacy-and-data-protection-act-2014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bac.vic.gov.au/investigating-corruption/who-we-investigate" TargetMode="External"/><Relationship Id="rId24" Type="http://schemas.openxmlformats.org/officeDocument/2006/relationships/hyperlink" Target="https://www.ibac.vic.gov.au/general/contact-us/information-privacy-policy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ibac.vic.gov.au/mylanguage" TargetMode="External"/><Relationship Id="rId23" Type="http://schemas.openxmlformats.org/officeDocument/2006/relationships/footer" Target="footer5.xml"/><Relationship Id="rId28" Type="http://schemas.openxmlformats.org/officeDocument/2006/relationships/hyperlink" Target="https://www.ibac.vic.gov.au" TargetMode="External"/><Relationship Id="rId10" Type="http://schemas.openxmlformats.org/officeDocument/2006/relationships/hyperlink" Target="http://www.ibac.vic.gov.au/" TargetMode="External"/><Relationship Id="rId19" Type="http://schemas.openxmlformats.org/officeDocument/2006/relationships/header" Target="header2.xml"/><Relationship Id="rId31" Type="http://schemas.openxmlformats.org/officeDocument/2006/relationships/hyperlink" Target="http://www.ibac.vic.gov.au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mailto:info@ibac.vic.gov.au" TargetMode="External"/><Relationship Id="rId22" Type="http://schemas.openxmlformats.org/officeDocument/2006/relationships/header" Target="header3.xml"/><Relationship Id="rId27" Type="http://schemas.openxmlformats.org/officeDocument/2006/relationships/hyperlink" Target="http://www.ibac.vic.gov.au/mylanguage" TargetMode="External"/><Relationship Id="rId30" Type="http://schemas.openxmlformats.org/officeDocument/2006/relationships/hyperlink" Target="https://www.legislation.vic.gov.au/in-force/acts/health-records-act-2001/" TargetMode="External"/><Relationship Id="rId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04C75978A94B22B6C7A3C7FF94D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8547D-5CE7-460B-AD4B-E5DBBEEBAC07}"/>
      </w:docPartPr>
      <w:docPartBody>
        <w:p w:rsidR="00CF0107" w:rsidRDefault="00683610" w:rsidP="00683610">
          <w:r>
            <w:rPr>
              <w:bCs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</w:p>
      </w:docPartBody>
    </w:docPart>
    <w:docPart>
      <w:docPartPr>
        <w:name w:val="E7F4B249D11F4CCDAEA2B7A7A419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EA5A9-A7C0-477A-B335-008575B27BE1}"/>
      </w:docPartPr>
      <w:docPartBody>
        <w:p w:rsidR="00CF0107" w:rsidRDefault="00504420" w:rsidP="00504420">
          <w:pPr>
            <w:pStyle w:val="E7F4B249D11F4CCDAEA2B7A7A419054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9A08849080D84DFD97212AE9DE507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68BA0-C93F-4D98-99C9-AABC9FDCC8E3}"/>
      </w:docPartPr>
      <w:docPartBody>
        <w:p w:rsidR="00CF0107" w:rsidRDefault="00504420" w:rsidP="00504420">
          <w:pPr>
            <w:pStyle w:val="9A08849080D84DFD97212AE9DE507663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3E490F21E074BBDBFBD244DE81E3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5A2F-B21B-4BC6-9257-3438A8152934}"/>
      </w:docPartPr>
      <w:docPartBody>
        <w:p w:rsidR="00CF0107" w:rsidRDefault="00504420" w:rsidP="00504420">
          <w:pPr>
            <w:pStyle w:val="83E490F21E074BBDBFBD244DE81E347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A6CC52A100B24F489AA515B4E384E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4E4EE-E1F3-485B-8376-574FBD516906}"/>
      </w:docPartPr>
      <w:docPartBody>
        <w:p w:rsidR="00CF0107" w:rsidRDefault="00504420" w:rsidP="00504420">
          <w:pPr>
            <w:pStyle w:val="A6CC52A100B24F489AA515B4E384EA2F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B8043233FCCC46F581BC1958D611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29C53-42CF-48E8-BA41-E2943E394172}"/>
      </w:docPartPr>
      <w:docPartBody>
        <w:p w:rsidR="00CF0107" w:rsidRDefault="00504420" w:rsidP="00504420">
          <w:pPr>
            <w:pStyle w:val="B8043233FCCC46F581BC1958D611CAC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2A8F56C826A43A6809ED78C7EC16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D486-88F9-4D46-BB55-B57F7BA3A298}"/>
      </w:docPartPr>
      <w:docPartBody>
        <w:p w:rsidR="00CF0107" w:rsidRDefault="00504420" w:rsidP="00504420">
          <w:pPr>
            <w:pStyle w:val="52A8F56C826A43A6809ED78C7EC1665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252A3E4C0E64E05858A83FFD5B28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CBD92-7799-42EF-A33D-6179BBCCA3A4}"/>
      </w:docPartPr>
      <w:docPartBody>
        <w:p w:rsidR="00CF0107" w:rsidRDefault="00504420" w:rsidP="00504420">
          <w:pPr>
            <w:pStyle w:val="5252A3E4C0E64E05858A83FFD5B28CC5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C05FB869DA45434BB4DCB3C300FFA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79624-73DA-42E5-BEA4-EA662FFD0C47}"/>
      </w:docPartPr>
      <w:docPartBody>
        <w:p w:rsidR="00CF0107" w:rsidRDefault="00504420" w:rsidP="00504420">
          <w:pPr>
            <w:pStyle w:val="C05FB869DA45434BB4DCB3C300FFABE7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BDAC47B01F564A169ABE6ADCBF993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D7D0E-FC91-4363-94CE-8205ED1929E6}"/>
      </w:docPartPr>
      <w:docPartBody>
        <w:p w:rsidR="00CF0107" w:rsidRDefault="00504420" w:rsidP="00504420">
          <w:pPr>
            <w:pStyle w:val="BDAC47B01F564A169ABE6ADCBF993CE5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E5B402FCDE8F44DC9A841A150F1CC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C43B4-3C65-44DE-83D1-8AF763683773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746958D5497045C3A7DA2F4D6C931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32A88-BC29-406B-9DF2-D1A24D33202B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7DEBAF6570BF485DA8E5E9A7E0C7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2D23D-3C82-45B6-AA58-0700D7EB8C1F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A37EA1597AC348EF8AD41F06163D7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31B9A-CFCE-4D0F-A269-882E9F350617}"/>
      </w:docPartPr>
      <w:docPartBody>
        <w:p w:rsidR="00CF0107" w:rsidRDefault="00683610" w:rsidP="00683610">
          <w:r>
            <w:rPr>
              <w:sz w:val="21"/>
              <w:szCs w:val="21"/>
            </w:rPr>
            <w:t xml:space="preserve"> </w:t>
          </w:r>
        </w:p>
      </w:docPartBody>
    </w:docPart>
    <w:docPart>
      <w:docPartPr>
        <w:name w:val="B3EA77FBF43E4E7E84CE54F70357B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69196-E5C4-41DF-AA30-6C202C28074F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34124E1FB96043C590BEC31C5D091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685B-D30C-4920-A7AA-0A2983FE4032}"/>
      </w:docPartPr>
      <w:docPartBody>
        <w:p w:rsidR="00CF0107" w:rsidRDefault="00504420" w:rsidP="00504420">
          <w:pPr>
            <w:pStyle w:val="34124E1FB96043C590BEC31C5D091072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655193EDCD55442FBEA679966088C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530B6-A0EB-48E5-8B03-F52508BE8EAB}"/>
      </w:docPartPr>
      <w:docPartBody>
        <w:p w:rsidR="00CF0107" w:rsidRDefault="00504420" w:rsidP="00504420">
          <w:pPr>
            <w:pStyle w:val="655193EDCD55442FBEA679966088C09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C848E2C543E2488CAD7D528CF8048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ED4C9-9D01-453C-B00D-289B35078568}"/>
      </w:docPartPr>
      <w:docPartBody>
        <w:p w:rsidR="00CF0107" w:rsidRDefault="00504420" w:rsidP="00504420">
          <w:pPr>
            <w:pStyle w:val="C848E2C543E2488CAD7D528CF80483B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A1E906D06AD94CBEA613D6F0B2A7F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8904B-B61E-4D30-B80A-4A768C49B925}"/>
      </w:docPartPr>
      <w:docPartBody>
        <w:p w:rsidR="00CF0107" w:rsidRDefault="00504420" w:rsidP="00504420">
          <w:pPr>
            <w:pStyle w:val="A1E906D06AD94CBEA613D6F0B2A7FDD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45F5F345BC9C4DCEBDB8C84C0F0FC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F9131-D783-4214-AA52-C670FE168E10}"/>
      </w:docPartPr>
      <w:docPartBody>
        <w:p w:rsidR="00CF0107" w:rsidRDefault="00504420" w:rsidP="00504420">
          <w:pPr>
            <w:pStyle w:val="45F5F345BC9C4DCEBDB8C84C0F0FCDDA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02E7E39105D448A827B6A9A10F29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190B9-D251-4E96-A67A-B8862F617467}"/>
      </w:docPartPr>
      <w:docPartBody>
        <w:p w:rsidR="00CF0107" w:rsidRDefault="00504420" w:rsidP="00504420">
          <w:pPr>
            <w:pStyle w:val="802E7E39105D448A827B6A9A10F298DE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1D238CA646E643AD866C5BAB3821C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D88F6-97D2-44E8-9DBA-280AB61AB714}"/>
      </w:docPartPr>
      <w:docPartBody>
        <w:p w:rsidR="00CF0107" w:rsidRDefault="00683610" w:rsidP="00683610">
          <w:r>
            <w:rPr>
              <w:sz w:val="21"/>
              <w:szCs w:val="21"/>
            </w:rPr>
            <w:t xml:space="preserve"> </w:t>
          </w:r>
        </w:p>
      </w:docPartBody>
    </w:docPart>
    <w:docPart>
      <w:docPartPr>
        <w:name w:val="BFDC0A4C8C7346B7BBAF9AAEC9F3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37958-F44C-4F3B-996B-9ACAB69A77EB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0D80FDC26805421CBDA3EA824BEE8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5A31F-8A46-494D-B268-58B3E80CC459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6618A9AFD8BE42F68500E3592C416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12452-67C6-4EC6-8858-ECA8C56F5204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4359889C2F1C48D1AF3533FC8D375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337EC-5790-470F-93F2-895328A55472}"/>
      </w:docPartPr>
      <w:docPartBody>
        <w:p w:rsidR="00CF0107" w:rsidRDefault="00683610" w:rsidP="00683610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2B3BCDB95766400EADA85BC3376D8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1498F-748B-4F81-876A-A3D74726C679}"/>
      </w:docPartPr>
      <w:docPartBody>
        <w:p w:rsidR="00CF0107" w:rsidRDefault="00504420" w:rsidP="00504420">
          <w:pPr>
            <w:pStyle w:val="2B3BCDB95766400EADA85BC3376D8FFB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CFAC57CA91B4E289E4BACE435703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DE88C-7E2D-4E3F-A1E0-FA3B07F6A7B5}"/>
      </w:docPartPr>
      <w:docPartBody>
        <w:p w:rsidR="00CF0107" w:rsidRDefault="00504420" w:rsidP="00504420">
          <w:pPr>
            <w:pStyle w:val="5CFAC57CA91B4E289E4BACE4357039D7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EBBAF15B23F47BB82C767CF65EE5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DA7C9-63DF-4BF8-8637-75A8F1F84A9B}"/>
      </w:docPartPr>
      <w:docPartBody>
        <w:p w:rsidR="00CF0107" w:rsidRDefault="00504420" w:rsidP="00504420">
          <w:pPr>
            <w:pStyle w:val="8EBBAF15B23F47BB82C767CF65EE5D1F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94BADA176134D53A76342079AFB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A30FE-C33E-4106-AD12-5F035163916F}"/>
      </w:docPartPr>
      <w:docPartBody>
        <w:p w:rsidR="00CF0107" w:rsidRDefault="00504420" w:rsidP="00504420">
          <w:pPr>
            <w:pStyle w:val="594BADA176134D53A76342079AFB932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3DC218747C2245E8982168E32D6FC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DA1CC-AA3E-4FF2-B561-9CFA7F6C29EB}"/>
      </w:docPartPr>
      <w:docPartBody>
        <w:p w:rsidR="00CF0107" w:rsidRDefault="00504420" w:rsidP="00504420">
          <w:pPr>
            <w:pStyle w:val="3DC218747C2245E8982168E32D6FC72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251FAFFCD87A421099859079DAE8E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75F71-BC3C-4E17-8DF8-3EB4B53E838D}"/>
      </w:docPartPr>
      <w:docPartBody>
        <w:p w:rsidR="00CF0107" w:rsidRDefault="00504420" w:rsidP="00504420">
          <w:pPr>
            <w:pStyle w:val="251FAFFCD87A421099859079DAE8E0A1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CE5391FD583C4D54B815C491BC3B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1609D-1BBF-4B18-9870-EC59D0F378F5}"/>
      </w:docPartPr>
      <w:docPartBody>
        <w:p w:rsidR="00CF0107" w:rsidRDefault="00504420" w:rsidP="00504420">
          <w:pPr>
            <w:pStyle w:val="CE5391FD583C4D54B815C491BC3BAC6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97690E27F91242ADB9F5EE2483981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428F0-DD21-4CF8-80B7-76A4F953B708}"/>
      </w:docPartPr>
      <w:docPartBody>
        <w:p w:rsidR="00CF0107" w:rsidRDefault="00504420" w:rsidP="00504420">
          <w:pPr>
            <w:pStyle w:val="97690E27F91242ADB9F5EE2483981B4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4EAE5A60343D43E4BC84C909B01EF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3444C-AF11-4856-963E-3071980AF952}"/>
      </w:docPartPr>
      <w:docPartBody>
        <w:p w:rsidR="00CF0107" w:rsidRDefault="00504420" w:rsidP="00504420">
          <w:pPr>
            <w:pStyle w:val="4EAE5A60343D43E4BC84C909B01EFD7B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660779B3985C4C71A43793D2C43F9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CE48E-7580-46AB-913F-05A20BF9308E}"/>
      </w:docPartPr>
      <w:docPartBody>
        <w:p w:rsidR="00CF0107" w:rsidRDefault="00504420" w:rsidP="00504420">
          <w:pPr>
            <w:pStyle w:val="660779B3985C4C71A43793D2C43F9AF8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791EAF379B9F4C56B09F81EA3945F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DF2A-30FC-47A6-AE8B-4C0F5EF45196}"/>
      </w:docPartPr>
      <w:docPartBody>
        <w:p w:rsidR="00CF0107" w:rsidRDefault="00504420" w:rsidP="00504420">
          <w:pPr>
            <w:pStyle w:val="791EAF379B9F4C56B09F81EA3945F60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0AB6A1FA579748F5BA3894EB000AE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AA183-372D-4BCD-A1F0-2F659D76FA45}"/>
      </w:docPartPr>
      <w:docPartBody>
        <w:p w:rsidR="00CF0107" w:rsidRDefault="00504420" w:rsidP="00504420">
          <w:pPr>
            <w:pStyle w:val="0AB6A1FA579748F5BA3894EB000AE118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7E0F3F8CE2E74C6EB6FD340699C13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C831F-A634-4038-A987-7169BB523B95}"/>
      </w:docPartPr>
      <w:docPartBody>
        <w:p w:rsidR="00CF0107" w:rsidRDefault="00683610" w:rsidP="00504420">
          <w:r>
            <w:t xml:space="preserve"> </w:t>
          </w:r>
        </w:p>
      </w:docPartBody>
    </w:docPart>
    <w:docPart>
      <w:docPartPr>
        <w:name w:val="5047144C54BD4FB6AAEDDFED70BA2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0816B-646D-49C4-88B6-860BB3AE4529}"/>
      </w:docPartPr>
      <w:docPartBody>
        <w:p w:rsidR="00CF0107" w:rsidRDefault="00683610" w:rsidP="00504420">
          <w:r>
            <w:t xml:space="preserve"> </w:t>
          </w:r>
        </w:p>
      </w:docPartBody>
    </w:docPart>
    <w:docPart>
      <w:docPartPr>
        <w:name w:val="B6B66E15E9264F39B496EE44A110A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745CD-A34D-4CD9-AA58-111D5EB67850}"/>
      </w:docPartPr>
      <w:docPartBody>
        <w:p w:rsidR="00907083" w:rsidRDefault="004E1D7D" w:rsidP="004E1D7D">
          <w:pPr>
            <w:pStyle w:val="B6B66E15E9264F39B496EE44A110AFED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79571ED3F3AF4CE88A6141700BA2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F5CA6-6E61-47A1-8331-3A00A6961407}"/>
      </w:docPartPr>
      <w:docPartBody>
        <w:p w:rsidR="00907083" w:rsidRDefault="004E1D7D" w:rsidP="004E1D7D">
          <w:pPr>
            <w:pStyle w:val="79571ED3F3AF4CE88A6141700BA25CE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D9A7E86A892C478BB098525DA88C6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98923-F04B-45FD-AC28-C392C62C849D}"/>
      </w:docPartPr>
      <w:docPartBody>
        <w:p w:rsidR="00907083" w:rsidRDefault="004E1D7D" w:rsidP="004E1D7D">
          <w:pPr>
            <w:pStyle w:val="D9A7E86A892C478BB098525DA88C68C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5B90254B3B749ACACA93195FF16C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0CC9B-4A41-4A8F-A2DA-F588574AB280}"/>
      </w:docPartPr>
      <w:docPartBody>
        <w:p w:rsidR="00907083" w:rsidRDefault="004E1D7D" w:rsidP="004E1D7D">
          <w:pPr>
            <w:pStyle w:val="85B90254B3B749ACACA93195FF16C44B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EB7AEF179E444CDBA42126EA2CCE4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DDC26-E37A-4821-945D-C153007BFA3E}"/>
      </w:docPartPr>
      <w:docPartBody>
        <w:p w:rsidR="00907083" w:rsidRDefault="00683610" w:rsidP="004E1D7D">
          <w:r>
            <w:t xml:space="preserve"> </w:t>
          </w:r>
        </w:p>
      </w:docPartBody>
    </w:docPart>
    <w:docPart>
      <w:docPartPr>
        <w:name w:val="9F1F8EE78BA24021AB5D023EFE46D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941F-9BE3-4471-8232-9F5EDA7A6FB6}"/>
      </w:docPartPr>
      <w:docPartBody>
        <w:p w:rsidR="00907083" w:rsidRDefault="004E1D7D" w:rsidP="004E1D7D">
          <w:pPr>
            <w:pStyle w:val="9F1F8EE78BA24021AB5D023EFE46DB15"/>
          </w:pPr>
          <w:r>
            <w:t xml:space="preserve"> </w:t>
          </w:r>
        </w:p>
      </w:docPartBody>
    </w:docPart>
    <w:docPart>
      <w:docPartPr>
        <w:name w:val="9D7598981E7746B0A02CB16B9C0F5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55D70-A18A-42AF-9750-C76FAE90A9AF}"/>
      </w:docPartPr>
      <w:docPartBody>
        <w:p w:rsidR="00907083" w:rsidRDefault="00683610" w:rsidP="004E1D7D">
          <w:r>
            <w:t xml:space="preserve"> </w:t>
          </w:r>
        </w:p>
      </w:docPartBody>
    </w:docPart>
    <w:docPart>
      <w:docPartPr>
        <w:name w:val="FE3CA43DE9A34588BBF63DE3DFC16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A45B9-36BB-46E6-87DA-049D283DCB0D}"/>
      </w:docPartPr>
      <w:docPartBody>
        <w:p w:rsidR="00907083" w:rsidRDefault="00683610" w:rsidP="004E1D7D"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inhardt Light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einhardt Bol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420"/>
    <w:rsid w:val="0005022A"/>
    <w:rsid w:val="001451B9"/>
    <w:rsid w:val="00196BE6"/>
    <w:rsid w:val="00280F4D"/>
    <w:rsid w:val="004E1D7D"/>
    <w:rsid w:val="00504420"/>
    <w:rsid w:val="00567E5F"/>
    <w:rsid w:val="006278B1"/>
    <w:rsid w:val="00675C2B"/>
    <w:rsid w:val="00683610"/>
    <w:rsid w:val="00731889"/>
    <w:rsid w:val="008015FF"/>
    <w:rsid w:val="00907083"/>
    <w:rsid w:val="0097561C"/>
    <w:rsid w:val="009E29DA"/>
    <w:rsid w:val="00CF0107"/>
    <w:rsid w:val="00F26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3610"/>
    <w:rPr>
      <w:color w:val="808080"/>
    </w:rPr>
  </w:style>
  <w:style w:type="paragraph" w:customStyle="1" w:styleId="E7F4B249D11F4CCDAEA2B7A7A4190546">
    <w:name w:val="E7F4B249D11F4CCDAEA2B7A7A4190546"/>
    <w:rsid w:val="00504420"/>
  </w:style>
  <w:style w:type="paragraph" w:customStyle="1" w:styleId="9A08849080D84DFD97212AE9DE507663">
    <w:name w:val="9A08849080D84DFD97212AE9DE507663"/>
    <w:rsid w:val="00504420"/>
  </w:style>
  <w:style w:type="paragraph" w:customStyle="1" w:styleId="83E490F21E074BBDBFBD244DE81E347C">
    <w:name w:val="83E490F21E074BBDBFBD244DE81E347C"/>
    <w:rsid w:val="00504420"/>
  </w:style>
  <w:style w:type="paragraph" w:customStyle="1" w:styleId="A6CC52A100B24F489AA515B4E384EA2F">
    <w:name w:val="A6CC52A100B24F489AA515B4E384EA2F"/>
    <w:rsid w:val="00504420"/>
  </w:style>
  <w:style w:type="paragraph" w:customStyle="1" w:styleId="B8043233FCCC46F581BC1958D611CACC">
    <w:name w:val="B8043233FCCC46F581BC1958D611CACC"/>
    <w:rsid w:val="00504420"/>
  </w:style>
  <w:style w:type="paragraph" w:customStyle="1" w:styleId="52A8F56C826A43A6809ED78C7EC16659">
    <w:name w:val="52A8F56C826A43A6809ED78C7EC16659"/>
    <w:rsid w:val="00504420"/>
  </w:style>
  <w:style w:type="paragraph" w:customStyle="1" w:styleId="5252A3E4C0E64E05858A83FFD5B28CC5">
    <w:name w:val="5252A3E4C0E64E05858A83FFD5B28CC5"/>
    <w:rsid w:val="00504420"/>
  </w:style>
  <w:style w:type="paragraph" w:customStyle="1" w:styleId="C05FB869DA45434BB4DCB3C300FFABE7">
    <w:name w:val="C05FB869DA45434BB4DCB3C300FFABE7"/>
    <w:rsid w:val="00504420"/>
  </w:style>
  <w:style w:type="paragraph" w:customStyle="1" w:styleId="BDAC47B01F564A169ABE6ADCBF993CE5">
    <w:name w:val="BDAC47B01F564A169ABE6ADCBF993CE5"/>
    <w:rsid w:val="00504420"/>
  </w:style>
  <w:style w:type="paragraph" w:customStyle="1" w:styleId="34124E1FB96043C590BEC31C5D091072">
    <w:name w:val="34124E1FB96043C590BEC31C5D091072"/>
    <w:rsid w:val="00504420"/>
  </w:style>
  <w:style w:type="paragraph" w:customStyle="1" w:styleId="655193EDCD55442FBEA679966088C096">
    <w:name w:val="655193EDCD55442FBEA679966088C096"/>
    <w:rsid w:val="00504420"/>
  </w:style>
  <w:style w:type="paragraph" w:customStyle="1" w:styleId="C848E2C543E2488CAD7D528CF80483BC">
    <w:name w:val="C848E2C543E2488CAD7D528CF80483BC"/>
    <w:rsid w:val="00504420"/>
  </w:style>
  <w:style w:type="paragraph" w:customStyle="1" w:styleId="A1E906D06AD94CBEA613D6F0B2A7FDDC">
    <w:name w:val="A1E906D06AD94CBEA613D6F0B2A7FDDC"/>
    <w:rsid w:val="00504420"/>
  </w:style>
  <w:style w:type="paragraph" w:customStyle="1" w:styleId="45F5F345BC9C4DCEBDB8C84C0F0FCDDA">
    <w:name w:val="45F5F345BC9C4DCEBDB8C84C0F0FCDDA"/>
    <w:rsid w:val="00504420"/>
  </w:style>
  <w:style w:type="paragraph" w:customStyle="1" w:styleId="802E7E39105D448A827B6A9A10F298DE">
    <w:name w:val="802E7E39105D448A827B6A9A10F298DE"/>
    <w:rsid w:val="00504420"/>
  </w:style>
  <w:style w:type="paragraph" w:customStyle="1" w:styleId="2B3BCDB95766400EADA85BC3376D8FFB">
    <w:name w:val="2B3BCDB95766400EADA85BC3376D8FFB"/>
    <w:rsid w:val="00504420"/>
  </w:style>
  <w:style w:type="paragraph" w:customStyle="1" w:styleId="5CFAC57CA91B4E289E4BACE4357039D7">
    <w:name w:val="5CFAC57CA91B4E289E4BACE4357039D7"/>
    <w:rsid w:val="00504420"/>
  </w:style>
  <w:style w:type="paragraph" w:customStyle="1" w:styleId="8EBBAF15B23F47BB82C767CF65EE5D1F">
    <w:name w:val="8EBBAF15B23F47BB82C767CF65EE5D1F"/>
    <w:rsid w:val="00504420"/>
  </w:style>
  <w:style w:type="paragraph" w:customStyle="1" w:styleId="594BADA176134D53A76342079AFB9329">
    <w:name w:val="594BADA176134D53A76342079AFB9329"/>
    <w:rsid w:val="00504420"/>
  </w:style>
  <w:style w:type="paragraph" w:customStyle="1" w:styleId="3DC218747C2245E8982168E32D6FC720">
    <w:name w:val="3DC218747C2245E8982168E32D6FC720"/>
    <w:rsid w:val="00504420"/>
  </w:style>
  <w:style w:type="paragraph" w:customStyle="1" w:styleId="251FAFFCD87A421099859079DAE8E0A1">
    <w:name w:val="251FAFFCD87A421099859079DAE8E0A1"/>
    <w:rsid w:val="00504420"/>
  </w:style>
  <w:style w:type="paragraph" w:customStyle="1" w:styleId="CE5391FD583C4D54B815C491BC3BAC66">
    <w:name w:val="CE5391FD583C4D54B815C491BC3BAC66"/>
    <w:rsid w:val="00504420"/>
  </w:style>
  <w:style w:type="paragraph" w:customStyle="1" w:styleId="97690E27F91242ADB9F5EE2483981B40">
    <w:name w:val="97690E27F91242ADB9F5EE2483981B40"/>
    <w:rsid w:val="00504420"/>
  </w:style>
  <w:style w:type="paragraph" w:customStyle="1" w:styleId="4EAE5A60343D43E4BC84C909B01EFD7B">
    <w:name w:val="4EAE5A60343D43E4BC84C909B01EFD7B"/>
    <w:rsid w:val="00504420"/>
  </w:style>
  <w:style w:type="paragraph" w:customStyle="1" w:styleId="660779B3985C4C71A43793D2C43F9AF8">
    <w:name w:val="660779B3985C4C71A43793D2C43F9AF8"/>
    <w:rsid w:val="00504420"/>
  </w:style>
  <w:style w:type="paragraph" w:customStyle="1" w:styleId="791EAF379B9F4C56B09F81EA3945F609">
    <w:name w:val="791EAF379B9F4C56B09F81EA3945F609"/>
    <w:rsid w:val="00504420"/>
  </w:style>
  <w:style w:type="paragraph" w:customStyle="1" w:styleId="0AB6A1FA579748F5BA3894EB000AE118">
    <w:name w:val="0AB6A1FA579748F5BA3894EB000AE118"/>
    <w:rsid w:val="00504420"/>
  </w:style>
  <w:style w:type="paragraph" w:customStyle="1" w:styleId="B6B66E15E9264F39B496EE44A110AFED">
    <w:name w:val="B6B66E15E9264F39B496EE44A110AFED"/>
    <w:rsid w:val="004E1D7D"/>
  </w:style>
  <w:style w:type="paragraph" w:customStyle="1" w:styleId="79571ED3F3AF4CE88A6141700BA25CE0">
    <w:name w:val="79571ED3F3AF4CE88A6141700BA25CE0"/>
    <w:rsid w:val="004E1D7D"/>
  </w:style>
  <w:style w:type="paragraph" w:customStyle="1" w:styleId="D9A7E86A892C478BB098525DA88C68C0">
    <w:name w:val="D9A7E86A892C478BB098525DA88C68C0"/>
    <w:rsid w:val="004E1D7D"/>
  </w:style>
  <w:style w:type="paragraph" w:customStyle="1" w:styleId="85B90254B3B749ACACA93195FF16C44B">
    <w:name w:val="85B90254B3B749ACACA93195FF16C44B"/>
    <w:rsid w:val="004E1D7D"/>
  </w:style>
  <w:style w:type="paragraph" w:customStyle="1" w:styleId="9F1F8EE78BA24021AB5D023EFE46DB15">
    <w:name w:val="9F1F8EE78BA24021AB5D023EFE46DB15"/>
    <w:rsid w:val="004E1D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92B89-E193-4D0A-93F9-B79A02D67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269</Words>
  <Characters>1293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ependent Broad-based Anticorruption Commission</Company>
  <LinksUpToDate>false</LinksUpToDate>
  <CharactersWithSpaces>1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AC</dc:creator>
  <cp:lastModifiedBy>Michelle Carabeo</cp:lastModifiedBy>
  <cp:revision>5</cp:revision>
  <cp:lastPrinted>2021-07-23T07:30:00Z</cp:lastPrinted>
  <dcterms:created xsi:type="dcterms:W3CDTF">2021-07-23T07:30:00Z</dcterms:created>
  <dcterms:modified xsi:type="dcterms:W3CDTF">2021-10-25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50a2b22-d66c-494e-aa0b-8a8e69f0dfbc</vt:lpwstr>
  </property>
  <property fmtid="{D5CDD505-2E9C-101B-9397-08002B2CF9AE}" pid="3" name="aliashDocumentMarking">
    <vt:lpwstr>UNCLASSIFIED</vt:lpwstr>
  </property>
  <property fmtid="{D5CDD505-2E9C-101B-9397-08002B2CF9AE}" pid="4" name="aliashBlank">
    <vt:lpwstr>Blank/Blank</vt:lpwstr>
  </property>
  <property fmtid="{D5CDD505-2E9C-101B-9397-08002B2CF9AE}" pid="5" name="IBACClassification">
    <vt:lpwstr>UNCLASSIFIED</vt:lpwstr>
  </property>
  <property fmtid="{D5CDD505-2E9C-101B-9397-08002B2CF9AE}" pid="6" name="IBACCaveat">
    <vt:lpwstr>Blank</vt:lpwstr>
  </property>
  <property fmtid="{D5CDD505-2E9C-101B-9397-08002B2CF9AE}" pid="7" name="IBACDLM">
    <vt:lpwstr>Blank</vt:lpwstr>
  </property>
  <property fmtid="{D5CDD505-2E9C-101B-9397-08002B2CF9AE}" pid="8" name="SEC">
    <vt:lpwstr>No Security Classification Required</vt:lpwstr>
  </property>
</Properties>
</file>